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48B87" w14:textId="62084E36" w:rsidR="0055727E" w:rsidRPr="0055727E" w:rsidRDefault="0055727E" w:rsidP="0055727E">
      <w:pPr>
        <w:jc w:val="both"/>
        <w:rPr>
          <w:b/>
          <w:bCs/>
          <w:sz w:val="36"/>
          <w:szCs w:val="36"/>
        </w:rPr>
      </w:pPr>
      <w:r w:rsidRPr="0055727E">
        <w:rPr>
          <w:b/>
          <w:bCs/>
          <w:sz w:val="36"/>
          <w:szCs w:val="36"/>
        </w:rPr>
        <w:t>Project description</w:t>
      </w:r>
    </w:p>
    <w:p w14:paraId="68E9D46C" w14:textId="27974C58" w:rsidR="0055727E" w:rsidRPr="0055727E" w:rsidRDefault="00C040B3" w:rsidP="0054218F">
      <w:pPr>
        <w:jc w:val="both"/>
        <w:rPr>
          <w:sz w:val="24"/>
          <w:szCs w:val="24"/>
        </w:rPr>
      </w:pPr>
      <w:r>
        <w:rPr>
          <w:sz w:val="24"/>
          <w:szCs w:val="24"/>
        </w:rPr>
        <w:t>Each group has 4</w:t>
      </w:r>
      <w:r w:rsidR="0055727E" w:rsidRPr="0055727E">
        <w:rPr>
          <w:sz w:val="24"/>
          <w:szCs w:val="24"/>
        </w:rPr>
        <w:t xml:space="preserve"> deliverables:</w:t>
      </w:r>
      <w:r w:rsidR="0054218F">
        <w:rPr>
          <w:sz w:val="24"/>
          <w:szCs w:val="24"/>
        </w:rPr>
        <w:t xml:space="preserve"> </w:t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9A228A">
        <w:rPr>
          <w:sz w:val="24"/>
          <w:szCs w:val="24"/>
        </w:rPr>
        <w:tab/>
        <w:t>(</w:t>
      </w:r>
      <w:r w:rsidR="002D5C63">
        <w:rPr>
          <w:b/>
          <w:bCs/>
          <w:sz w:val="24"/>
          <w:szCs w:val="24"/>
        </w:rPr>
        <w:t>P</w:t>
      </w:r>
      <w:r w:rsidR="0054218F" w:rsidRPr="002D5C63">
        <w:rPr>
          <w:b/>
          <w:bCs/>
          <w:sz w:val="24"/>
          <w:szCs w:val="24"/>
        </w:rPr>
        <w:t>hase2:</w:t>
      </w:r>
      <w:r w:rsidR="0054218F">
        <w:rPr>
          <w:sz w:val="24"/>
          <w:szCs w:val="24"/>
        </w:rPr>
        <w:t xml:space="preserve"> 5</w:t>
      </w:r>
      <w:r w:rsidR="00FC0D14">
        <w:rPr>
          <w:sz w:val="24"/>
          <w:szCs w:val="24"/>
        </w:rPr>
        <w:t>0</w:t>
      </w:r>
      <w:r w:rsidR="009A228A">
        <w:rPr>
          <w:sz w:val="24"/>
          <w:szCs w:val="24"/>
        </w:rPr>
        <w:t xml:space="preserve"> grades)</w:t>
      </w:r>
    </w:p>
    <w:p w14:paraId="195BEE7F" w14:textId="7091C4AC" w:rsidR="0055727E" w:rsidRPr="00D70C22" w:rsidRDefault="0055727E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 xml:space="preserve">Total grades for the project should be </w:t>
      </w:r>
      <w:r w:rsidRPr="00D70C22">
        <w:rPr>
          <w:b/>
          <w:bCs/>
          <w:sz w:val="24"/>
          <w:szCs w:val="24"/>
          <w:u w:val="single"/>
        </w:rPr>
        <w:t>20</w:t>
      </w:r>
      <w:r w:rsidR="009A228A" w:rsidRPr="00D70C22">
        <w:rPr>
          <w:b/>
          <w:bCs/>
          <w:sz w:val="24"/>
          <w:szCs w:val="24"/>
          <w:u w:val="single"/>
        </w:rPr>
        <w:t xml:space="preserve"> grades</w:t>
      </w:r>
      <w:r w:rsidR="009A228A" w:rsidRPr="00D70C22">
        <w:rPr>
          <w:sz w:val="24"/>
          <w:szCs w:val="24"/>
        </w:rPr>
        <w:t>. So, the grades will be scaled.</w:t>
      </w:r>
    </w:p>
    <w:p w14:paraId="6B71E0A7" w14:textId="57993B14" w:rsidR="009A228A" w:rsidRPr="00D70C22" w:rsidRDefault="00872D5A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The template</w:t>
      </w:r>
      <w:r w:rsidR="00D70C22">
        <w:rPr>
          <w:sz w:val="24"/>
          <w:szCs w:val="24"/>
        </w:rPr>
        <w:t>s</w:t>
      </w:r>
      <w:r w:rsidRPr="00D70C22">
        <w:rPr>
          <w:sz w:val="24"/>
          <w:szCs w:val="24"/>
        </w:rPr>
        <w:t xml:space="preserve"> for your deliverables and your cover page are provided.</w:t>
      </w:r>
    </w:p>
    <w:p w14:paraId="4ABB8297" w14:textId="5C3BF52F" w:rsidR="001A00A1" w:rsidRPr="00D70C22" w:rsidRDefault="001A00A1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 xml:space="preserve">Your deliverables will be submitted on </w:t>
      </w:r>
      <w:r w:rsidR="00D70C22" w:rsidRPr="00D70C22">
        <w:rPr>
          <w:b/>
          <w:bCs/>
          <w:sz w:val="24"/>
          <w:szCs w:val="24"/>
          <w:u w:val="single"/>
        </w:rPr>
        <w:t>https://forms.gle/5tsks6cZURf1cwNUA</w:t>
      </w:r>
      <w:r w:rsidRPr="00D70C22">
        <w:rPr>
          <w:sz w:val="24"/>
          <w:szCs w:val="24"/>
        </w:rPr>
        <w:t xml:space="preserve">. </w:t>
      </w:r>
    </w:p>
    <w:p w14:paraId="5265CF8A" w14:textId="77777777" w:rsidR="00D70C22" w:rsidRPr="00D70C22" w:rsidRDefault="00D70C22" w:rsidP="00D70C2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>This form is used to submit your different deliverables in course IS332 in the academic year (2022-2023)</w:t>
      </w:r>
    </w:p>
    <w:p w14:paraId="344C2F50" w14:textId="7D30E39F" w:rsidR="00D70C22" w:rsidRPr="00D70C22" w:rsidRDefault="00D70C22" w:rsidP="00D70C2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>Please submit your file named  T&lt;Team number&gt;-D&lt;Deliverable number&gt;.docx or  .pdf.</w:t>
      </w:r>
      <w:r>
        <w:rPr>
          <w:sz w:val="24"/>
          <w:szCs w:val="24"/>
        </w:rPr>
        <w:t xml:space="preserve"> </w:t>
      </w:r>
      <w:r w:rsidRPr="00D70C22">
        <w:rPr>
          <w:sz w:val="24"/>
          <w:szCs w:val="24"/>
        </w:rPr>
        <w:t>Example: T7-D2.docx</w:t>
      </w:r>
    </w:p>
    <w:p w14:paraId="69BFDDB0" w14:textId="77777777" w:rsidR="00D70C22" w:rsidRPr="00D70C22" w:rsidRDefault="00D70C22" w:rsidP="00D70C22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 xml:space="preserve">Do not add spaces in the filename. </w:t>
      </w:r>
    </w:p>
    <w:p w14:paraId="0339E64B" w14:textId="08707DB9" w:rsidR="00D70C22" w:rsidRDefault="00D70C22" w:rsidP="00D70C22">
      <w:pPr>
        <w:pStyle w:val="ListParagraph"/>
        <w:numPr>
          <w:ilvl w:val="1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Avoid zipping the file unless it is larger than 10 MB.</w:t>
      </w:r>
    </w:p>
    <w:p w14:paraId="5E93DF46" w14:textId="1DF5C5AC" w:rsidR="00061658" w:rsidRPr="00D70C22" w:rsidRDefault="00061658" w:rsidP="00061658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liverable 2 </w:t>
      </w:r>
      <w:r w:rsidRPr="00061658">
        <w:rPr>
          <w:rFonts w:asciiTheme="majorBidi" w:hAnsiTheme="majorBidi" w:cstheme="majorBidi"/>
          <w:b/>
          <w:bCs/>
          <w:color w:val="FF0000"/>
          <w:sz w:val="24"/>
          <w:szCs w:val="24"/>
        </w:rPr>
        <w:t>Firm Deadline is 26-11-2022</w:t>
      </w:r>
      <w:r w:rsidRPr="0011663D">
        <w:rPr>
          <w:rFonts w:asciiTheme="majorBidi" w:hAnsiTheme="majorBidi" w:cstheme="majorBidi"/>
          <w:color w:val="FF0000"/>
          <w:sz w:val="24"/>
          <w:szCs w:val="24"/>
        </w:rPr>
        <w:t>.</w:t>
      </w:r>
    </w:p>
    <w:p w14:paraId="3DEF041D" w14:textId="77777777" w:rsidR="00D70C22" w:rsidRDefault="00D70C22" w:rsidP="00D70C22">
      <w:pPr>
        <w:ind w:left="360"/>
        <w:jc w:val="both"/>
        <w:rPr>
          <w:sz w:val="24"/>
          <w:szCs w:val="24"/>
        </w:rPr>
      </w:pPr>
      <w:r w:rsidRPr="00A50604">
        <w:rPr>
          <w:b/>
          <w:bCs/>
          <w:sz w:val="24"/>
          <w:szCs w:val="24"/>
          <w:u w:val="single"/>
        </w:rPr>
        <w:t>Note that</w:t>
      </w:r>
      <w:r w:rsidRPr="00A50604">
        <w:rPr>
          <w:sz w:val="24"/>
          <w:szCs w:val="24"/>
        </w:rPr>
        <w:t xml:space="preserve"> </w:t>
      </w:r>
    </w:p>
    <w:p w14:paraId="069CF1BB" w14:textId="77777777" w:rsidR="00D70C22" w:rsidRDefault="00D70C22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Only one team member (</w:t>
      </w:r>
      <w:r w:rsidRPr="00D70C22">
        <w:rPr>
          <w:b/>
          <w:bCs/>
          <w:sz w:val="24"/>
          <w:szCs w:val="24"/>
          <w:u w:val="single"/>
        </w:rPr>
        <w:t>team leader</w:t>
      </w:r>
      <w:r w:rsidRPr="00D70C22">
        <w:rPr>
          <w:sz w:val="24"/>
          <w:szCs w:val="24"/>
        </w:rPr>
        <w:t xml:space="preserve">) can submit the project. </w:t>
      </w:r>
    </w:p>
    <w:p w14:paraId="168DB838" w14:textId="4D98FE0F" w:rsidR="001A00A1" w:rsidRDefault="00D70C22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Don’t submit multiple times</w:t>
      </w:r>
      <w:r w:rsidR="00CA5706">
        <w:rPr>
          <w:sz w:val="24"/>
          <w:szCs w:val="24"/>
        </w:rPr>
        <w:t>.</w:t>
      </w:r>
    </w:p>
    <w:p w14:paraId="31A96EFA" w14:textId="27813088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heating policy: Any copies will be graded zero.</w:t>
      </w:r>
    </w:p>
    <w:p w14:paraId="59C74B1A" w14:textId="02585F18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learly state your assumptions (only required ones).</w:t>
      </w:r>
    </w:p>
    <w:p w14:paraId="1344DE1C" w14:textId="6DD296DE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 handwritten reports and/or models are accepted [graded zero].</w:t>
      </w:r>
    </w:p>
    <w:p w14:paraId="71C049D7" w14:textId="0D686330" w:rsidR="00CA5706" w:rsidRPr="00CA5706" w:rsidRDefault="00CA5706" w:rsidP="00CA5706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CA5706">
        <w:rPr>
          <w:sz w:val="24"/>
          <w:szCs w:val="24"/>
        </w:rPr>
        <w:t xml:space="preserve">You need to use any UML tool to depict your </w:t>
      </w:r>
      <w:r>
        <w:rPr>
          <w:sz w:val="24"/>
          <w:szCs w:val="24"/>
        </w:rPr>
        <w:t xml:space="preserve">models </w:t>
      </w:r>
      <w:r w:rsidRPr="00CA5706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please </w:t>
      </w:r>
      <w:r w:rsidRPr="00CA5706">
        <w:rPr>
          <w:sz w:val="24"/>
          <w:szCs w:val="24"/>
        </w:rPr>
        <w:t>mention the used tool(s) in your report.</w:t>
      </w:r>
    </w:p>
    <w:p w14:paraId="42F2A567" w14:textId="79C26830" w:rsidR="00CA5706" w:rsidRDefault="00CA5706" w:rsidP="00CA5706">
      <w:pPr>
        <w:pStyle w:val="ListParagraph"/>
        <w:ind w:left="1080"/>
        <w:jc w:val="both"/>
        <w:rPr>
          <w:sz w:val="24"/>
          <w:szCs w:val="24"/>
        </w:rPr>
      </w:pPr>
    </w:p>
    <w:p w14:paraId="2A942A16" w14:textId="77777777" w:rsidR="00121286" w:rsidRDefault="00121286" w:rsidP="00EB4950">
      <w:pPr>
        <w:jc w:val="both"/>
        <w:rPr>
          <w:sz w:val="36"/>
          <w:szCs w:val="36"/>
        </w:rPr>
      </w:pPr>
      <w:r w:rsidRPr="005E2E18">
        <w:rPr>
          <w:sz w:val="36"/>
          <w:szCs w:val="36"/>
        </w:rPr>
        <w:t>[</w:t>
      </w:r>
      <w:r w:rsidRPr="00121286">
        <w:rPr>
          <w:b/>
          <w:bCs/>
          <w:sz w:val="36"/>
          <w:szCs w:val="36"/>
          <w:u w:val="single"/>
        </w:rPr>
        <w:t>Hint</w:t>
      </w:r>
      <w:r w:rsidRPr="005E2E18">
        <w:rPr>
          <w:sz w:val="36"/>
          <w:szCs w:val="36"/>
        </w:rPr>
        <w:t>: Review Chapters 4</w:t>
      </w:r>
      <w:r>
        <w:rPr>
          <w:sz w:val="36"/>
          <w:szCs w:val="36"/>
        </w:rPr>
        <w:t xml:space="preserve"> - 5:</w:t>
      </w:r>
      <w:r w:rsidRPr="005E2E18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domain </w:t>
      </w:r>
      <w:r w:rsidRPr="005E2E18">
        <w:rPr>
          <w:sz w:val="36"/>
          <w:szCs w:val="36"/>
        </w:rPr>
        <w:t>clas</w:t>
      </w:r>
      <w:r>
        <w:rPr>
          <w:sz w:val="36"/>
          <w:szCs w:val="36"/>
        </w:rPr>
        <w:t>s diagram &amp; CRUD</w:t>
      </w:r>
      <w:r w:rsidRPr="005E2E18">
        <w:rPr>
          <w:sz w:val="36"/>
          <w:szCs w:val="36"/>
        </w:rPr>
        <w:t>]</w:t>
      </w:r>
    </w:p>
    <w:p w14:paraId="111F56FA" w14:textId="4B3913B9" w:rsidR="00121286" w:rsidRPr="005E2E18" w:rsidRDefault="00121286" w:rsidP="00EB4950">
      <w:pPr>
        <w:jc w:val="both"/>
        <w:rPr>
          <w:sz w:val="36"/>
          <w:szCs w:val="36"/>
        </w:rPr>
      </w:pPr>
      <w:r>
        <w:rPr>
          <w:sz w:val="36"/>
          <w:szCs w:val="36"/>
        </w:rPr>
        <w:t>[</w:t>
      </w:r>
      <w:r w:rsidRPr="00121286">
        <w:rPr>
          <w:b/>
          <w:bCs/>
          <w:sz w:val="36"/>
          <w:szCs w:val="36"/>
          <w:u w:val="single"/>
        </w:rPr>
        <w:t>Tip</w:t>
      </w:r>
      <w:r>
        <w:rPr>
          <w:sz w:val="36"/>
          <w:szCs w:val="36"/>
        </w:rPr>
        <w:t>: Split the work among team members to help with time management]</w:t>
      </w:r>
    </w:p>
    <w:p w14:paraId="32240302" w14:textId="77777777" w:rsidR="00121286" w:rsidRPr="00D70C22" w:rsidRDefault="00121286" w:rsidP="00CA5706">
      <w:pPr>
        <w:pStyle w:val="ListParagraph"/>
        <w:ind w:left="1080"/>
        <w:jc w:val="both"/>
        <w:rPr>
          <w:sz w:val="24"/>
          <w:szCs w:val="24"/>
        </w:rPr>
      </w:pPr>
    </w:p>
    <w:p w14:paraId="256B6EED" w14:textId="23A598A7" w:rsidR="009A228A" w:rsidRDefault="009A228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CA7D85" w14:paraId="59F466A6" w14:textId="77777777" w:rsidTr="009A228A">
        <w:tc>
          <w:tcPr>
            <w:tcW w:w="3055" w:type="dxa"/>
          </w:tcPr>
          <w:p w14:paraId="545D4A61" w14:textId="49801835" w:rsidR="00CA7D85" w:rsidRPr="009A228A" w:rsidRDefault="00CA7D85" w:rsidP="00CA7D8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149A374B" w:rsidR="00CA7D85" w:rsidRPr="007E33BB" w:rsidRDefault="00CA7D85" w:rsidP="00CA7D8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Project 1</w:t>
            </w:r>
          </w:p>
        </w:tc>
      </w:tr>
      <w:tr w:rsidR="00CA7D85" w14:paraId="725442E2" w14:textId="77777777" w:rsidTr="009A228A">
        <w:tc>
          <w:tcPr>
            <w:tcW w:w="3055" w:type="dxa"/>
          </w:tcPr>
          <w:p w14:paraId="6EFCEC42" w14:textId="3627CB1F" w:rsidR="00CA7D85" w:rsidRDefault="00CA7D85" w:rsidP="00CA7D8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>
              <w:rPr>
                <w:sz w:val="36"/>
                <w:szCs w:val="36"/>
              </w:rPr>
              <w:t>title</w:t>
            </w:r>
          </w:p>
          <w:p w14:paraId="4B80D149" w14:textId="77777777" w:rsidR="00CA7D85" w:rsidRDefault="00CA7D85" w:rsidP="00CA7D85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CA7D85" w:rsidRPr="009A228A" w:rsidRDefault="00CA7D85" w:rsidP="00CA7D85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1452A58B" w:rsidR="00CA7D85" w:rsidRPr="007E33BB" w:rsidRDefault="00CA7D85" w:rsidP="00CA7D8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</w:t>
            </w:r>
          </w:p>
        </w:tc>
      </w:tr>
      <w:tr w:rsidR="00CA7D85" w14:paraId="21CC6AB2" w14:textId="77777777" w:rsidTr="009A228A">
        <w:tc>
          <w:tcPr>
            <w:tcW w:w="3055" w:type="dxa"/>
          </w:tcPr>
          <w:p w14:paraId="2596BDC8" w14:textId="241FFFEF" w:rsidR="00CA7D85" w:rsidRPr="009A228A" w:rsidRDefault="00CA7D85" w:rsidP="00CA7D85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76A7A683" w:rsidR="00CA7D85" w:rsidRPr="007E33BB" w:rsidRDefault="00CA7D85" w:rsidP="00CA7D8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  <w:tr w:rsidR="00CA7D85" w14:paraId="13E28C39" w14:textId="77777777" w:rsidTr="009A228A">
        <w:tc>
          <w:tcPr>
            <w:tcW w:w="3055" w:type="dxa"/>
          </w:tcPr>
          <w:p w14:paraId="4B479880" w14:textId="294EFF07" w:rsidR="00CA7D85" w:rsidRDefault="00CA7D85" w:rsidP="00CA7D85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77BF04E8" w:rsidR="00CA7D85" w:rsidRPr="007E33BB" w:rsidRDefault="00CA7D85" w:rsidP="00CA7D8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Phase 2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EB602B" w:rsidRPr="00872D5A" w14:paraId="5EB58F06" w14:textId="77777777" w:rsidTr="001226A5">
        <w:tc>
          <w:tcPr>
            <w:tcW w:w="1870" w:type="dxa"/>
          </w:tcPr>
          <w:p w14:paraId="24AB3CCE" w14:textId="1594A7C6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03</w:t>
            </w:r>
          </w:p>
        </w:tc>
        <w:tc>
          <w:tcPr>
            <w:tcW w:w="4695" w:type="dxa"/>
          </w:tcPr>
          <w:p w14:paraId="58487F03" w14:textId="02F51F17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oay Mohamed Hussien</w:t>
            </w:r>
          </w:p>
        </w:tc>
        <w:tc>
          <w:tcPr>
            <w:tcW w:w="2077" w:type="dxa"/>
          </w:tcPr>
          <w:p w14:paraId="02224669" w14:textId="10B665C3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EB602B" w:rsidRPr="00872D5A" w14:paraId="706FB302" w14:textId="77777777" w:rsidTr="001226A5">
        <w:tc>
          <w:tcPr>
            <w:tcW w:w="1870" w:type="dxa"/>
          </w:tcPr>
          <w:p w14:paraId="763CCC57" w14:textId="406AAA5B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90</w:t>
            </w:r>
          </w:p>
        </w:tc>
        <w:tc>
          <w:tcPr>
            <w:tcW w:w="4695" w:type="dxa"/>
          </w:tcPr>
          <w:p w14:paraId="15782CC7" w14:textId="57163E99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ahmoud Ahmed Abdo</w:t>
            </w:r>
          </w:p>
        </w:tc>
        <w:tc>
          <w:tcPr>
            <w:tcW w:w="2077" w:type="dxa"/>
          </w:tcPr>
          <w:p w14:paraId="3519873C" w14:textId="0B6C4FBF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EB602B" w:rsidRPr="00872D5A" w14:paraId="66FE76AD" w14:textId="77777777" w:rsidTr="001226A5">
        <w:tc>
          <w:tcPr>
            <w:tcW w:w="1870" w:type="dxa"/>
          </w:tcPr>
          <w:p w14:paraId="083347F2" w14:textId="553C15E5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687</w:t>
            </w:r>
          </w:p>
        </w:tc>
        <w:tc>
          <w:tcPr>
            <w:tcW w:w="4695" w:type="dxa"/>
          </w:tcPr>
          <w:p w14:paraId="325BB7E7" w14:textId="7D20E547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brahim Rashid Ibrahim</w:t>
            </w:r>
          </w:p>
        </w:tc>
        <w:tc>
          <w:tcPr>
            <w:tcW w:w="2077" w:type="dxa"/>
          </w:tcPr>
          <w:p w14:paraId="4C7E18B2" w14:textId="7208D4FE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EB602B" w:rsidRPr="00872D5A" w14:paraId="1888BD4B" w14:textId="77777777" w:rsidTr="001226A5">
        <w:tc>
          <w:tcPr>
            <w:tcW w:w="1870" w:type="dxa"/>
          </w:tcPr>
          <w:p w14:paraId="4B1BC4AE" w14:textId="57E00C62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79</w:t>
            </w:r>
          </w:p>
        </w:tc>
        <w:tc>
          <w:tcPr>
            <w:tcW w:w="4695" w:type="dxa"/>
          </w:tcPr>
          <w:p w14:paraId="03552E64" w14:textId="4947EC09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hammed Nasser Abdel-Samea</w:t>
            </w:r>
          </w:p>
        </w:tc>
        <w:tc>
          <w:tcPr>
            <w:tcW w:w="2077" w:type="dxa"/>
          </w:tcPr>
          <w:p w14:paraId="63BAB99F" w14:textId="6736E657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EB602B" w:rsidRPr="00872D5A" w14:paraId="392572A8" w14:textId="77777777" w:rsidTr="001226A5">
        <w:tc>
          <w:tcPr>
            <w:tcW w:w="1870" w:type="dxa"/>
          </w:tcPr>
          <w:p w14:paraId="50D29BD2" w14:textId="402F85FA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25</w:t>
            </w:r>
          </w:p>
        </w:tc>
        <w:tc>
          <w:tcPr>
            <w:tcW w:w="4695" w:type="dxa"/>
          </w:tcPr>
          <w:p w14:paraId="3AB09C42" w14:textId="7A3390A6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anna Allah Khaled Fouad</w:t>
            </w:r>
          </w:p>
        </w:tc>
        <w:tc>
          <w:tcPr>
            <w:tcW w:w="2077" w:type="dxa"/>
          </w:tcPr>
          <w:p w14:paraId="2E3689E4" w14:textId="27411F6D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EB602B" w:rsidRPr="00872D5A" w14:paraId="7DFB4130" w14:textId="77777777" w:rsidTr="001226A5">
        <w:tc>
          <w:tcPr>
            <w:tcW w:w="1870" w:type="dxa"/>
          </w:tcPr>
          <w:p w14:paraId="6CAC5FC9" w14:textId="085F5A77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85</w:t>
            </w:r>
          </w:p>
        </w:tc>
        <w:tc>
          <w:tcPr>
            <w:tcW w:w="4695" w:type="dxa"/>
          </w:tcPr>
          <w:p w14:paraId="2BE38A2C" w14:textId="4D1E2DBE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deen Medhat Assem Abdel-Latif</w:t>
            </w:r>
          </w:p>
        </w:tc>
        <w:tc>
          <w:tcPr>
            <w:tcW w:w="2077" w:type="dxa"/>
          </w:tcPr>
          <w:p w14:paraId="3994F978" w14:textId="19CDB9CD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EB602B" w:rsidRPr="00872D5A" w14:paraId="605E289B" w14:textId="77777777" w:rsidTr="001226A5">
        <w:tc>
          <w:tcPr>
            <w:tcW w:w="1870" w:type="dxa"/>
          </w:tcPr>
          <w:p w14:paraId="2D1D0FA4" w14:textId="045DB6E8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43</w:t>
            </w:r>
          </w:p>
        </w:tc>
        <w:tc>
          <w:tcPr>
            <w:tcW w:w="4695" w:type="dxa"/>
          </w:tcPr>
          <w:p w14:paraId="4EEDE2AA" w14:textId="1A3E960F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abiba Adel Lotfy ELbatrawy</w:t>
            </w:r>
          </w:p>
        </w:tc>
        <w:tc>
          <w:tcPr>
            <w:tcW w:w="2077" w:type="dxa"/>
          </w:tcPr>
          <w:p w14:paraId="171D76AA" w14:textId="6E0F84A1" w:rsidR="00EB602B" w:rsidRPr="00872D5A" w:rsidRDefault="00EB602B" w:rsidP="00EB602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</w:tbl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495030E9" w14:textId="77777777" w:rsidR="002D5C63" w:rsidRPr="0011663D" w:rsidRDefault="002D5C63" w:rsidP="00D70C22">
      <w:pPr>
        <w:pStyle w:val="Heading1"/>
        <w:tabs>
          <w:tab w:val="left" w:pos="90"/>
        </w:tabs>
        <w:spacing w:before="38"/>
        <w:ind w:left="0" w:right="-27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</w:pPr>
      <w:bookmarkStart w:id="0" w:name="_bookmark0"/>
      <w:bookmarkEnd w:id="0"/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lastRenderedPageBreak/>
        <w:t>Guidelines for Deliverable 2</w:t>
      </w:r>
    </w:p>
    <w:p w14:paraId="54AAA73C" w14:textId="2D0A1612" w:rsidR="009F4C64" w:rsidRDefault="00CA5706" w:rsidP="00D70C22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pply </w:t>
      </w:r>
      <w:r w:rsidR="00FD408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="009F4C64">
        <w:rPr>
          <w:rFonts w:asciiTheme="majorBidi" w:hAnsiTheme="majorBidi" w:cstheme="majorBidi"/>
          <w:color w:val="000000" w:themeColor="text1"/>
          <w:sz w:val="24"/>
          <w:szCs w:val="24"/>
        </w:rPr>
        <w:t>CRUD technique</w:t>
      </w:r>
    </w:p>
    <w:p w14:paraId="24712DF8" w14:textId="35966335" w:rsidR="002D5C63" w:rsidRPr="0011663D" w:rsidRDefault="002D5C63" w:rsidP="00D70C22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omain Class Diagram </w:t>
      </w:r>
      <w:r w:rsidR="00CA5706">
        <w:rPr>
          <w:rFonts w:asciiTheme="majorBidi" w:hAnsiTheme="majorBidi" w:cstheme="majorBidi"/>
          <w:color w:val="000000" w:themeColor="text1"/>
          <w:sz w:val="24"/>
          <w:szCs w:val="24"/>
        </w:rPr>
        <w:t>[Complete system]</w:t>
      </w:r>
    </w:p>
    <w:p w14:paraId="24FD35F9" w14:textId="77777777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0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Domain Class Diagram based on the Noun technique.</w:t>
      </w:r>
    </w:p>
    <w:p w14:paraId="210C51BF" w14:textId="6FBE0FC5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20"/>
        </w:tabs>
        <w:spacing w:before="67" w:line="241" w:lineRule="auto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="00CA5706">
        <w:rPr>
          <w:rFonts w:asciiTheme="majorBidi" w:hAnsiTheme="majorBidi" w:cstheme="majorBidi"/>
          <w:color w:val="000000" w:themeColor="text1"/>
          <w:sz w:val="24"/>
          <w:szCs w:val="24"/>
        </w:rPr>
        <w:t>nee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ol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w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he NOUN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q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de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fy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es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u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t 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m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s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s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 w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ver</w:t>
      </w:r>
      <w:r w:rsidRPr="0011663D">
        <w:rPr>
          <w:rFonts w:asciiTheme="majorBidi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s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e.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e REFER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H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Pr="0011663D">
        <w:rPr>
          <w:rFonts w:asciiTheme="majorBidi" w:hAnsiTheme="majorBidi" w:cstheme="majorBidi"/>
          <w:color w:val="000000" w:themeColor="text1"/>
          <w:spacing w:val="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n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bo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k.</w:t>
      </w:r>
    </w:p>
    <w:p w14:paraId="70A8E061" w14:textId="5A1DD953" w:rsidR="002D5C63" w:rsidRPr="008E5CFB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20"/>
        </w:tabs>
        <w:spacing w:before="66" w:line="242" w:lineRule="auto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Y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u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n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e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ed 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>t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ma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k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e 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u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se 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-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as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m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u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ch as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 xml:space="preserve"> y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u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ca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n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-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f 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>c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m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p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l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ex as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s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ci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a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ti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n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ty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p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e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>s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, i.e., 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g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eneral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iz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atio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n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,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ag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>g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reg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a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t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i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n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, </w:t>
      </w:r>
      <w:r w:rsidR="00D70C22"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and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c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m</w:t>
      </w:r>
      <w:r w:rsidRPr="008E5CFB">
        <w:rPr>
          <w:rFonts w:asciiTheme="majorBidi" w:hAnsiTheme="majorBidi" w:cstheme="majorBidi"/>
          <w:color w:val="000000" w:themeColor="text1"/>
          <w:spacing w:val="-4"/>
          <w:sz w:val="24"/>
          <w:szCs w:val="24"/>
          <w:highlight w:val="yellow"/>
        </w:rPr>
        <w:t>p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sit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i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n.</w:t>
      </w:r>
    </w:p>
    <w:p w14:paraId="1D120382" w14:textId="77777777" w:rsidR="00E3426C" w:rsidRPr="008E5CFB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64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Y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u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r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class d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i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a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g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r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a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m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s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h</w:t>
      </w:r>
      <w:r w:rsidRPr="008E5CFB">
        <w:rPr>
          <w:rFonts w:asciiTheme="majorBidi" w:hAnsiTheme="majorBidi" w:cstheme="majorBidi"/>
          <w:color w:val="000000" w:themeColor="text1"/>
          <w:spacing w:val="1"/>
          <w:sz w:val="24"/>
          <w:szCs w:val="24"/>
          <w:highlight w:val="yellow"/>
        </w:rPr>
        <w:t>o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u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ld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also inc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lud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e</w:t>
      </w:r>
      <w:r w:rsidRPr="008E5CFB">
        <w:rPr>
          <w:rFonts w:asciiTheme="majorBidi" w:hAnsiTheme="majorBidi" w:cstheme="majorBidi"/>
          <w:color w:val="000000" w:themeColor="text1"/>
          <w:spacing w:val="-2"/>
          <w:sz w:val="24"/>
          <w:szCs w:val="24"/>
          <w:highlight w:val="yellow"/>
        </w:rPr>
        <w:t xml:space="preserve">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m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u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lti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p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l</w:t>
      </w:r>
      <w:r w:rsidRPr="008E5CFB">
        <w:rPr>
          <w:rFonts w:asciiTheme="majorBidi" w:hAnsiTheme="majorBidi" w:cstheme="majorBidi"/>
          <w:color w:val="000000" w:themeColor="text1"/>
          <w:spacing w:val="-1"/>
          <w:sz w:val="24"/>
          <w:szCs w:val="24"/>
          <w:highlight w:val="yellow"/>
        </w:rPr>
        <w:t>i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c</w:t>
      </w:r>
      <w:r w:rsidRPr="008E5CFB">
        <w:rPr>
          <w:rFonts w:asciiTheme="majorBidi" w:hAnsiTheme="majorBidi" w:cstheme="majorBidi"/>
          <w:color w:val="000000" w:themeColor="text1"/>
          <w:spacing w:val="-3"/>
          <w:sz w:val="24"/>
          <w:szCs w:val="24"/>
          <w:highlight w:val="yellow"/>
        </w:rPr>
        <w:t>i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ties.</w:t>
      </w:r>
      <w:r w:rsidR="00D70C22"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 </w:t>
      </w:r>
    </w:p>
    <w:p w14:paraId="19B4DAD5" w14:textId="540CD22C" w:rsidR="002D5C63" w:rsidRPr="008E5CFB" w:rsidRDefault="00D70C22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64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</w:pP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Please specify the name of </w:t>
      </w:r>
      <w:r w:rsidR="00E3426C"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the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association</w:t>
      </w:r>
      <w:r w:rsidR="00E3426C"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s in your model </w:t>
      </w:r>
      <w:r w:rsidRPr="008E5CFB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to increase readability.</w:t>
      </w:r>
    </w:p>
    <w:p w14:paraId="082E8950" w14:textId="78B1CE46" w:rsidR="00CA5706" w:rsidRDefault="00CA5706" w:rsidP="00CA5706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tate machine diagram (single object is enough). Please justify your selection. </w:t>
      </w:r>
    </w:p>
    <w:p w14:paraId="05F41B94" w14:textId="4C41D266" w:rsidR="00CA5706" w:rsidRPr="00CA5706" w:rsidRDefault="00CA5706" w:rsidP="005147AC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>Activity diagram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(s)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 least </w:t>
      </w:r>
      <w:r w:rsidR="00476578">
        <w:rPr>
          <w:rFonts w:asciiTheme="majorBidi" w:hAnsiTheme="majorBidi" w:cstheme="majorBidi"/>
          <w:color w:val="000000" w:themeColor="text1"/>
          <w:sz w:val="24"/>
          <w:szCs w:val="24"/>
        </w:rPr>
        <w:t>3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se case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58434937" w14:textId="1D529F24" w:rsidR="00CA5706" w:rsidRDefault="00CA5706" w:rsidP="005147AC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ystem Sequence diagram(s)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(f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r the same use cases in </w:t>
      </w:r>
      <w:r w:rsidR="00ED380D">
        <w:rPr>
          <w:rFonts w:asciiTheme="majorBidi" w:hAnsiTheme="majorBidi" w:cstheme="majorBidi"/>
          <w:color w:val="000000" w:themeColor="text1"/>
          <w:sz w:val="24"/>
          <w:szCs w:val="24"/>
        </w:rPr>
        <w:t>activity diagram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4DA82EF3" w14:textId="1A64BC8E" w:rsidR="00FD4089" w:rsidRPr="00CA5706" w:rsidRDefault="00FD4089" w:rsidP="00FD4089">
      <w:pPr>
        <w:pStyle w:val="BodyText"/>
        <w:tabs>
          <w:tab w:val="left" w:pos="270"/>
          <w:tab w:val="left" w:pos="820"/>
        </w:tabs>
        <w:spacing w:line="268" w:lineRule="exact"/>
        <w:ind w:left="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lease </w:t>
      </w:r>
      <w:r w:rsidRPr="00FD4089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clearly stat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name of the use case related to each model in steps 4 and 5.</w:t>
      </w:r>
    </w:p>
    <w:p w14:paraId="75E49AEA" w14:textId="77777777" w:rsidR="002D5C63" w:rsidRDefault="002D5C63" w:rsidP="002D5C63">
      <w:pPr>
        <w:pStyle w:val="BodyText"/>
        <w:tabs>
          <w:tab w:val="left" w:pos="0"/>
        </w:tabs>
        <w:spacing w:before="38" w:line="278" w:lineRule="auto"/>
        <w:ind w:left="-360" w:right="-270" w:firstLine="0"/>
        <w:jc w:val="both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02DC49CE" w14:textId="5A0E8BCC" w:rsidR="009F4C64" w:rsidRPr="0011663D" w:rsidRDefault="00E3426C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  <w:lang w:eastAsia="en-US"/>
        </w:rPr>
      </w:pPr>
      <w: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br w:type="page"/>
      </w:r>
    </w:p>
    <w:p w14:paraId="60429BCE" w14:textId="77777777" w:rsidR="009F4C64" w:rsidRDefault="009F4C64" w:rsidP="009F4C64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lastRenderedPageBreak/>
        <w:t>CRUD technique:</w:t>
      </w:r>
    </w:p>
    <w:p w14:paraId="5FC52A7B" w14:textId="145BDB65" w:rsidR="009F4C64" w:rsidRPr="002632E1" w:rsidRDefault="00061658" w:rsidP="009F4C64">
      <w:pPr>
        <w:ind w:left="360"/>
        <w:rPr>
          <w:sz w:val="28"/>
          <w:szCs w:val="28"/>
        </w:rPr>
      </w:pPr>
      <w:r>
        <w:rPr>
          <w:sz w:val="28"/>
          <w:szCs w:val="28"/>
        </w:rPr>
        <w:t>Verify use cases using CRUD technique</w:t>
      </w:r>
      <w:r w:rsidR="009F4C64" w:rsidRPr="002632E1">
        <w:rPr>
          <w:sz w:val="28"/>
          <w:szCs w:val="28"/>
        </w:rPr>
        <w:t xml:space="preserve"> </w:t>
      </w:r>
      <w:r>
        <w:rPr>
          <w:sz w:val="28"/>
          <w:szCs w:val="28"/>
        </w:rPr>
        <w:t>(e.g. Fig 5-1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9F4C64" w14:paraId="04F3761F" w14:textId="77777777" w:rsidTr="00D007DF">
        <w:trPr>
          <w:trHeight w:val="386"/>
        </w:trPr>
        <w:tc>
          <w:tcPr>
            <w:tcW w:w="1795" w:type="dxa"/>
            <w:vAlign w:val="center"/>
          </w:tcPr>
          <w:p w14:paraId="29FB929E" w14:textId="77777777" w:rsidR="009F4C64" w:rsidRDefault="009F4C64" w:rsidP="000616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33347A63" w14:textId="77777777" w:rsidR="009F4C64" w:rsidRDefault="009F4C64" w:rsidP="000616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7F47EA46" w14:textId="77777777" w:rsidR="009F4C64" w:rsidRDefault="009F4C64" w:rsidP="000616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8E5CFB" w14:paraId="4EEED818" w14:textId="77777777" w:rsidTr="00D007DF">
        <w:tc>
          <w:tcPr>
            <w:tcW w:w="1795" w:type="dxa"/>
            <w:vAlign w:val="center"/>
          </w:tcPr>
          <w:p w14:paraId="0B072BF4" w14:textId="6C544FBF" w:rsidR="008E5CFB" w:rsidRPr="00872D5A" w:rsidRDefault="008E5CFB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2250" w:type="dxa"/>
            <w:vAlign w:val="center"/>
          </w:tcPr>
          <w:p w14:paraId="2D2DD4F5" w14:textId="7D22BFE4" w:rsidR="008E5CFB" w:rsidRPr="00872D5A" w:rsidRDefault="00D007DF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4AD9E6C0" w14:textId="77777777" w:rsidR="008E5CFB" w:rsidRDefault="008E5CFB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</w:t>
            </w:r>
          </w:p>
          <w:p w14:paraId="3B4E0C12" w14:textId="77777777" w:rsidR="00AB4D52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ervices</w:t>
            </w:r>
          </w:p>
          <w:p w14:paraId="524DC592" w14:textId="77777777" w:rsidR="00AB4D52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  <w:p w14:paraId="631FE2F1" w14:textId="77777777" w:rsidR="00AB4D52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different categories</w:t>
            </w:r>
          </w:p>
          <w:p w14:paraId="3BB0E170" w14:textId="77777777" w:rsidR="00AB4D52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  <w:p w14:paraId="0BC54B26" w14:textId="77777777" w:rsidR="005C365E" w:rsidRDefault="005C365E" w:rsidP="005C365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s warehouses</w:t>
            </w:r>
          </w:p>
          <w:p w14:paraId="0A2D88DB" w14:textId="77777777" w:rsidR="007278AE" w:rsidRDefault="007278AE" w:rsidP="00727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  <w:p w14:paraId="524F8003" w14:textId="6DD1259F" w:rsidR="005C365E" w:rsidRPr="00872D5A" w:rsidRDefault="007278AE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</w:tr>
      <w:tr w:rsidR="008E5CFB" w14:paraId="661AB8FB" w14:textId="77777777" w:rsidTr="00D007DF">
        <w:tc>
          <w:tcPr>
            <w:tcW w:w="1795" w:type="dxa"/>
            <w:vAlign w:val="center"/>
          </w:tcPr>
          <w:p w14:paraId="3BE4E4DD" w14:textId="77777777" w:rsidR="008E5CFB" w:rsidRPr="00872D5A" w:rsidRDefault="008E5CFB" w:rsidP="008E5CFB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572CCB73" w14:textId="0AD68399" w:rsidR="008E5CFB" w:rsidRPr="00872D5A" w:rsidRDefault="00D007DF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  <w:r w:rsidR="002417D7">
              <w:rPr>
                <w:sz w:val="24"/>
                <w:szCs w:val="24"/>
              </w:rPr>
              <w:t>/ Report</w:t>
            </w:r>
          </w:p>
        </w:tc>
        <w:tc>
          <w:tcPr>
            <w:tcW w:w="5305" w:type="dxa"/>
          </w:tcPr>
          <w:p w14:paraId="47777F13" w14:textId="77777777" w:rsidR="008E5CFB" w:rsidRDefault="008E5CFB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information</w:t>
            </w:r>
          </w:p>
          <w:p w14:paraId="1EA94E5D" w14:textId="77777777" w:rsidR="007278AE" w:rsidRDefault="007278AE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hance services</w:t>
            </w:r>
          </w:p>
          <w:p w14:paraId="1CF87799" w14:textId="77777777" w:rsidR="007278AE" w:rsidRDefault="007278AE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  <w:p w14:paraId="6C85DA75" w14:textId="0310D997" w:rsidR="00917428" w:rsidRPr="00872D5A" w:rsidRDefault="00917428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</w:tc>
      </w:tr>
      <w:tr w:rsidR="008E5CFB" w14:paraId="4DF235FB" w14:textId="77777777" w:rsidTr="00D007DF">
        <w:tc>
          <w:tcPr>
            <w:tcW w:w="1795" w:type="dxa"/>
            <w:vAlign w:val="center"/>
          </w:tcPr>
          <w:p w14:paraId="2A376667" w14:textId="77777777" w:rsidR="008E5CFB" w:rsidRPr="00872D5A" w:rsidRDefault="008E5CFB" w:rsidP="008E5CFB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2A604281" w14:textId="576DF1F5" w:rsidR="008E5CFB" w:rsidRPr="00872D5A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7742CE3E" w14:textId="70DB47C7" w:rsidR="00AB4D52" w:rsidRDefault="00AB4D52" w:rsidP="00AB4D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</w:t>
            </w:r>
          </w:p>
          <w:p w14:paraId="4AC98167" w14:textId="77777777" w:rsidR="00AB4D52" w:rsidRDefault="00AB4D52" w:rsidP="00AB4D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different categories</w:t>
            </w:r>
          </w:p>
          <w:p w14:paraId="0FE7E612" w14:textId="77777777" w:rsidR="007278AE" w:rsidRDefault="007278AE" w:rsidP="00727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  <w:p w14:paraId="17CD2AE2" w14:textId="77777777" w:rsidR="008E5CFB" w:rsidRDefault="007278AE" w:rsidP="00727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information</w:t>
            </w:r>
          </w:p>
          <w:p w14:paraId="73A5C142" w14:textId="77777777" w:rsidR="007278AE" w:rsidRDefault="007278AE" w:rsidP="00727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hance services</w:t>
            </w:r>
          </w:p>
          <w:p w14:paraId="49E41479" w14:textId="38F40035" w:rsidR="00917428" w:rsidRPr="00872D5A" w:rsidRDefault="00917428" w:rsidP="007278A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</w:tc>
      </w:tr>
      <w:tr w:rsidR="008E5CFB" w14:paraId="7309307A" w14:textId="77777777" w:rsidTr="00D007DF">
        <w:tc>
          <w:tcPr>
            <w:tcW w:w="1795" w:type="dxa"/>
            <w:vAlign w:val="center"/>
          </w:tcPr>
          <w:p w14:paraId="5489CAE2" w14:textId="77777777" w:rsidR="008E5CFB" w:rsidRPr="00872D5A" w:rsidRDefault="008E5CFB" w:rsidP="008E5CFB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45392A20" w14:textId="64546E9B" w:rsidR="008E5CFB" w:rsidRPr="00872D5A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7E90DD73" w14:textId="77777777" w:rsidR="008E5CFB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</w:t>
            </w:r>
          </w:p>
          <w:p w14:paraId="168C753F" w14:textId="77777777" w:rsidR="00AB4D52" w:rsidRDefault="00AB4D52" w:rsidP="00AB4D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  <w:p w14:paraId="1CB0D2E2" w14:textId="77777777" w:rsidR="00AB4D52" w:rsidRDefault="00AB4D52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  <w:p w14:paraId="4696DA14" w14:textId="77777777" w:rsidR="005C365E" w:rsidRDefault="005C365E" w:rsidP="005C365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s warehouses</w:t>
            </w:r>
          </w:p>
          <w:p w14:paraId="52D95A15" w14:textId="77777777" w:rsidR="005C365E" w:rsidRDefault="005C365E" w:rsidP="005C365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  <w:p w14:paraId="3D11E84A" w14:textId="06E3D6FE" w:rsidR="005C365E" w:rsidRPr="00872D5A" w:rsidRDefault="000D70F7" w:rsidP="008E5CF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</w:tr>
    </w:tbl>
    <w:p w14:paraId="479F75D8" w14:textId="1111727F" w:rsidR="00061658" w:rsidRDefault="00061658" w:rsidP="00061658">
      <w:pPr>
        <w:ind w:left="360"/>
        <w:rPr>
          <w:sz w:val="28"/>
          <w:szCs w:val="28"/>
        </w:rPr>
      </w:pPr>
    </w:p>
    <w:p w14:paraId="65622503" w14:textId="0132CABF" w:rsidR="00E7420B" w:rsidRDefault="00E7420B" w:rsidP="00061658">
      <w:pPr>
        <w:ind w:left="360"/>
        <w:rPr>
          <w:sz w:val="28"/>
          <w:szCs w:val="28"/>
        </w:rPr>
      </w:pPr>
    </w:p>
    <w:p w14:paraId="1498AF05" w14:textId="407F1E0C" w:rsidR="00E7420B" w:rsidRDefault="00E7420B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E7420B" w14:paraId="0F48E0E5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79153849" w14:textId="77777777" w:rsidR="00E7420B" w:rsidRDefault="00E7420B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Domain Class</w:t>
            </w:r>
          </w:p>
        </w:tc>
        <w:tc>
          <w:tcPr>
            <w:tcW w:w="2250" w:type="dxa"/>
            <w:vAlign w:val="center"/>
          </w:tcPr>
          <w:p w14:paraId="3E1D317F" w14:textId="77777777" w:rsidR="00E7420B" w:rsidRDefault="00E7420B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01009B0D" w14:textId="77777777" w:rsidR="00E7420B" w:rsidRDefault="00E7420B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E7420B" w14:paraId="55E484A4" w14:textId="77777777" w:rsidTr="005147AC">
        <w:tc>
          <w:tcPr>
            <w:tcW w:w="1795" w:type="dxa"/>
            <w:vAlign w:val="center"/>
          </w:tcPr>
          <w:p w14:paraId="79E87A3F" w14:textId="75BE2F63" w:rsidR="00E7420B" w:rsidRPr="00872D5A" w:rsidRDefault="00E7420B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2250" w:type="dxa"/>
            <w:vAlign w:val="center"/>
          </w:tcPr>
          <w:p w14:paraId="66A6AC0C" w14:textId="77777777" w:rsidR="00E7420B" w:rsidRPr="00872D5A" w:rsidRDefault="00E7420B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1D5662A5" w14:textId="77777777" w:rsidR="00E7420B" w:rsidRDefault="00802D01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</w:t>
            </w:r>
          </w:p>
          <w:p w14:paraId="01CE723C" w14:textId="77777777" w:rsidR="00802D01" w:rsidRDefault="00802D01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  <w:p w14:paraId="578CF6CA" w14:textId="01F8392B" w:rsidR="005C5555" w:rsidRPr="00872D5A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for products</w:t>
            </w:r>
          </w:p>
        </w:tc>
      </w:tr>
      <w:tr w:rsidR="00E7420B" w14:paraId="2CE2E978" w14:textId="77777777" w:rsidTr="005147AC">
        <w:tc>
          <w:tcPr>
            <w:tcW w:w="1795" w:type="dxa"/>
            <w:vAlign w:val="center"/>
          </w:tcPr>
          <w:p w14:paraId="3AC15894" w14:textId="77777777" w:rsidR="00E7420B" w:rsidRPr="00872D5A" w:rsidRDefault="00E7420B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266FE6CE" w14:textId="64497959" w:rsidR="00E7420B" w:rsidRPr="00872D5A" w:rsidRDefault="00E7420B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  <w:r w:rsidR="002417D7">
              <w:rPr>
                <w:sz w:val="24"/>
                <w:szCs w:val="24"/>
              </w:rPr>
              <w:t>/ Report</w:t>
            </w:r>
          </w:p>
        </w:tc>
        <w:tc>
          <w:tcPr>
            <w:tcW w:w="5305" w:type="dxa"/>
          </w:tcPr>
          <w:p w14:paraId="01545E5F" w14:textId="77777777" w:rsidR="00E7420B" w:rsidRDefault="00E7420B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  <w:p w14:paraId="279FCBD8" w14:textId="77777777" w:rsidR="005C5555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website</w:t>
            </w:r>
          </w:p>
          <w:p w14:paraId="62C160D8" w14:textId="77777777" w:rsidR="005C5555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mobile app</w:t>
            </w:r>
          </w:p>
          <w:p w14:paraId="4D5CA67D" w14:textId="77777777" w:rsidR="005C5555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for products</w:t>
            </w:r>
          </w:p>
          <w:p w14:paraId="1CA99BCA" w14:textId="77777777" w:rsidR="005C5555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to cart</w:t>
            </w:r>
          </w:p>
          <w:p w14:paraId="4884E21A" w14:textId="31CA58CB" w:rsidR="005C5555" w:rsidRPr="00872D5A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  <w:tr w:rsidR="00E7420B" w14:paraId="193D4C03" w14:textId="77777777" w:rsidTr="005147AC">
        <w:tc>
          <w:tcPr>
            <w:tcW w:w="1795" w:type="dxa"/>
            <w:vAlign w:val="center"/>
          </w:tcPr>
          <w:p w14:paraId="18237B42" w14:textId="77777777" w:rsidR="00E7420B" w:rsidRPr="00872D5A" w:rsidRDefault="00E7420B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243C6493" w14:textId="77777777" w:rsidR="00E7420B" w:rsidRPr="00872D5A" w:rsidRDefault="00E7420B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1926FF09" w14:textId="77777777" w:rsidR="00E7420B" w:rsidRDefault="00E7420B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turn products  </w:t>
            </w:r>
          </w:p>
          <w:p w14:paraId="258A6ABF" w14:textId="77777777" w:rsidR="001572ED" w:rsidRDefault="001572E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it physical location</w:t>
            </w:r>
          </w:p>
          <w:p w14:paraId="3A857D58" w14:textId="77777777" w:rsidR="005C5555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to cart</w:t>
            </w:r>
          </w:p>
          <w:p w14:paraId="7FCDE7A9" w14:textId="2E265A28" w:rsidR="005C5555" w:rsidRPr="00872D5A" w:rsidRDefault="005C555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  <w:tr w:rsidR="00E7420B" w14:paraId="0ABFCCF5" w14:textId="77777777" w:rsidTr="005147AC">
        <w:tc>
          <w:tcPr>
            <w:tcW w:w="1795" w:type="dxa"/>
            <w:vAlign w:val="center"/>
          </w:tcPr>
          <w:p w14:paraId="5F99CE41" w14:textId="77777777" w:rsidR="00E7420B" w:rsidRPr="00872D5A" w:rsidRDefault="00E7420B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2A8A722D" w14:textId="77777777" w:rsidR="00E7420B" w:rsidRPr="00872D5A" w:rsidRDefault="00E7420B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65CD298C" w14:textId="60E6536C" w:rsidR="00E7420B" w:rsidRPr="00872D5A" w:rsidRDefault="005C5555" w:rsidP="00E742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to cart</w:t>
            </w:r>
          </w:p>
        </w:tc>
      </w:tr>
    </w:tbl>
    <w:p w14:paraId="67B07F6C" w14:textId="52C3482F" w:rsidR="00E7420B" w:rsidRDefault="00E7420B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EE2D2D" w14:paraId="2405DBD6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46A8C891" w14:textId="77777777" w:rsidR="00EE2D2D" w:rsidRDefault="00EE2D2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54232DE7" w14:textId="77777777" w:rsidR="00EE2D2D" w:rsidRDefault="00EE2D2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64A4DED7" w14:textId="77777777" w:rsidR="00EE2D2D" w:rsidRDefault="00EE2D2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EE2D2D" w14:paraId="0A6428DE" w14:textId="77777777" w:rsidTr="005147AC">
        <w:tc>
          <w:tcPr>
            <w:tcW w:w="1795" w:type="dxa"/>
            <w:vAlign w:val="center"/>
          </w:tcPr>
          <w:p w14:paraId="0FCF72A4" w14:textId="3FCA43C4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2250" w:type="dxa"/>
            <w:vAlign w:val="center"/>
          </w:tcPr>
          <w:p w14:paraId="246DC583" w14:textId="77777777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5990283A" w14:textId="3B0463C4" w:rsidR="00EE2D2D" w:rsidRPr="00872D5A" w:rsidRDefault="00EE2D2D" w:rsidP="00EE2D2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</w:tr>
      <w:tr w:rsidR="00EE2D2D" w14:paraId="19A8D1EC" w14:textId="77777777" w:rsidTr="005147AC">
        <w:tc>
          <w:tcPr>
            <w:tcW w:w="1795" w:type="dxa"/>
            <w:vAlign w:val="center"/>
          </w:tcPr>
          <w:p w14:paraId="3F80806D" w14:textId="77777777" w:rsidR="00EE2D2D" w:rsidRPr="00872D5A" w:rsidRDefault="00EE2D2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3FCB9CC8" w14:textId="1B56D5DB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6CAFC1BA" w14:textId="77777777" w:rsidR="00EE2D2D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</w:t>
            </w:r>
          </w:p>
          <w:p w14:paraId="6BB996DA" w14:textId="77777777" w:rsidR="00EE2D2D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</w:t>
            </w:r>
          </w:p>
          <w:p w14:paraId="4C57050E" w14:textId="77777777" w:rsidR="00EE2D2D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information</w:t>
            </w:r>
          </w:p>
          <w:p w14:paraId="2E8E01C7" w14:textId="77777777" w:rsidR="00EE2D2D" w:rsidRDefault="00EE2D2D" w:rsidP="005147AC">
            <w:pPr>
              <w:rPr>
                <w:sz w:val="24"/>
                <w:szCs w:val="24"/>
              </w:rPr>
            </w:pPr>
            <w:r w:rsidRPr="00283334">
              <w:rPr>
                <w:sz w:val="24"/>
                <w:szCs w:val="24"/>
              </w:rPr>
              <w:t>Add products to cart</w:t>
            </w:r>
          </w:p>
          <w:p w14:paraId="089EEE00" w14:textId="77777777" w:rsidR="00EE2D2D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turn products  </w:t>
            </w:r>
          </w:p>
          <w:p w14:paraId="01F225BB" w14:textId="77777777" w:rsidR="00EE2D2D" w:rsidRDefault="00EE2D2D" w:rsidP="00EE2D2D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  <w:r>
              <w:rPr>
                <w:sz w:val="24"/>
                <w:szCs w:val="24"/>
              </w:rPr>
              <w:tab/>
            </w:r>
          </w:p>
          <w:p w14:paraId="327A5201" w14:textId="419E2E3B" w:rsidR="00EE2D2D" w:rsidRPr="00872D5A" w:rsidRDefault="00EE2D2D" w:rsidP="00EE2D2D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for products</w:t>
            </w:r>
          </w:p>
        </w:tc>
      </w:tr>
      <w:tr w:rsidR="00EE2D2D" w14:paraId="2C7D62C1" w14:textId="77777777" w:rsidTr="005147AC">
        <w:tc>
          <w:tcPr>
            <w:tcW w:w="1795" w:type="dxa"/>
            <w:vAlign w:val="center"/>
          </w:tcPr>
          <w:p w14:paraId="7C8A113D" w14:textId="77777777" w:rsidR="00EE2D2D" w:rsidRPr="00872D5A" w:rsidRDefault="00EE2D2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57C44E70" w14:textId="77777777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7F10F3A7" w14:textId="77777777" w:rsidR="00EE2D2D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information</w:t>
            </w:r>
          </w:p>
          <w:p w14:paraId="22A07A87" w14:textId="77777777" w:rsidR="00EE2D2D" w:rsidRDefault="00EE2D2D" w:rsidP="005147AC">
            <w:pPr>
              <w:rPr>
                <w:sz w:val="24"/>
                <w:szCs w:val="24"/>
              </w:rPr>
            </w:pPr>
            <w:r w:rsidRPr="00283334">
              <w:rPr>
                <w:sz w:val="24"/>
                <w:szCs w:val="24"/>
              </w:rPr>
              <w:t>Add products to cart</w:t>
            </w:r>
          </w:p>
          <w:p w14:paraId="7E21D65E" w14:textId="77777777" w:rsidR="00EE2D2D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s</w:t>
            </w:r>
          </w:p>
          <w:p w14:paraId="53F6573B" w14:textId="7329D060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</w:tc>
      </w:tr>
      <w:tr w:rsidR="00EE2D2D" w14:paraId="5C8C208B" w14:textId="77777777" w:rsidTr="005147AC">
        <w:tc>
          <w:tcPr>
            <w:tcW w:w="1795" w:type="dxa"/>
            <w:vAlign w:val="center"/>
          </w:tcPr>
          <w:p w14:paraId="6142444D" w14:textId="77777777" w:rsidR="00EE2D2D" w:rsidRPr="00872D5A" w:rsidRDefault="00EE2D2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46433509" w14:textId="77777777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1B5665CD" w14:textId="5099BF7E" w:rsidR="00EE2D2D" w:rsidRPr="00872D5A" w:rsidRDefault="00EE2D2D" w:rsidP="005147AC">
            <w:pPr>
              <w:rPr>
                <w:sz w:val="24"/>
                <w:szCs w:val="24"/>
              </w:rPr>
            </w:pPr>
          </w:p>
        </w:tc>
      </w:tr>
    </w:tbl>
    <w:p w14:paraId="28B519BA" w14:textId="355428E1" w:rsidR="00EE2D2D" w:rsidRDefault="00EE2D2D" w:rsidP="00061658">
      <w:pPr>
        <w:ind w:left="360"/>
        <w:rPr>
          <w:sz w:val="28"/>
          <w:szCs w:val="28"/>
        </w:rPr>
      </w:pPr>
    </w:p>
    <w:p w14:paraId="78B10CFC" w14:textId="77777777" w:rsidR="0071281D" w:rsidRDefault="0071281D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EE2D2D" w14:paraId="0AC0FC34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455CBA7E" w14:textId="77777777" w:rsidR="00EE2D2D" w:rsidRDefault="00EE2D2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Domain Class</w:t>
            </w:r>
          </w:p>
        </w:tc>
        <w:tc>
          <w:tcPr>
            <w:tcW w:w="2250" w:type="dxa"/>
            <w:vAlign w:val="center"/>
          </w:tcPr>
          <w:p w14:paraId="116B5E06" w14:textId="77777777" w:rsidR="00EE2D2D" w:rsidRDefault="00EE2D2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5F02D562" w14:textId="77777777" w:rsidR="00EE2D2D" w:rsidRDefault="00EE2D2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EE2D2D" w14:paraId="0E9CCC52" w14:textId="77777777" w:rsidTr="005147AC">
        <w:tc>
          <w:tcPr>
            <w:tcW w:w="1795" w:type="dxa"/>
            <w:vAlign w:val="center"/>
          </w:tcPr>
          <w:p w14:paraId="28980413" w14:textId="6CE5773F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2250" w:type="dxa"/>
            <w:vAlign w:val="center"/>
          </w:tcPr>
          <w:p w14:paraId="6AE114AE" w14:textId="77777777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47AE8E7A" w14:textId="43001239" w:rsidR="00EE2D2D" w:rsidRPr="00872D5A" w:rsidRDefault="0016174A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</w:tc>
      </w:tr>
      <w:tr w:rsidR="00EE2D2D" w14:paraId="76064561" w14:textId="77777777" w:rsidTr="005147AC">
        <w:tc>
          <w:tcPr>
            <w:tcW w:w="1795" w:type="dxa"/>
            <w:vAlign w:val="center"/>
          </w:tcPr>
          <w:p w14:paraId="30570BC7" w14:textId="77777777" w:rsidR="00EE2D2D" w:rsidRPr="00872D5A" w:rsidRDefault="00EE2D2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166BAEA8" w14:textId="77777777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0C8DBD15" w14:textId="77777777" w:rsidR="00EE2D2D" w:rsidRDefault="0016174A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  <w:p w14:paraId="0D0E8660" w14:textId="77777777" w:rsidR="0016174A" w:rsidRDefault="0016174A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  <w:p w14:paraId="35757495" w14:textId="0145C3AE" w:rsidR="0016174A" w:rsidRPr="00872D5A" w:rsidRDefault="0016174A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  <w:tr w:rsidR="00EE2D2D" w14:paraId="7E43798D" w14:textId="77777777" w:rsidTr="005147AC">
        <w:tc>
          <w:tcPr>
            <w:tcW w:w="1795" w:type="dxa"/>
            <w:vAlign w:val="center"/>
          </w:tcPr>
          <w:p w14:paraId="69A07E7D" w14:textId="77777777" w:rsidR="00EE2D2D" w:rsidRPr="00872D5A" w:rsidRDefault="00EE2D2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4D21831C" w14:textId="77777777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52861E41" w14:textId="3635642A" w:rsidR="00EE2D2D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  <w:tr w:rsidR="00EE2D2D" w14:paraId="294B5ADE" w14:textId="77777777" w:rsidTr="005147AC">
        <w:tc>
          <w:tcPr>
            <w:tcW w:w="1795" w:type="dxa"/>
            <w:vAlign w:val="center"/>
          </w:tcPr>
          <w:p w14:paraId="7D9B2389" w14:textId="77777777" w:rsidR="00EE2D2D" w:rsidRPr="00872D5A" w:rsidRDefault="00EE2D2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43AF2ECA" w14:textId="77777777" w:rsidR="00EE2D2D" w:rsidRPr="00872D5A" w:rsidRDefault="00EE2D2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32A2C424" w14:textId="4401C666" w:rsidR="00EE2D2D" w:rsidRPr="00872D5A" w:rsidRDefault="0016174A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</w:tc>
      </w:tr>
    </w:tbl>
    <w:p w14:paraId="12B3CF52" w14:textId="1725385C" w:rsidR="00E7420B" w:rsidRDefault="00E7420B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EB20BF" w14:paraId="1C03CFA4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1E3CE9F9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21E8C9C1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7A90B1D9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EB20BF" w14:paraId="55C5CB70" w14:textId="77777777" w:rsidTr="005147AC">
        <w:tc>
          <w:tcPr>
            <w:tcW w:w="1795" w:type="dxa"/>
            <w:vAlign w:val="center"/>
          </w:tcPr>
          <w:p w14:paraId="59417927" w14:textId="5F0E56AB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ier</w:t>
            </w:r>
          </w:p>
        </w:tc>
        <w:tc>
          <w:tcPr>
            <w:tcW w:w="2250" w:type="dxa"/>
            <w:vAlign w:val="center"/>
          </w:tcPr>
          <w:p w14:paraId="3FD1BE4F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6C7EC12D" w14:textId="79DD5B0D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</w:tr>
      <w:tr w:rsidR="00EB20BF" w14:paraId="5C5BA7CE" w14:textId="77777777" w:rsidTr="005147AC">
        <w:tc>
          <w:tcPr>
            <w:tcW w:w="1795" w:type="dxa"/>
            <w:vAlign w:val="center"/>
          </w:tcPr>
          <w:p w14:paraId="201A7DB4" w14:textId="77777777" w:rsidR="00EB20BF" w:rsidRPr="00872D5A" w:rsidRDefault="00EB20BF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33551917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4BB791A8" w14:textId="2C3199B1" w:rsidR="00EB20BF" w:rsidRPr="00872D5A" w:rsidRDefault="00EB20BF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</w:tr>
      <w:tr w:rsidR="00EB20BF" w14:paraId="14C96E5A" w14:textId="77777777" w:rsidTr="005147AC">
        <w:tc>
          <w:tcPr>
            <w:tcW w:w="1795" w:type="dxa"/>
            <w:vAlign w:val="center"/>
          </w:tcPr>
          <w:p w14:paraId="43417881" w14:textId="77777777" w:rsidR="00EB20BF" w:rsidRPr="00872D5A" w:rsidRDefault="00EB20BF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41B8D191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6A4C864F" w14:textId="2D772694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</w:tr>
      <w:tr w:rsidR="00EB20BF" w14:paraId="1A95864C" w14:textId="77777777" w:rsidTr="005147AC">
        <w:tc>
          <w:tcPr>
            <w:tcW w:w="1795" w:type="dxa"/>
            <w:vAlign w:val="center"/>
          </w:tcPr>
          <w:p w14:paraId="0E9B2A85" w14:textId="77777777" w:rsidR="00EB20BF" w:rsidRPr="00872D5A" w:rsidRDefault="00EB20BF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1BAF027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2B9BFF15" w14:textId="59385A32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</w:tr>
    </w:tbl>
    <w:p w14:paraId="09EFE469" w14:textId="290A3833" w:rsidR="00E7420B" w:rsidRDefault="00E7420B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EB20BF" w14:paraId="6179465A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03DEBC87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12F34AEE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1A8E55AB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EB20BF" w14:paraId="52F9310F" w14:textId="77777777" w:rsidTr="005147AC">
        <w:tc>
          <w:tcPr>
            <w:tcW w:w="1795" w:type="dxa"/>
            <w:vAlign w:val="center"/>
          </w:tcPr>
          <w:p w14:paraId="048CE49C" w14:textId="77B8A043" w:rsidR="00EB20BF" w:rsidRPr="00872D5A" w:rsidRDefault="00EB20BF" w:rsidP="00EB20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</w:t>
            </w:r>
          </w:p>
        </w:tc>
        <w:tc>
          <w:tcPr>
            <w:tcW w:w="2250" w:type="dxa"/>
            <w:vAlign w:val="center"/>
          </w:tcPr>
          <w:p w14:paraId="2C2AD617" w14:textId="77777777" w:rsidR="00EB20BF" w:rsidRPr="00872D5A" w:rsidRDefault="00EB20BF" w:rsidP="00EB20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02640AA6" w14:textId="6DE6A3CC" w:rsidR="00EB20BF" w:rsidRPr="00872D5A" w:rsidRDefault="00EB20BF" w:rsidP="00EB20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different categories </w:t>
            </w:r>
          </w:p>
        </w:tc>
      </w:tr>
      <w:tr w:rsidR="00EB20BF" w14:paraId="1C48AB2B" w14:textId="77777777" w:rsidTr="005147AC">
        <w:tc>
          <w:tcPr>
            <w:tcW w:w="1795" w:type="dxa"/>
            <w:vAlign w:val="center"/>
          </w:tcPr>
          <w:p w14:paraId="3CDBF37A" w14:textId="77777777" w:rsidR="00EB20BF" w:rsidRPr="00872D5A" w:rsidRDefault="00EB20BF" w:rsidP="00EB20BF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5D1876CB" w14:textId="77777777" w:rsidR="00EB20BF" w:rsidRPr="00872D5A" w:rsidRDefault="00EB20BF" w:rsidP="00EB20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0E924408" w14:textId="46BF4EF4" w:rsidR="00EB20BF" w:rsidRPr="00872D5A" w:rsidRDefault="00EB20BF" w:rsidP="00EB20BF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different categories </w:t>
            </w:r>
          </w:p>
        </w:tc>
      </w:tr>
      <w:tr w:rsidR="00EB20BF" w14:paraId="67B4395C" w14:textId="77777777" w:rsidTr="005147AC">
        <w:tc>
          <w:tcPr>
            <w:tcW w:w="1795" w:type="dxa"/>
            <w:vAlign w:val="center"/>
          </w:tcPr>
          <w:p w14:paraId="2ADB564E" w14:textId="77777777" w:rsidR="00EB20BF" w:rsidRPr="00872D5A" w:rsidRDefault="00EB20BF" w:rsidP="00EB20BF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3B8AC554" w14:textId="77777777" w:rsidR="00EB20BF" w:rsidRPr="00872D5A" w:rsidRDefault="00EB20BF" w:rsidP="00EB20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55C0FCEF" w14:textId="296554D9" w:rsidR="00EB20BF" w:rsidRPr="00872D5A" w:rsidRDefault="00EB20BF" w:rsidP="00EB20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different categories </w:t>
            </w:r>
          </w:p>
        </w:tc>
      </w:tr>
      <w:tr w:rsidR="00EB20BF" w14:paraId="55519EC5" w14:textId="77777777" w:rsidTr="005147AC">
        <w:tc>
          <w:tcPr>
            <w:tcW w:w="1795" w:type="dxa"/>
            <w:vAlign w:val="center"/>
          </w:tcPr>
          <w:p w14:paraId="080964C7" w14:textId="77777777" w:rsidR="00EB20BF" w:rsidRPr="00872D5A" w:rsidRDefault="00EB20BF" w:rsidP="00EB20BF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6B6BDE69" w14:textId="77777777" w:rsidR="00EB20BF" w:rsidRPr="00872D5A" w:rsidRDefault="00EB20BF" w:rsidP="00EB20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24406439" w14:textId="4AB1D9B4" w:rsidR="00EB20BF" w:rsidRPr="00872D5A" w:rsidRDefault="00EB20BF" w:rsidP="00EB20BF">
            <w:pPr>
              <w:rPr>
                <w:sz w:val="24"/>
                <w:szCs w:val="24"/>
              </w:rPr>
            </w:pPr>
          </w:p>
        </w:tc>
      </w:tr>
    </w:tbl>
    <w:p w14:paraId="081AB6AD" w14:textId="3491371E" w:rsidR="00EB20BF" w:rsidRDefault="00EB20BF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EB20BF" w14:paraId="31A5276F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044B57B2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596FF4C5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370E10BE" w14:textId="77777777" w:rsidR="00EB20BF" w:rsidRDefault="00EB20BF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EB20BF" w14:paraId="2FA001A2" w14:textId="77777777" w:rsidTr="005147AC">
        <w:tc>
          <w:tcPr>
            <w:tcW w:w="1795" w:type="dxa"/>
            <w:vAlign w:val="center"/>
          </w:tcPr>
          <w:p w14:paraId="27E6A212" w14:textId="4CC0EE90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alBags</w:t>
            </w:r>
          </w:p>
        </w:tc>
        <w:tc>
          <w:tcPr>
            <w:tcW w:w="2250" w:type="dxa"/>
            <w:vAlign w:val="center"/>
          </w:tcPr>
          <w:p w14:paraId="55E450B9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32F9AE49" w14:textId="78D19987" w:rsidR="00EB20BF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</w:tc>
      </w:tr>
      <w:tr w:rsidR="00EB20BF" w14:paraId="2C47EB15" w14:textId="77777777" w:rsidTr="005147AC">
        <w:tc>
          <w:tcPr>
            <w:tcW w:w="1795" w:type="dxa"/>
            <w:vAlign w:val="center"/>
          </w:tcPr>
          <w:p w14:paraId="286B78E6" w14:textId="77777777" w:rsidR="00EB20BF" w:rsidRPr="00872D5A" w:rsidRDefault="00EB20BF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3E09C940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49593C75" w14:textId="77777777" w:rsidR="00EB20BF" w:rsidRDefault="00F36CA5" w:rsidP="00F36CA5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  <w:p w14:paraId="0BBD0C68" w14:textId="77777777" w:rsidR="00F36CA5" w:rsidRDefault="00F36CA5" w:rsidP="00F36CA5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  <w:p w14:paraId="187A70D9" w14:textId="6E91B85C" w:rsidR="00F36CA5" w:rsidRPr="00872D5A" w:rsidRDefault="00F36CA5" w:rsidP="00F36CA5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</w:t>
            </w:r>
          </w:p>
        </w:tc>
      </w:tr>
      <w:tr w:rsidR="00EB20BF" w14:paraId="441FE0EC" w14:textId="77777777" w:rsidTr="005147AC">
        <w:tc>
          <w:tcPr>
            <w:tcW w:w="1795" w:type="dxa"/>
            <w:vAlign w:val="center"/>
          </w:tcPr>
          <w:p w14:paraId="5E124B96" w14:textId="77777777" w:rsidR="00EB20BF" w:rsidRPr="00872D5A" w:rsidRDefault="00EB20BF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EEA93DA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43BA48D7" w14:textId="77777777" w:rsidR="00EB20BF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  <w:p w14:paraId="083714A6" w14:textId="5C892F01" w:rsidR="00F36CA5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</w:t>
            </w:r>
          </w:p>
        </w:tc>
      </w:tr>
      <w:tr w:rsidR="00EB20BF" w14:paraId="53CB93FF" w14:textId="77777777" w:rsidTr="005147AC">
        <w:tc>
          <w:tcPr>
            <w:tcW w:w="1795" w:type="dxa"/>
            <w:vAlign w:val="center"/>
          </w:tcPr>
          <w:p w14:paraId="1604958E" w14:textId="77777777" w:rsidR="00EB20BF" w:rsidRPr="00872D5A" w:rsidRDefault="00EB20BF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48EA1791" w14:textId="77777777" w:rsidR="00EB20BF" w:rsidRPr="00872D5A" w:rsidRDefault="00EB20BF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5796EB3E" w14:textId="1376CF42" w:rsidR="00EB20BF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</w:tc>
      </w:tr>
    </w:tbl>
    <w:p w14:paraId="41FC3A0A" w14:textId="1DAF46F5" w:rsidR="00EB20BF" w:rsidRDefault="00EB20BF" w:rsidP="00061658">
      <w:pPr>
        <w:ind w:left="360"/>
        <w:rPr>
          <w:sz w:val="28"/>
          <w:szCs w:val="28"/>
        </w:rPr>
      </w:pPr>
    </w:p>
    <w:p w14:paraId="6841DB1A" w14:textId="417F53D4" w:rsidR="00F36CA5" w:rsidRDefault="00F36CA5" w:rsidP="00061658">
      <w:pPr>
        <w:ind w:left="360"/>
        <w:rPr>
          <w:sz w:val="28"/>
          <w:szCs w:val="28"/>
        </w:rPr>
      </w:pPr>
    </w:p>
    <w:p w14:paraId="4CBFCE9F" w14:textId="77777777" w:rsidR="00F36CA5" w:rsidRDefault="00F36CA5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F36CA5" w14:paraId="55363C61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39DE3C9E" w14:textId="77777777" w:rsidR="00F36CA5" w:rsidRDefault="00F36CA5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1DC85A5C" w14:textId="77777777" w:rsidR="00F36CA5" w:rsidRDefault="00F36CA5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2A3F308C" w14:textId="77777777" w:rsidR="00F36CA5" w:rsidRDefault="00F36CA5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F36CA5" w14:paraId="5F6907E0" w14:textId="77777777" w:rsidTr="005147AC">
        <w:tc>
          <w:tcPr>
            <w:tcW w:w="1795" w:type="dxa"/>
            <w:vAlign w:val="center"/>
          </w:tcPr>
          <w:p w14:paraId="1CB7470F" w14:textId="4B134557" w:rsidR="00F36CA5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y</w:t>
            </w:r>
          </w:p>
        </w:tc>
        <w:tc>
          <w:tcPr>
            <w:tcW w:w="2250" w:type="dxa"/>
            <w:vAlign w:val="center"/>
          </w:tcPr>
          <w:p w14:paraId="3E2DBA8E" w14:textId="77777777" w:rsidR="00F36CA5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7B5AA496" w14:textId="4DF526A0" w:rsidR="00F36CA5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hance services</w:t>
            </w:r>
          </w:p>
        </w:tc>
      </w:tr>
      <w:tr w:rsidR="00F36CA5" w14:paraId="4E165D70" w14:textId="77777777" w:rsidTr="005147AC">
        <w:tc>
          <w:tcPr>
            <w:tcW w:w="1795" w:type="dxa"/>
            <w:vAlign w:val="center"/>
          </w:tcPr>
          <w:p w14:paraId="5B60001A" w14:textId="77777777" w:rsidR="00F36CA5" w:rsidRPr="00872D5A" w:rsidRDefault="00F36CA5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0CF0DC96" w14:textId="77777777" w:rsidR="00F36CA5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0F4B12A1" w14:textId="4609B9B5" w:rsidR="00F36CA5" w:rsidRPr="00872D5A" w:rsidRDefault="000D70F7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hance services</w:t>
            </w:r>
          </w:p>
        </w:tc>
      </w:tr>
      <w:tr w:rsidR="00F36CA5" w14:paraId="145F82C5" w14:textId="77777777" w:rsidTr="005147AC">
        <w:tc>
          <w:tcPr>
            <w:tcW w:w="1795" w:type="dxa"/>
            <w:vAlign w:val="center"/>
          </w:tcPr>
          <w:p w14:paraId="4B0B7F4F" w14:textId="77777777" w:rsidR="00F36CA5" w:rsidRPr="00872D5A" w:rsidRDefault="00F36CA5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131FC993" w14:textId="77777777" w:rsidR="00F36CA5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4584D801" w14:textId="77777777" w:rsidR="00F36CA5" w:rsidRPr="00872D5A" w:rsidRDefault="00F36CA5" w:rsidP="005147AC">
            <w:pPr>
              <w:rPr>
                <w:sz w:val="24"/>
                <w:szCs w:val="24"/>
              </w:rPr>
            </w:pPr>
          </w:p>
        </w:tc>
      </w:tr>
      <w:tr w:rsidR="00F36CA5" w14:paraId="52B8FC2E" w14:textId="77777777" w:rsidTr="005147AC">
        <w:tc>
          <w:tcPr>
            <w:tcW w:w="1795" w:type="dxa"/>
            <w:vAlign w:val="center"/>
          </w:tcPr>
          <w:p w14:paraId="2F288254" w14:textId="77777777" w:rsidR="00F36CA5" w:rsidRPr="00872D5A" w:rsidRDefault="00F36CA5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401CA449" w14:textId="77777777" w:rsidR="00F36CA5" w:rsidRPr="00872D5A" w:rsidRDefault="00F36CA5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25D76135" w14:textId="34CC3E11" w:rsidR="00F36CA5" w:rsidRPr="00872D5A" w:rsidRDefault="00F36CA5" w:rsidP="005147AC">
            <w:pPr>
              <w:rPr>
                <w:sz w:val="24"/>
                <w:szCs w:val="24"/>
              </w:rPr>
            </w:pPr>
          </w:p>
        </w:tc>
      </w:tr>
    </w:tbl>
    <w:p w14:paraId="1BFC51E3" w14:textId="2375FEF6" w:rsidR="00F36CA5" w:rsidRDefault="00F36CA5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0D70F7" w14:paraId="120B0BC8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4DAD6EA8" w14:textId="77777777" w:rsidR="000D70F7" w:rsidRDefault="000D70F7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117B0CE9" w14:textId="77777777" w:rsidR="000D70F7" w:rsidRDefault="000D70F7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38AAF879" w14:textId="77777777" w:rsidR="000D70F7" w:rsidRDefault="000D70F7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0D70F7" w14:paraId="0A9C87C4" w14:textId="77777777" w:rsidTr="005147AC">
        <w:tc>
          <w:tcPr>
            <w:tcW w:w="1795" w:type="dxa"/>
            <w:vAlign w:val="center"/>
          </w:tcPr>
          <w:p w14:paraId="4CCFB89E" w14:textId="50CEDB8B" w:rsidR="000D70F7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</w:t>
            </w:r>
          </w:p>
        </w:tc>
        <w:tc>
          <w:tcPr>
            <w:tcW w:w="2250" w:type="dxa"/>
            <w:vAlign w:val="center"/>
          </w:tcPr>
          <w:p w14:paraId="57EA71BE" w14:textId="77777777" w:rsidR="000D70F7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581A78E3" w14:textId="79FD778C" w:rsidR="000D70F7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</w:tr>
      <w:tr w:rsidR="000D70F7" w14:paraId="06CE4B5B" w14:textId="77777777" w:rsidTr="005147AC">
        <w:tc>
          <w:tcPr>
            <w:tcW w:w="1795" w:type="dxa"/>
            <w:vAlign w:val="center"/>
          </w:tcPr>
          <w:p w14:paraId="321121E0" w14:textId="77777777" w:rsidR="000D70F7" w:rsidRPr="00872D5A" w:rsidRDefault="000D70F7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564D66A4" w14:textId="77777777" w:rsidR="000D70F7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72677A5E" w14:textId="602E612A" w:rsidR="000D70F7" w:rsidRPr="00872D5A" w:rsidRDefault="000D70F7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</w:tr>
      <w:tr w:rsidR="000D70F7" w14:paraId="5DEE2272" w14:textId="77777777" w:rsidTr="005147AC">
        <w:tc>
          <w:tcPr>
            <w:tcW w:w="1795" w:type="dxa"/>
            <w:vAlign w:val="center"/>
          </w:tcPr>
          <w:p w14:paraId="332DA86B" w14:textId="77777777" w:rsidR="000D70F7" w:rsidRPr="00872D5A" w:rsidRDefault="000D70F7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9A2D9D9" w14:textId="77777777" w:rsidR="000D70F7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778C56E2" w14:textId="77777777" w:rsidR="000D70F7" w:rsidRPr="00872D5A" w:rsidRDefault="000D70F7" w:rsidP="005147AC">
            <w:pPr>
              <w:rPr>
                <w:sz w:val="24"/>
                <w:szCs w:val="24"/>
              </w:rPr>
            </w:pPr>
          </w:p>
        </w:tc>
      </w:tr>
      <w:tr w:rsidR="000D70F7" w14:paraId="40AE18D7" w14:textId="77777777" w:rsidTr="005147AC">
        <w:tc>
          <w:tcPr>
            <w:tcW w:w="1795" w:type="dxa"/>
            <w:vAlign w:val="center"/>
          </w:tcPr>
          <w:p w14:paraId="13AC637B" w14:textId="77777777" w:rsidR="000D70F7" w:rsidRPr="00872D5A" w:rsidRDefault="000D70F7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57712705" w14:textId="77777777" w:rsidR="000D70F7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2AF2D3A5" w14:textId="6DBB8A5D" w:rsidR="000D70F7" w:rsidRPr="00872D5A" w:rsidRDefault="000D70F7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</w:tr>
    </w:tbl>
    <w:p w14:paraId="00C2D68C" w14:textId="79902292" w:rsidR="000D70F7" w:rsidRDefault="000D70F7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E523C3" w14:paraId="21068C7D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5F0798DA" w14:textId="77777777" w:rsidR="00E523C3" w:rsidRDefault="00E523C3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2250" w:type="dxa"/>
            <w:vAlign w:val="center"/>
          </w:tcPr>
          <w:p w14:paraId="417FBCA9" w14:textId="77777777" w:rsidR="00E523C3" w:rsidRDefault="00E523C3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5C757496" w14:textId="77777777" w:rsidR="00E523C3" w:rsidRDefault="00E523C3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E523C3" w14:paraId="55290D5A" w14:textId="77777777" w:rsidTr="005147AC">
        <w:tc>
          <w:tcPr>
            <w:tcW w:w="1795" w:type="dxa"/>
            <w:vAlign w:val="center"/>
          </w:tcPr>
          <w:p w14:paraId="134863C4" w14:textId="55183BAA" w:rsidR="00E523C3" w:rsidRPr="00872D5A" w:rsidRDefault="00E523C3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</w:t>
            </w:r>
          </w:p>
        </w:tc>
        <w:tc>
          <w:tcPr>
            <w:tcW w:w="2250" w:type="dxa"/>
            <w:vAlign w:val="center"/>
          </w:tcPr>
          <w:p w14:paraId="5B280D33" w14:textId="77777777" w:rsidR="00E523C3" w:rsidRPr="00872D5A" w:rsidRDefault="00E523C3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2A8F43CE" w14:textId="0340982F" w:rsidR="00E523C3" w:rsidRPr="00872D5A" w:rsidRDefault="00E523C3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</w:tc>
      </w:tr>
      <w:tr w:rsidR="00E523C3" w14:paraId="62CEA17F" w14:textId="77777777" w:rsidTr="005147AC">
        <w:tc>
          <w:tcPr>
            <w:tcW w:w="1795" w:type="dxa"/>
            <w:vAlign w:val="center"/>
          </w:tcPr>
          <w:p w14:paraId="22F21588" w14:textId="77777777" w:rsidR="00E523C3" w:rsidRPr="00872D5A" w:rsidRDefault="00E523C3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3C30C219" w14:textId="77777777" w:rsidR="00E523C3" w:rsidRPr="00872D5A" w:rsidRDefault="00E523C3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613A9B86" w14:textId="77777777" w:rsidR="00E523C3" w:rsidRDefault="00E523C3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  <w:p w14:paraId="413999D6" w14:textId="77777777" w:rsidR="0051146D" w:rsidRDefault="0051146D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  <w:p w14:paraId="65E1A8B9" w14:textId="77777777" w:rsidR="0051146D" w:rsidRDefault="0051146D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website</w:t>
            </w:r>
          </w:p>
          <w:p w14:paraId="3592FBB2" w14:textId="1D129EB8" w:rsidR="0051146D" w:rsidRPr="00872D5A" w:rsidRDefault="0051146D" w:rsidP="005147AC">
            <w:pPr>
              <w:tabs>
                <w:tab w:val="center" w:pos="254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mobile app</w:t>
            </w:r>
          </w:p>
        </w:tc>
      </w:tr>
      <w:tr w:rsidR="00E523C3" w14:paraId="14FCC492" w14:textId="77777777" w:rsidTr="005147AC">
        <w:tc>
          <w:tcPr>
            <w:tcW w:w="1795" w:type="dxa"/>
            <w:vAlign w:val="center"/>
          </w:tcPr>
          <w:p w14:paraId="2C166A11" w14:textId="77777777" w:rsidR="00E523C3" w:rsidRPr="00872D5A" w:rsidRDefault="00E523C3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2EFDB59" w14:textId="77777777" w:rsidR="00E523C3" w:rsidRPr="00872D5A" w:rsidRDefault="00E523C3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3425A10F" w14:textId="77777777" w:rsidR="00E523C3" w:rsidRDefault="00E523C3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  <w:p w14:paraId="76BEE8FA" w14:textId="22A09CE2" w:rsidR="0051146D" w:rsidRPr="00872D5A" w:rsidRDefault="0051146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</w:tc>
      </w:tr>
      <w:tr w:rsidR="00E523C3" w14:paraId="55123E2E" w14:textId="77777777" w:rsidTr="005147AC">
        <w:tc>
          <w:tcPr>
            <w:tcW w:w="1795" w:type="dxa"/>
            <w:vAlign w:val="center"/>
          </w:tcPr>
          <w:p w14:paraId="400DD15B" w14:textId="77777777" w:rsidR="00E523C3" w:rsidRPr="00872D5A" w:rsidRDefault="00E523C3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6D25725D" w14:textId="77777777" w:rsidR="00E523C3" w:rsidRPr="00872D5A" w:rsidRDefault="00E523C3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50A13F9D" w14:textId="6480C80E" w:rsidR="00E523C3" w:rsidRPr="00872D5A" w:rsidRDefault="00E523C3" w:rsidP="005147AC">
            <w:pPr>
              <w:rPr>
                <w:sz w:val="24"/>
                <w:szCs w:val="24"/>
              </w:rPr>
            </w:pPr>
          </w:p>
        </w:tc>
      </w:tr>
    </w:tbl>
    <w:p w14:paraId="298B45F5" w14:textId="702A2F0B" w:rsidR="00E523C3" w:rsidRDefault="00E523C3" w:rsidP="00061658">
      <w:pPr>
        <w:ind w:left="360"/>
        <w:rPr>
          <w:sz w:val="28"/>
          <w:szCs w:val="28"/>
        </w:rPr>
      </w:pPr>
    </w:p>
    <w:p w14:paraId="1D5BA87E" w14:textId="25E76FBF" w:rsidR="0051146D" w:rsidRDefault="0051146D" w:rsidP="00E5092D">
      <w:pPr>
        <w:tabs>
          <w:tab w:val="left" w:pos="360"/>
        </w:tabs>
        <w:ind w:left="360" w:right="-1350"/>
        <w:rPr>
          <w:sz w:val="28"/>
          <w:szCs w:val="28"/>
        </w:rPr>
      </w:pPr>
    </w:p>
    <w:p w14:paraId="374A5F4D" w14:textId="3B36D461" w:rsidR="0051146D" w:rsidRDefault="0051146D" w:rsidP="00061658">
      <w:pPr>
        <w:ind w:left="360"/>
        <w:rPr>
          <w:sz w:val="28"/>
          <w:szCs w:val="28"/>
        </w:rPr>
      </w:pPr>
    </w:p>
    <w:p w14:paraId="417E6B0C" w14:textId="29DD9516" w:rsidR="0051146D" w:rsidRDefault="0051146D" w:rsidP="00061658">
      <w:pPr>
        <w:ind w:left="360"/>
        <w:rPr>
          <w:sz w:val="28"/>
          <w:szCs w:val="28"/>
        </w:rPr>
      </w:pPr>
    </w:p>
    <w:p w14:paraId="1FCC1896" w14:textId="63F2B144" w:rsidR="0051146D" w:rsidRDefault="0051146D" w:rsidP="00061658">
      <w:pPr>
        <w:ind w:left="360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250"/>
        <w:gridCol w:w="5305"/>
      </w:tblGrid>
      <w:tr w:rsidR="0051146D" w14:paraId="313852E8" w14:textId="77777777" w:rsidTr="005147AC">
        <w:trPr>
          <w:trHeight w:val="386"/>
        </w:trPr>
        <w:tc>
          <w:tcPr>
            <w:tcW w:w="1795" w:type="dxa"/>
            <w:vAlign w:val="center"/>
          </w:tcPr>
          <w:p w14:paraId="7F38BE59" w14:textId="77777777" w:rsidR="0051146D" w:rsidRDefault="0051146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Domain Class</w:t>
            </w:r>
          </w:p>
        </w:tc>
        <w:tc>
          <w:tcPr>
            <w:tcW w:w="2250" w:type="dxa"/>
            <w:vAlign w:val="center"/>
          </w:tcPr>
          <w:p w14:paraId="3EEB5E2F" w14:textId="77777777" w:rsidR="0051146D" w:rsidRDefault="0051146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5305" w:type="dxa"/>
            <w:vAlign w:val="center"/>
          </w:tcPr>
          <w:p w14:paraId="668902AB" w14:textId="77777777" w:rsidR="0051146D" w:rsidRDefault="0051146D" w:rsidP="005147A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51146D" w14:paraId="275A2801" w14:textId="77777777" w:rsidTr="005147AC">
        <w:tc>
          <w:tcPr>
            <w:tcW w:w="1795" w:type="dxa"/>
            <w:vAlign w:val="center"/>
          </w:tcPr>
          <w:p w14:paraId="58D160A0" w14:textId="0CCD89CD" w:rsidR="0051146D" w:rsidRPr="00872D5A" w:rsidRDefault="0051146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</w:t>
            </w:r>
          </w:p>
        </w:tc>
        <w:tc>
          <w:tcPr>
            <w:tcW w:w="2250" w:type="dxa"/>
            <w:vAlign w:val="center"/>
          </w:tcPr>
          <w:p w14:paraId="7374CBDD" w14:textId="77777777" w:rsidR="0051146D" w:rsidRPr="00872D5A" w:rsidRDefault="0051146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5305" w:type="dxa"/>
          </w:tcPr>
          <w:p w14:paraId="4055EA8E" w14:textId="77777777" w:rsidR="0051146D" w:rsidRDefault="00737B72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s</w:t>
            </w:r>
          </w:p>
          <w:p w14:paraId="719B9C17" w14:textId="77777777" w:rsidR="00737B72" w:rsidRDefault="00737B72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  <w:p w14:paraId="62BDD325" w14:textId="79C002C2" w:rsidR="000722CE" w:rsidRPr="00872D5A" w:rsidRDefault="000722CE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  <w:tr w:rsidR="0051146D" w14:paraId="06C554DD" w14:textId="77777777" w:rsidTr="005147AC">
        <w:tc>
          <w:tcPr>
            <w:tcW w:w="1795" w:type="dxa"/>
            <w:vAlign w:val="center"/>
          </w:tcPr>
          <w:p w14:paraId="48BD87FA" w14:textId="77777777" w:rsidR="0051146D" w:rsidRPr="00872D5A" w:rsidRDefault="0051146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2A1664F4" w14:textId="77777777" w:rsidR="0051146D" w:rsidRPr="00872D5A" w:rsidRDefault="0051146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5305" w:type="dxa"/>
          </w:tcPr>
          <w:p w14:paraId="13A6B606" w14:textId="77777777" w:rsidR="0051146D" w:rsidRDefault="0051146D" w:rsidP="0051146D">
            <w:pPr>
              <w:tabs>
                <w:tab w:val="left" w:pos="1713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s</w:t>
            </w:r>
          </w:p>
          <w:p w14:paraId="7E4DDF8F" w14:textId="77777777" w:rsidR="00737B72" w:rsidRDefault="00737B72" w:rsidP="0051146D">
            <w:pPr>
              <w:tabs>
                <w:tab w:val="left" w:pos="1713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  <w:p w14:paraId="6FFC4192" w14:textId="77777777" w:rsidR="00737B72" w:rsidRDefault="00737B72" w:rsidP="0051146D">
            <w:pPr>
              <w:tabs>
                <w:tab w:val="left" w:pos="1713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</w:t>
            </w:r>
          </w:p>
          <w:p w14:paraId="395C505E" w14:textId="77777777" w:rsidR="00737B72" w:rsidRDefault="00737B72" w:rsidP="0051146D">
            <w:pPr>
              <w:tabs>
                <w:tab w:val="left" w:pos="1713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  <w:p w14:paraId="52FE746D" w14:textId="2583F2A7" w:rsidR="00737B72" w:rsidRPr="00872D5A" w:rsidRDefault="00737B72" w:rsidP="0051146D">
            <w:pPr>
              <w:tabs>
                <w:tab w:val="left" w:pos="1713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  <w:tr w:rsidR="0051146D" w14:paraId="110A4ACA" w14:textId="77777777" w:rsidTr="005147AC">
        <w:tc>
          <w:tcPr>
            <w:tcW w:w="1795" w:type="dxa"/>
            <w:vAlign w:val="center"/>
          </w:tcPr>
          <w:p w14:paraId="5B555EE7" w14:textId="77777777" w:rsidR="0051146D" w:rsidRPr="00872D5A" w:rsidRDefault="0051146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75269BBB" w14:textId="77777777" w:rsidR="0051146D" w:rsidRPr="00872D5A" w:rsidRDefault="0051146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5305" w:type="dxa"/>
          </w:tcPr>
          <w:p w14:paraId="32314C42" w14:textId="77777777" w:rsidR="0051146D" w:rsidRDefault="00737B72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  <w:p w14:paraId="241C668B" w14:textId="77777777" w:rsidR="00737B72" w:rsidRDefault="00737B72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</w:t>
            </w:r>
          </w:p>
          <w:p w14:paraId="63E0ED12" w14:textId="77777777" w:rsidR="00737B72" w:rsidRDefault="00737B72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  <w:p w14:paraId="2FEF7939" w14:textId="46F3C48C" w:rsidR="000722CE" w:rsidRPr="00872D5A" w:rsidRDefault="000722CE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  <w:tr w:rsidR="0051146D" w14:paraId="3189024E" w14:textId="77777777" w:rsidTr="005147AC">
        <w:tc>
          <w:tcPr>
            <w:tcW w:w="1795" w:type="dxa"/>
            <w:vAlign w:val="center"/>
          </w:tcPr>
          <w:p w14:paraId="52E3DB02" w14:textId="77777777" w:rsidR="0051146D" w:rsidRPr="00872D5A" w:rsidRDefault="0051146D" w:rsidP="005147AC">
            <w:pPr>
              <w:rPr>
                <w:sz w:val="24"/>
                <w:szCs w:val="24"/>
              </w:rPr>
            </w:pPr>
          </w:p>
        </w:tc>
        <w:tc>
          <w:tcPr>
            <w:tcW w:w="2250" w:type="dxa"/>
            <w:vAlign w:val="center"/>
          </w:tcPr>
          <w:p w14:paraId="0A55BB57" w14:textId="77777777" w:rsidR="0051146D" w:rsidRPr="00872D5A" w:rsidRDefault="0051146D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5305" w:type="dxa"/>
          </w:tcPr>
          <w:p w14:paraId="1600A364" w14:textId="5CC2FBBC" w:rsidR="0051146D" w:rsidRPr="00872D5A" w:rsidRDefault="000722CE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</w:tr>
    </w:tbl>
    <w:p w14:paraId="10E012AA" w14:textId="77777777" w:rsidR="0051146D" w:rsidRDefault="0051146D" w:rsidP="00061658">
      <w:pPr>
        <w:ind w:left="360"/>
        <w:rPr>
          <w:sz w:val="28"/>
          <w:szCs w:val="28"/>
        </w:rPr>
      </w:pPr>
    </w:p>
    <w:p w14:paraId="600CCF27" w14:textId="226823C3" w:rsidR="00917428" w:rsidRDefault="00917428" w:rsidP="00061658">
      <w:pPr>
        <w:ind w:left="360"/>
        <w:rPr>
          <w:sz w:val="28"/>
          <w:szCs w:val="28"/>
        </w:rPr>
      </w:pPr>
    </w:p>
    <w:p w14:paraId="1030A69E" w14:textId="3574A669" w:rsidR="003105C9" w:rsidRDefault="003105C9" w:rsidP="00061658">
      <w:pPr>
        <w:ind w:left="360"/>
        <w:rPr>
          <w:sz w:val="28"/>
          <w:szCs w:val="28"/>
        </w:rPr>
      </w:pPr>
    </w:p>
    <w:p w14:paraId="5720C7A9" w14:textId="1F987D1B" w:rsidR="003105C9" w:rsidRDefault="003105C9" w:rsidP="00061658">
      <w:pPr>
        <w:ind w:left="360"/>
        <w:rPr>
          <w:sz w:val="28"/>
          <w:szCs w:val="28"/>
        </w:rPr>
      </w:pPr>
    </w:p>
    <w:p w14:paraId="38043F10" w14:textId="15F422E1" w:rsidR="003105C9" w:rsidRDefault="003105C9" w:rsidP="00061658">
      <w:pPr>
        <w:ind w:left="360"/>
        <w:rPr>
          <w:sz w:val="28"/>
          <w:szCs w:val="28"/>
        </w:rPr>
      </w:pPr>
    </w:p>
    <w:p w14:paraId="51EAD1F3" w14:textId="38854AAB" w:rsidR="003105C9" w:rsidRDefault="003105C9" w:rsidP="00061658">
      <w:pPr>
        <w:ind w:left="360"/>
        <w:rPr>
          <w:sz w:val="28"/>
          <w:szCs w:val="28"/>
        </w:rPr>
      </w:pPr>
    </w:p>
    <w:p w14:paraId="6C8E5178" w14:textId="2AD85025" w:rsidR="003105C9" w:rsidRDefault="003105C9" w:rsidP="00061658">
      <w:pPr>
        <w:ind w:left="360"/>
        <w:rPr>
          <w:sz w:val="28"/>
          <w:szCs w:val="28"/>
        </w:rPr>
      </w:pPr>
    </w:p>
    <w:p w14:paraId="4787767B" w14:textId="32D91AC3" w:rsidR="003105C9" w:rsidRDefault="003105C9" w:rsidP="00061658">
      <w:pPr>
        <w:ind w:left="360"/>
        <w:rPr>
          <w:sz w:val="28"/>
          <w:szCs w:val="28"/>
        </w:rPr>
      </w:pPr>
    </w:p>
    <w:p w14:paraId="4DE468A8" w14:textId="4E8FC940" w:rsidR="003105C9" w:rsidRDefault="003105C9" w:rsidP="00061658">
      <w:pPr>
        <w:ind w:left="360"/>
        <w:rPr>
          <w:sz w:val="28"/>
          <w:szCs w:val="28"/>
        </w:rPr>
      </w:pPr>
    </w:p>
    <w:p w14:paraId="7D287C61" w14:textId="77777777" w:rsidR="003105C9" w:rsidRDefault="003105C9" w:rsidP="00061658">
      <w:pPr>
        <w:ind w:left="360"/>
        <w:rPr>
          <w:sz w:val="28"/>
          <w:szCs w:val="28"/>
        </w:rPr>
      </w:pPr>
    </w:p>
    <w:p w14:paraId="58A60C0E" w14:textId="77777777" w:rsidR="00E7420B" w:rsidRDefault="00E7420B" w:rsidP="00061658">
      <w:pPr>
        <w:ind w:left="360"/>
        <w:rPr>
          <w:sz w:val="28"/>
          <w:szCs w:val="28"/>
        </w:rPr>
      </w:pPr>
    </w:p>
    <w:p w14:paraId="346780ED" w14:textId="56DF8960" w:rsidR="00061658" w:rsidRPr="002632E1" w:rsidRDefault="00061658" w:rsidP="00061658">
      <w:pPr>
        <w:ind w:left="360"/>
        <w:rPr>
          <w:sz w:val="28"/>
          <w:szCs w:val="28"/>
        </w:rPr>
      </w:pPr>
      <w:r w:rsidRPr="00061658">
        <w:rPr>
          <w:sz w:val="28"/>
          <w:szCs w:val="28"/>
        </w:rPr>
        <w:lastRenderedPageBreak/>
        <w:t xml:space="preserve">CRUD table showing use cases and corresponding domain classes </w:t>
      </w:r>
      <w:r>
        <w:rPr>
          <w:sz w:val="28"/>
          <w:szCs w:val="28"/>
        </w:rPr>
        <w:t>(e.g. Fig 5-13)</w:t>
      </w:r>
    </w:p>
    <w:tbl>
      <w:tblPr>
        <w:tblStyle w:val="TableGrid"/>
        <w:tblW w:w="11772" w:type="dxa"/>
        <w:tblInd w:w="-1355" w:type="dxa"/>
        <w:tblLook w:val="04A0" w:firstRow="1" w:lastRow="0" w:firstColumn="1" w:lastColumn="0" w:noHBand="0" w:noVBand="1"/>
      </w:tblPr>
      <w:tblGrid>
        <w:gridCol w:w="1362"/>
        <w:gridCol w:w="1021"/>
        <w:gridCol w:w="1087"/>
        <w:gridCol w:w="921"/>
        <w:gridCol w:w="769"/>
        <w:gridCol w:w="951"/>
        <w:gridCol w:w="1018"/>
        <w:gridCol w:w="1257"/>
        <w:gridCol w:w="856"/>
        <w:gridCol w:w="827"/>
        <w:gridCol w:w="693"/>
        <w:gridCol w:w="1010"/>
      </w:tblGrid>
      <w:tr w:rsidR="00E5092D" w14:paraId="3838A841" w14:textId="174888DE" w:rsidTr="00DE1AD8">
        <w:trPr>
          <w:trHeight w:val="386"/>
        </w:trPr>
        <w:tc>
          <w:tcPr>
            <w:tcW w:w="1362" w:type="dxa"/>
            <w:vAlign w:val="center"/>
          </w:tcPr>
          <w:p w14:paraId="01C9D21A" w14:textId="0347B51F" w:rsidR="00692709" w:rsidRDefault="00692709" w:rsidP="000616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vs Domain Class</w:t>
            </w:r>
          </w:p>
        </w:tc>
        <w:tc>
          <w:tcPr>
            <w:tcW w:w="1021" w:type="dxa"/>
            <w:vAlign w:val="center"/>
          </w:tcPr>
          <w:p w14:paraId="368DE64B" w14:textId="03029E18" w:rsidR="00692709" w:rsidRPr="00E5092D" w:rsidRDefault="00692709" w:rsidP="0011445B">
            <w:r w:rsidRPr="00E5092D">
              <w:t>Manager</w:t>
            </w:r>
          </w:p>
        </w:tc>
        <w:tc>
          <w:tcPr>
            <w:tcW w:w="1087" w:type="dxa"/>
            <w:vAlign w:val="center"/>
          </w:tcPr>
          <w:p w14:paraId="7CC8A396" w14:textId="70656E9D" w:rsidR="00692709" w:rsidRPr="00E5092D" w:rsidRDefault="00692709" w:rsidP="00061658">
            <w:pPr>
              <w:jc w:val="center"/>
            </w:pPr>
            <w:r w:rsidRPr="00E5092D">
              <w:t>Customer</w:t>
            </w:r>
          </w:p>
        </w:tc>
        <w:tc>
          <w:tcPr>
            <w:tcW w:w="921" w:type="dxa"/>
            <w:vAlign w:val="center"/>
          </w:tcPr>
          <w:p w14:paraId="78EB18D9" w14:textId="7B2FEB3A" w:rsidR="00692709" w:rsidRPr="00E5092D" w:rsidRDefault="00692709" w:rsidP="00692709">
            <w:r w:rsidRPr="00E5092D">
              <w:t>Product</w:t>
            </w:r>
          </w:p>
        </w:tc>
        <w:tc>
          <w:tcPr>
            <w:tcW w:w="769" w:type="dxa"/>
          </w:tcPr>
          <w:p w14:paraId="0E83C03E" w14:textId="1F72F8DC" w:rsidR="00692709" w:rsidRPr="00E5092D" w:rsidRDefault="00692709" w:rsidP="00E5092D">
            <w:pPr>
              <w:jc w:val="center"/>
            </w:pPr>
            <w:r w:rsidRPr="00E5092D">
              <w:t>Offers</w:t>
            </w:r>
          </w:p>
        </w:tc>
        <w:tc>
          <w:tcPr>
            <w:tcW w:w="951" w:type="dxa"/>
          </w:tcPr>
          <w:p w14:paraId="6F72B4B5" w14:textId="6FA4F803" w:rsidR="00692709" w:rsidRPr="00E5092D" w:rsidRDefault="00692709" w:rsidP="00E5092D">
            <w:pPr>
              <w:jc w:val="center"/>
            </w:pPr>
            <w:r w:rsidRPr="00E5092D">
              <w:t>Supplier</w:t>
            </w:r>
          </w:p>
        </w:tc>
        <w:tc>
          <w:tcPr>
            <w:tcW w:w="1018" w:type="dxa"/>
          </w:tcPr>
          <w:p w14:paraId="1E8B67B6" w14:textId="3C37C917" w:rsidR="00692709" w:rsidRPr="00E5092D" w:rsidRDefault="00692709" w:rsidP="00E5092D">
            <w:pPr>
              <w:jc w:val="center"/>
            </w:pPr>
            <w:r w:rsidRPr="00E5092D">
              <w:t>Category</w:t>
            </w:r>
          </w:p>
        </w:tc>
        <w:tc>
          <w:tcPr>
            <w:tcW w:w="1257" w:type="dxa"/>
          </w:tcPr>
          <w:p w14:paraId="7A6E1C0D" w14:textId="685FED6F" w:rsidR="00692709" w:rsidRPr="00E5092D" w:rsidRDefault="00692709" w:rsidP="00E5092D">
            <w:pPr>
              <w:jc w:val="center"/>
            </w:pPr>
            <w:r w:rsidRPr="00E5092D">
              <w:t>SpecialBags</w:t>
            </w:r>
          </w:p>
        </w:tc>
        <w:tc>
          <w:tcPr>
            <w:tcW w:w="856" w:type="dxa"/>
          </w:tcPr>
          <w:p w14:paraId="6D371C60" w14:textId="21480158" w:rsidR="00692709" w:rsidRPr="00E5092D" w:rsidRDefault="00692709" w:rsidP="00E5092D">
            <w:pPr>
              <w:jc w:val="center"/>
            </w:pPr>
            <w:r w:rsidRPr="00E5092D">
              <w:t>History</w:t>
            </w:r>
          </w:p>
        </w:tc>
        <w:tc>
          <w:tcPr>
            <w:tcW w:w="827" w:type="dxa"/>
          </w:tcPr>
          <w:p w14:paraId="7648803D" w14:textId="6EF452FE" w:rsidR="00692709" w:rsidRPr="00E5092D" w:rsidRDefault="00692709" w:rsidP="00E5092D">
            <w:pPr>
              <w:jc w:val="center"/>
            </w:pPr>
            <w:r w:rsidRPr="00E5092D">
              <w:t>Report</w:t>
            </w:r>
          </w:p>
        </w:tc>
        <w:tc>
          <w:tcPr>
            <w:tcW w:w="693" w:type="dxa"/>
          </w:tcPr>
          <w:p w14:paraId="566C9D9E" w14:textId="5E315A8E" w:rsidR="00692709" w:rsidRPr="00E5092D" w:rsidRDefault="00692709" w:rsidP="00E5092D">
            <w:pPr>
              <w:jc w:val="center"/>
            </w:pPr>
            <w:r w:rsidRPr="00E5092D">
              <w:t>Store</w:t>
            </w:r>
          </w:p>
        </w:tc>
        <w:tc>
          <w:tcPr>
            <w:tcW w:w="1010" w:type="dxa"/>
          </w:tcPr>
          <w:p w14:paraId="54B75CD4" w14:textId="5A462DA8" w:rsidR="00692709" w:rsidRPr="00E5092D" w:rsidRDefault="00692709" w:rsidP="00E5092D">
            <w:pPr>
              <w:jc w:val="center"/>
            </w:pPr>
            <w:r w:rsidRPr="00E5092D">
              <w:t>Payment</w:t>
            </w:r>
          </w:p>
        </w:tc>
      </w:tr>
      <w:tr w:rsidR="005147AC" w14:paraId="557E4EBA" w14:textId="197102FD" w:rsidTr="00DE1AD8">
        <w:tc>
          <w:tcPr>
            <w:tcW w:w="1362" w:type="dxa"/>
          </w:tcPr>
          <w:p w14:paraId="709B9BB4" w14:textId="5249B388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</w:t>
            </w:r>
          </w:p>
        </w:tc>
        <w:tc>
          <w:tcPr>
            <w:tcW w:w="1021" w:type="dxa"/>
            <w:vAlign w:val="center"/>
          </w:tcPr>
          <w:p w14:paraId="1CB13D48" w14:textId="6BB859C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U</w:t>
            </w:r>
          </w:p>
        </w:tc>
        <w:tc>
          <w:tcPr>
            <w:tcW w:w="1087" w:type="dxa"/>
            <w:vAlign w:val="center"/>
          </w:tcPr>
          <w:p w14:paraId="5688B46B" w14:textId="2212462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  <w:vAlign w:val="center"/>
          </w:tcPr>
          <w:p w14:paraId="21BDE0D2" w14:textId="5F9B8C7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769" w:type="dxa"/>
          </w:tcPr>
          <w:p w14:paraId="28E9D833" w14:textId="5C46553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2E17EEBA" w14:textId="1140954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672E1302" w14:textId="75AB53E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141EE89B" w14:textId="48BF9F7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00CE5110" w14:textId="7A554F2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0608829F" w14:textId="1F5C001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0F87BCE5" w14:textId="277CE2C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1F8C72D0" w14:textId="7D15A7E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41D947C4" w14:textId="6A1D534D" w:rsidTr="00DE1AD8">
        <w:tc>
          <w:tcPr>
            <w:tcW w:w="1362" w:type="dxa"/>
          </w:tcPr>
          <w:p w14:paraId="699F17F3" w14:textId="70794EE8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information</w:t>
            </w:r>
          </w:p>
        </w:tc>
        <w:tc>
          <w:tcPr>
            <w:tcW w:w="1021" w:type="dxa"/>
            <w:vAlign w:val="center"/>
          </w:tcPr>
          <w:p w14:paraId="1766B213" w14:textId="0D69700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1087" w:type="dxa"/>
            <w:vAlign w:val="center"/>
          </w:tcPr>
          <w:p w14:paraId="59CA52D9" w14:textId="3219C20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  <w:vAlign w:val="center"/>
          </w:tcPr>
          <w:p w14:paraId="56939E49" w14:textId="3FA8527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769" w:type="dxa"/>
          </w:tcPr>
          <w:p w14:paraId="1C3086C2" w14:textId="35CA6A7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0CAE73F5" w14:textId="3163A5F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1BA32951" w14:textId="56E2877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245D5F46" w14:textId="4B73A37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2D1CC3A4" w14:textId="2E51FD4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438A41CB" w14:textId="42D6B25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A0AF312" w14:textId="4185803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0211A497" w14:textId="39947D1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0C38D942" w14:textId="79E3F2BE" w:rsidTr="00DE1AD8">
        <w:tc>
          <w:tcPr>
            <w:tcW w:w="1362" w:type="dxa"/>
          </w:tcPr>
          <w:p w14:paraId="47A30A7C" w14:textId="78D506B3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services </w:t>
            </w:r>
          </w:p>
        </w:tc>
        <w:tc>
          <w:tcPr>
            <w:tcW w:w="1021" w:type="dxa"/>
            <w:vAlign w:val="center"/>
          </w:tcPr>
          <w:p w14:paraId="54D6208C" w14:textId="6CD0ECC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 </w:t>
            </w:r>
          </w:p>
        </w:tc>
        <w:tc>
          <w:tcPr>
            <w:tcW w:w="1087" w:type="dxa"/>
            <w:vAlign w:val="center"/>
          </w:tcPr>
          <w:p w14:paraId="35AB6B1C" w14:textId="2136209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5475B201" w14:textId="49FD453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62481F5D" w14:textId="1A6E040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03E824E8" w14:textId="099D50B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7BDC7DE4" w14:textId="732E63F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22163298" w14:textId="55BD81E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489FC524" w14:textId="622E255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345AC5D7" w14:textId="108EF32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19649D7A" w14:textId="57121FC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38E46494" w14:textId="6D5A6A5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1B795C1E" w14:textId="2CF34E6B" w:rsidTr="00DE1AD8">
        <w:tc>
          <w:tcPr>
            <w:tcW w:w="1362" w:type="dxa"/>
          </w:tcPr>
          <w:p w14:paraId="05F84478" w14:textId="1F6EFAF0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</w:tc>
        <w:tc>
          <w:tcPr>
            <w:tcW w:w="1021" w:type="dxa"/>
            <w:vAlign w:val="center"/>
          </w:tcPr>
          <w:p w14:paraId="2067761B" w14:textId="67B30E7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D</w:t>
            </w:r>
          </w:p>
        </w:tc>
        <w:tc>
          <w:tcPr>
            <w:tcW w:w="1087" w:type="dxa"/>
            <w:vAlign w:val="center"/>
          </w:tcPr>
          <w:p w14:paraId="3C2AA5DC" w14:textId="348C758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4B29BE61" w14:textId="1455CD1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4807FC7F" w14:textId="7FB75B2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R D</w:t>
            </w:r>
          </w:p>
        </w:tc>
        <w:tc>
          <w:tcPr>
            <w:tcW w:w="951" w:type="dxa"/>
          </w:tcPr>
          <w:p w14:paraId="756E70BF" w14:textId="47A59A1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28E83CB5" w14:textId="3714AF3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6C9EF4DC" w14:textId="2F934C9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29249B87" w14:textId="40EE14B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7C6F4A67" w14:textId="089EBFB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548652BE" w14:textId="4187963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0D1431BF" w14:textId="099A24F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0869B5B6" w14:textId="5AC51BD1" w:rsidTr="00DE1AD8">
        <w:tc>
          <w:tcPr>
            <w:tcW w:w="1362" w:type="dxa"/>
          </w:tcPr>
          <w:p w14:paraId="19CFAC50" w14:textId="7F9D910A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</w:t>
            </w:r>
          </w:p>
        </w:tc>
        <w:tc>
          <w:tcPr>
            <w:tcW w:w="1021" w:type="dxa"/>
            <w:vAlign w:val="center"/>
          </w:tcPr>
          <w:p w14:paraId="4F12427E" w14:textId="5B3FC61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</w:t>
            </w:r>
          </w:p>
        </w:tc>
        <w:tc>
          <w:tcPr>
            <w:tcW w:w="1087" w:type="dxa"/>
            <w:vAlign w:val="center"/>
          </w:tcPr>
          <w:p w14:paraId="0A8DB5EA" w14:textId="0B868D6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  <w:vAlign w:val="center"/>
          </w:tcPr>
          <w:p w14:paraId="79889930" w14:textId="47027B7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769" w:type="dxa"/>
          </w:tcPr>
          <w:p w14:paraId="3E5928DB" w14:textId="3685DA6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7D81387D" w14:textId="4D2D077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616118EE" w14:textId="538497C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5453F9D0" w14:textId="20C0946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34A39288" w14:textId="170AE43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02392973" w14:textId="17E25B9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65F7E389" w14:textId="79896DB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56C8F9F1" w14:textId="2843496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18FB1159" w14:textId="7729644B" w:rsidTr="00DE1AD8">
        <w:tc>
          <w:tcPr>
            <w:tcW w:w="1362" w:type="dxa"/>
          </w:tcPr>
          <w:p w14:paraId="5A6CB08D" w14:textId="5AD23440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s warehouses</w:t>
            </w:r>
          </w:p>
        </w:tc>
        <w:tc>
          <w:tcPr>
            <w:tcW w:w="1021" w:type="dxa"/>
            <w:vAlign w:val="center"/>
          </w:tcPr>
          <w:p w14:paraId="16BDFC39" w14:textId="7D920FC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D</w:t>
            </w:r>
          </w:p>
        </w:tc>
        <w:tc>
          <w:tcPr>
            <w:tcW w:w="1087" w:type="dxa"/>
            <w:vAlign w:val="center"/>
          </w:tcPr>
          <w:p w14:paraId="1181D8DF" w14:textId="43EA459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3D69A566" w14:textId="267CBF9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3F37FA1F" w14:textId="6B668B9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618357D8" w14:textId="5E3C1F7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06CDD87B" w14:textId="69C3BF8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5EB9A99B" w14:textId="0F21573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13AC8A89" w14:textId="3A4E85A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5D4B5A79" w14:textId="716B6ED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EDAB058" w14:textId="3864676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09F997F9" w14:textId="7EE0034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3867DE64" w14:textId="4747CF59" w:rsidTr="00DE1AD8">
        <w:tc>
          <w:tcPr>
            <w:tcW w:w="1362" w:type="dxa"/>
          </w:tcPr>
          <w:p w14:paraId="5BC3F2F3" w14:textId="4D2B72C3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  <w:tc>
          <w:tcPr>
            <w:tcW w:w="1021" w:type="dxa"/>
            <w:vAlign w:val="center"/>
          </w:tcPr>
          <w:p w14:paraId="074C3E74" w14:textId="7C69107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U D</w:t>
            </w:r>
          </w:p>
        </w:tc>
        <w:tc>
          <w:tcPr>
            <w:tcW w:w="1087" w:type="dxa"/>
            <w:vAlign w:val="center"/>
          </w:tcPr>
          <w:p w14:paraId="1304AA61" w14:textId="0D7D522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  <w:vAlign w:val="center"/>
          </w:tcPr>
          <w:p w14:paraId="35091498" w14:textId="376F61A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769" w:type="dxa"/>
          </w:tcPr>
          <w:p w14:paraId="0E5C535C" w14:textId="7C0745D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06F6B223" w14:textId="7AD7C46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R U D</w:t>
            </w:r>
          </w:p>
        </w:tc>
        <w:tc>
          <w:tcPr>
            <w:tcW w:w="1018" w:type="dxa"/>
          </w:tcPr>
          <w:p w14:paraId="411CA7A8" w14:textId="3C665F8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5E64AE54" w14:textId="36B5FD9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5780A77A" w14:textId="737F8EF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7DA5E0C9" w14:textId="2565746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5FAD8DAE" w14:textId="5F8BD6F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28EA6366" w14:textId="22FAE4B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3566C55E" w14:textId="42F40045" w:rsidTr="00DE1AD8">
        <w:tc>
          <w:tcPr>
            <w:tcW w:w="1362" w:type="dxa"/>
          </w:tcPr>
          <w:p w14:paraId="03CB6DA3" w14:textId="16DE71D1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different categories </w:t>
            </w:r>
          </w:p>
        </w:tc>
        <w:tc>
          <w:tcPr>
            <w:tcW w:w="1021" w:type="dxa"/>
            <w:vAlign w:val="center"/>
          </w:tcPr>
          <w:p w14:paraId="2E39A862" w14:textId="3E3A47E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U</w:t>
            </w:r>
          </w:p>
        </w:tc>
        <w:tc>
          <w:tcPr>
            <w:tcW w:w="1087" w:type="dxa"/>
            <w:vAlign w:val="center"/>
          </w:tcPr>
          <w:p w14:paraId="74FD8AD8" w14:textId="1BC686C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3DC4791B" w14:textId="30B2C27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7A3FA59D" w14:textId="54DC4D3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76C17F94" w14:textId="228B10F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7848413B" w14:textId="36B67A0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R U</w:t>
            </w:r>
          </w:p>
        </w:tc>
        <w:tc>
          <w:tcPr>
            <w:tcW w:w="1257" w:type="dxa"/>
          </w:tcPr>
          <w:p w14:paraId="37975A87" w14:textId="66FC1FF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4478B6D9" w14:textId="726D525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660B7972" w14:textId="736485C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613F09B7" w14:textId="4F6867D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25BB2418" w14:textId="216589E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E1AD8" w14:paraId="47880F41" w14:textId="48A9DB95" w:rsidTr="00DE1AD8">
        <w:tc>
          <w:tcPr>
            <w:tcW w:w="1362" w:type="dxa"/>
          </w:tcPr>
          <w:p w14:paraId="42AE88B5" w14:textId="6EC123A2" w:rsidR="00DE1AD8" w:rsidRPr="00872D5A" w:rsidRDefault="00DE1AD8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</w:tc>
        <w:tc>
          <w:tcPr>
            <w:tcW w:w="1021" w:type="dxa"/>
            <w:vAlign w:val="center"/>
          </w:tcPr>
          <w:p w14:paraId="3CBF4E43" w14:textId="08361FFF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D</w:t>
            </w:r>
          </w:p>
        </w:tc>
        <w:tc>
          <w:tcPr>
            <w:tcW w:w="1087" w:type="dxa"/>
            <w:vAlign w:val="center"/>
          </w:tcPr>
          <w:p w14:paraId="122A3743" w14:textId="2A2C5E00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7896AD6C" w14:textId="054FF014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75AB3A7F" w14:textId="66B9E164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44F00FA0" w14:textId="0408A707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48943FC5" w14:textId="5AFC6805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11BF923E" w14:textId="52B6186F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R D</w:t>
            </w:r>
          </w:p>
        </w:tc>
        <w:tc>
          <w:tcPr>
            <w:tcW w:w="856" w:type="dxa"/>
          </w:tcPr>
          <w:p w14:paraId="7D5A1E40" w14:textId="08D8A617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05477344" w14:textId="11D7BF15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11DAE7A" w14:textId="17FA4C41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04F87FBB" w14:textId="1CB54DF5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E1AD8" w14:paraId="72397BEA" w14:textId="4C48DD75" w:rsidTr="00DE1AD8">
        <w:tc>
          <w:tcPr>
            <w:tcW w:w="1362" w:type="dxa"/>
          </w:tcPr>
          <w:p w14:paraId="49BE16BE" w14:textId="0280ED59" w:rsidR="00DE1AD8" w:rsidRPr="00872D5A" w:rsidRDefault="00DE1AD8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hance services </w:t>
            </w:r>
          </w:p>
        </w:tc>
        <w:tc>
          <w:tcPr>
            <w:tcW w:w="1021" w:type="dxa"/>
            <w:vAlign w:val="center"/>
          </w:tcPr>
          <w:p w14:paraId="1C7B409B" w14:textId="74E1CDDF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1087" w:type="dxa"/>
            <w:vAlign w:val="center"/>
          </w:tcPr>
          <w:p w14:paraId="3F6A3C05" w14:textId="031EEF36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698D711E" w14:textId="202F75AA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3585EA4E" w14:textId="57C1B92C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6D7A8308" w14:textId="3DE9B296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1001BBCD" w14:textId="49750A05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4EED1D2E" w14:textId="77989658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79854C6B" w14:textId="6778ECF6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R</w:t>
            </w:r>
          </w:p>
        </w:tc>
        <w:tc>
          <w:tcPr>
            <w:tcW w:w="827" w:type="dxa"/>
          </w:tcPr>
          <w:p w14:paraId="09D1957E" w14:textId="2B24B579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4860B68C" w14:textId="608A0D14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2264B802" w14:textId="33DA80C0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DE1AD8" w14:paraId="2387AD82" w14:textId="5DA44132" w:rsidTr="00DE1AD8">
        <w:tc>
          <w:tcPr>
            <w:tcW w:w="1362" w:type="dxa"/>
          </w:tcPr>
          <w:p w14:paraId="2253AF0E" w14:textId="271E2D99" w:rsidR="00DE1AD8" w:rsidRPr="00872D5A" w:rsidRDefault="00DE1AD8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  <w:tc>
          <w:tcPr>
            <w:tcW w:w="1021" w:type="dxa"/>
            <w:vAlign w:val="center"/>
          </w:tcPr>
          <w:p w14:paraId="7F6F670D" w14:textId="290A795B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 R D </w:t>
            </w:r>
          </w:p>
        </w:tc>
        <w:tc>
          <w:tcPr>
            <w:tcW w:w="1087" w:type="dxa"/>
            <w:vAlign w:val="center"/>
          </w:tcPr>
          <w:p w14:paraId="6FD15C0D" w14:textId="54CB897D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4DC54227" w14:textId="2A0E4061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49CDE7BE" w14:textId="7FC8858D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7B40376A" w14:textId="4AB87AE4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699AE414" w14:textId="224F62A8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032A8CB1" w14:textId="33CC954C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12640BAA" w14:textId="3FDF5440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2320366E" w14:textId="7A6E6F95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5D4D0E3" w14:textId="2F3D378F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0482F47E" w14:textId="5BAF3544" w:rsidR="00DE1AD8" w:rsidRPr="00872D5A" w:rsidRDefault="00DE1AD8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77A0E4FB" w14:textId="2EEA4696" w:rsidTr="00DE1AD8">
        <w:tc>
          <w:tcPr>
            <w:tcW w:w="1362" w:type="dxa"/>
          </w:tcPr>
          <w:p w14:paraId="271817D0" w14:textId="4BC81E40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</w:tc>
        <w:tc>
          <w:tcPr>
            <w:tcW w:w="1021" w:type="dxa"/>
            <w:vAlign w:val="center"/>
          </w:tcPr>
          <w:p w14:paraId="62565A41" w14:textId="47817AF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1087" w:type="dxa"/>
            <w:vAlign w:val="center"/>
          </w:tcPr>
          <w:p w14:paraId="25D16BB2" w14:textId="1F6653F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21" w:type="dxa"/>
          </w:tcPr>
          <w:p w14:paraId="6E1D5DB5" w14:textId="5D18ABF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2C47277B" w14:textId="168A8FA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40C2618A" w14:textId="5CB5E0D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7C24CC63" w14:textId="487F9CE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6CCC90C8" w14:textId="62B2387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7EDB2830" w14:textId="6A2DB13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38A1AA0E" w14:textId="109F29C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D05B53A" w14:textId="30301DE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R U</w:t>
            </w:r>
          </w:p>
        </w:tc>
        <w:tc>
          <w:tcPr>
            <w:tcW w:w="1010" w:type="dxa"/>
          </w:tcPr>
          <w:p w14:paraId="6CA2C6E6" w14:textId="6B71FD7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78D0A0B4" w14:textId="3BB560AA" w:rsidTr="00DE1AD8">
        <w:tc>
          <w:tcPr>
            <w:tcW w:w="1362" w:type="dxa"/>
          </w:tcPr>
          <w:p w14:paraId="096F3DBF" w14:textId="573D5BA9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 w:rsidRPr="00283334">
              <w:rPr>
                <w:sz w:val="24"/>
                <w:szCs w:val="24"/>
              </w:rPr>
              <w:lastRenderedPageBreak/>
              <w:t>Add products to cart</w:t>
            </w:r>
          </w:p>
        </w:tc>
        <w:tc>
          <w:tcPr>
            <w:tcW w:w="1021" w:type="dxa"/>
            <w:vAlign w:val="center"/>
          </w:tcPr>
          <w:p w14:paraId="0BA070B4" w14:textId="349E08E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2510523B" w14:textId="4D7FC0A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 D</w:t>
            </w:r>
          </w:p>
        </w:tc>
        <w:tc>
          <w:tcPr>
            <w:tcW w:w="921" w:type="dxa"/>
            <w:vAlign w:val="center"/>
          </w:tcPr>
          <w:p w14:paraId="7E2F54AE" w14:textId="723C3D6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769" w:type="dxa"/>
          </w:tcPr>
          <w:p w14:paraId="6C20FCA0" w14:textId="29CF44C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48888068" w14:textId="0F8D934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37B30068" w14:textId="4557EB9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3CCF3B85" w14:textId="58F6407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752B2D0A" w14:textId="7A1521E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146BBCAA" w14:textId="2DEF70B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04318C1F" w14:textId="113F76F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384A1E05" w14:textId="6FA5910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4371F426" w14:textId="0E6E6B81" w:rsidTr="00DE1AD8">
        <w:tc>
          <w:tcPr>
            <w:tcW w:w="1362" w:type="dxa"/>
          </w:tcPr>
          <w:p w14:paraId="76B1FF37" w14:textId="67F23723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turn products  </w:t>
            </w:r>
          </w:p>
        </w:tc>
        <w:tc>
          <w:tcPr>
            <w:tcW w:w="1021" w:type="dxa"/>
            <w:vAlign w:val="center"/>
          </w:tcPr>
          <w:p w14:paraId="2598DB7D" w14:textId="2DC94D0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742923A6" w14:textId="390DA69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</w:p>
        </w:tc>
        <w:tc>
          <w:tcPr>
            <w:tcW w:w="921" w:type="dxa"/>
            <w:vAlign w:val="center"/>
          </w:tcPr>
          <w:p w14:paraId="69497DF4" w14:textId="2733AB8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769" w:type="dxa"/>
          </w:tcPr>
          <w:p w14:paraId="0C78BB3A" w14:textId="17C265A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0EB34F21" w14:textId="17C1625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0FEF5B2A" w14:textId="70E6C52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5442456E" w14:textId="6026345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0D6E6CF3" w14:textId="34B20ED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60564D8A" w14:textId="55C51CC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69E987DD" w14:textId="5222F21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3D1EE47E" w14:textId="5E67EFA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 R </w:t>
            </w:r>
          </w:p>
        </w:tc>
      </w:tr>
      <w:tr w:rsidR="005147AC" w14:paraId="2BCF0516" w14:textId="65308B31" w:rsidTr="00DE1AD8">
        <w:tc>
          <w:tcPr>
            <w:tcW w:w="1362" w:type="dxa"/>
          </w:tcPr>
          <w:p w14:paraId="05B02EF9" w14:textId="523A2443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  <w:tc>
          <w:tcPr>
            <w:tcW w:w="1021" w:type="dxa"/>
            <w:vAlign w:val="center"/>
          </w:tcPr>
          <w:p w14:paraId="5306BFC7" w14:textId="1E9DED9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44F80D69" w14:textId="2281139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 </w:t>
            </w:r>
          </w:p>
        </w:tc>
        <w:tc>
          <w:tcPr>
            <w:tcW w:w="921" w:type="dxa"/>
            <w:vAlign w:val="center"/>
          </w:tcPr>
          <w:p w14:paraId="7B273FFF" w14:textId="0E3A803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62C0C15F" w14:textId="4CF9F64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 </w:t>
            </w:r>
          </w:p>
        </w:tc>
        <w:tc>
          <w:tcPr>
            <w:tcW w:w="951" w:type="dxa"/>
          </w:tcPr>
          <w:p w14:paraId="17C7354D" w14:textId="55A8FC0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50549201" w14:textId="4EDA42D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1A77B352" w14:textId="2B533F2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856" w:type="dxa"/>
          </w:tcPr>
          <w:p w14:paraId="7D271B1D" w14:textId="7491E78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60482EEE" w14:textId="1C6BE16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4C3D42FE" w14:textId="21AD526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1258B357" w14:textId="3FF9DAD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</w:tr>
      <w:tr w:rsidR="005147AC" w14:paraId="60CE0EB3" w14:textId="6FE4D097" w:rsidTr="00DE1AD8">
        <w:tc>
          <w:tcPr>
            <w:tcW w:w="1362" w:type="dxa"/>
          </w:tcPr>
          <w:p w14:paraId="4002E2C0" w14:textId="1B8E036C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</w:t>
            </w:r>
          </w:p>
        </w:tc>
        <w:tc>
          <w:tcPr>
            <w:tcW w:w="1021" w:type="dxa"/>
            <w:vAlign w:val="center"/>
          </w:tcPr>
          <w:p w14:paraId="49C1BDB6" w14:textId="2BAFF1E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2897C06B" w14:textId="4CD919E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921" w:type="dxa"/>
            <w:vAlign w:val="center"/>
          </w:tcPr>
          <w:p w14:paraId="60BD7F6B" w14:textId="5D9DEA8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4E1DB1A1" w14:textId="4DD5006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643450C4" w14:textId="7F7D3A5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460B62E4" w14:textId="0234346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5E4D27A5" w14:textId="08F9C8E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856" w:type="dxa"/>
          </w:tcPr>
          <w:p w14:paraId="50F6DEA0" w14:textId="71B2676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29C7795E" w14:textId="6435F5D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6487CB6F" w14:textId="7BCF134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382335B4" w14:textId="605A23E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</w:tr>
      <w:tr w:rsidR="005147AC" w14:paraId="4FEC4358" w14:textId="39D0162E" w:rsidTr="00DE1AD8">
        <w:tc>
          <w:tcPr>
            <w:tcW w:w="1362" w:type="dxa"/>
          </w:tcPr>
          <w:p w14:paraId="5C16D945" w14:textId="3225FAFC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</w:tc>
        <w:tc>
          <w:tcPr>
            <w:tcW w:w="1021" w:type="dxa"/>
            <w:vAlign w:val="center"/>
          </w:tcPr>
          <w:p w14:paraId="739A09A6" w14:textId="17E0DC8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7771207C" w14:textId="3FC3F73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921" w:type="dxa"/>
            <w:vAlign w:val="center"/>
          </w:tcPr>
          <w:p w14:paraId="49F82690" w14:textId="210E60B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769" w:type="dxa"/>
          </w:tcPr>
          <w:p w14:paraId="7CB7B9C9" w14:textId="3A6A128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2F5F56C5" w14:textId="1255338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77909C0E" w14:textId="69A5EF1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7E8E13CC" w14:textId="1DD2690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2B9A8766" w14:textId="2C12F37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62492B7F" w14:textId="6E12636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C168001" w14:textId="3D9EE3C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 U </w:t>
            </w:r>
          </w:p>
        </w:tc>
        <w:tc>
          <w:tcPr>
            <w:tcW w:w="1010" w:type="dxa"/>
          </w:tcPr>
          <w:p w14:paraId="7EEFA9BD" w14:textId="22C71CC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 R U </w:t>
            </w:r>
          </w:p>
        </w:tc>
      </w:tr>
      <w:tr w:rsidR="005147AC" w14:paraId="47176021" w14:textId="4B4FBF5B" w:rsidTr="00DE1AD8">
        <w:tc>
          <w:tcPr>
            <w:tcW w:w="1362" w:type="dxa"/>
          </w:tcPr>
          <w:p w14:paraId="35E0696D" w14:textId="761A6A96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it physical location </w:t>
            </w:r>
          </w:p>
        </w:tc>
        <w:tc>
          <w:tcPr>
            <w:tcW w:w="1021" w:type="dxa"/>
            <w:vAlign w:val="center"/>
          </w:tcPr>
          <w:p w14:paraId="7D3947FF" w14:textId="2879E3B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198BF3D5" w14:textId="5BF0686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</w:p>
        </w:tc>
        <w:tc>
          <w:tcPr>
            <w:tcW w:w="921" w:type="dxa"/>
            <w:vAlign w:val="center"/>
          </w:tcPr>
          <w:p w14:paraId="2915DEF7" w14:textId="6950D8E6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323A7980" w14:textId="1169D3F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0853EAFD" w14:textId="23F5991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166A9AF8" w14:textId="1FFF434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13AB0296" w14:textId="1EC4C38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228EFDD9" w14:textId="7D8EBA0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62AD4100" w14:textId="0244100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BA38EAB" w14:textId="04423A9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4D6CDE19" w14:textId="3DB957F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2D0A5C6C" w14:textId="64914F54" w:rsidTr="00DE1AD8">
        <w:tc>
          <w:tcPr>
            <w:tcW w:w="1362" w:type="dxa"/>
          </w:tcPr>
          <w:p w14:paraId="66CFA6E1" w14:textId="6E7802E9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website</w:t>
            </w:r>
          </w:p>
        </w:tc>
        <w:tc>
          <w:tcPr>
            <w:tcW w:w="1021" w:type="dxa"/>
            <w:vAlign w:val="center"/>
          </w:tcPr>
          <w:p w14:paraId="4741FE39" w14:textId="6720C84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49C2AD8B" w14:textId="30E111D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921" w:type="dxa"/>
            <w:vAlign w:val="center"/>
          </w:tcPr>
          <w:p w14:paraId="4C88895C" w14:textId="52B79EB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16DA610F" w14:textId="6782CAF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52CA3492" w14:textId="1FB2849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324FA0C1" w14:textId="1E9624B3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20CA1FEA" w14:textId="010A9A3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05372648" w14:textId="0ECA990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2FC45C91" w14:textId="08281A7D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1B1FFA4C" w14:textId="1394EFE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1010" w:type="dxa"/>
          </w:tcPr>
          <w:p w14:paraId="359D3916" w14:textId="0A706EF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67B70FE5" w14:textId="6BA3C639" w:rsidTr="00DE1AD8">
        <w:tc>
          <w:tcPr>
            <w:tcW w:w="1362" w:type="dxa"/>
          </w:tcPr>
          <w:p w14:paraId="01887873" w14:textId="0D149FC1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mobile app</w:t>
            </w:r>
          </w:p>
        </w:tc>
        <w:tc>
          <w:tcPr>
            <w:tcW w:w="1021" w:type="dxa"/>
            <w:vAlign w:val="center"/>
          </w:tcPr>
          <w:p w14:paraId="6B8185C1" w14:textId="6FB12B5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62F51CDF" w14:textId="066D730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921" w:type="dxa"/>
            <w:vAlign w:val="center"/>
          </w:tcPr>
          <w:p w14:paraId="706181A2" w14:textId="0E9A5B9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5263BFCD" w14:textId="0D5E719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57C1F310" w14:textId="7B38D2C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4696939D" w14:textId="4DFC37B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77FE1396" w14:textId="5FF12D22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69425D59" w14:textId="425D5528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320402EA" w14:textId="058CF280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5EF08DD8" w14:textId="53C3797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1010" w:type="dxa"/>
          </w:tcPr>
          <w:p w14:paraId="04F8729F" w14:textId="165E5B4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4640D2A7" w14:textId="4A51DF41" w:rsidTr="00DE1AD8">
        <w:tc>
          <w:tcPr>
            <w:tcW w:w="1362" w:type="dxa"/>
          </w:tcPr>
          <w:p w14:paraId="74E9C1B2" w14:textId="6B41735F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for products</w:t>
            </w:r>
          </w:p>
        </w:tc>
        <w:tc>
          <w:tcPr>
            <w:tcW w:w="1021" w:type="dxa"/>
            <w:vAlign w:val="center"/>
          </w:tcPr>
          <w:p w14:paraId="46B8AD05" w14:textId="7AD925C9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35D26D43" w14:textId="2628113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 R </w:t>
            </w:r>
          </w:p>
        </w:tc>
        <w:tc>
          <w:tcPr>
            <w:tcW w:w="921" w:type="dxa"/>
            <w:vAlign w:val="center"/>
          </w:tcPr>
          <w:p w14:paraId="64B67203" w14:textId="3FA00BC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769" w:type="dxa"/>
          </w:tcPr>
          <w:p w14:paraId="229C2015" w14:textId="1198B74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51" w:type="dxa"/>
          </w:tcPr>
          <w:p w14:paraId="5A8787F0" w14:textId="2ABBC6CE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1C76F8E0" w14:textId="00C6A68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06F033D3" w14:textId="5FEF4CC7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4800CD97" w14:textId="7A614FEC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61DBEC93" w14:textId="29EB06B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4D0FB19F" w14:textId="7ABF8C7F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0" w:type="dxa"/>
          </w:tcPr>
          <w:p w14:paraId="41EEA1DF" w14:textId="3CE00F81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147AC" w14:paraId="552CCACC" w14:textId="7AC4B902" w:rsidTr="00DE1AD8">
        <w:tc>
          <w:tcPr>
            <w:tcW w:w="1362" w:type="dxa"/>
          </w:tcPr>
          <w:p w14:paraId="3FDE2A48" w14:textId="48F3EF8F" w:rsidR="005147AC" w:rsidRPr="00872D5A" w:rsidRDefault="005147AC" w:rsidP="005147AC">
            <w:pPr>
              <w:ind w:left="-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  <w:tc>
          <w:tcPr>
            <w:tcW w:w="1021" w:type="dxa"/>
            <w:vAlign w:val="center"/>
          </w:tcPr>
          <w:p w14:paraId="4908EF49" w14:textId="778B873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87" w:type="dxa"/>
            <w:vAlign w:val="center"/>
          </w:tcPr>
          <w:p w14:paraId="76D0A945" w14:textId="44C385B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921" w:type="dxa"/>
            <w:vAlign w:val="center"/>
          </w:tcPr>
          <w:p w14:paraId="3DFAAF88" w14:textId="79F03125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769" w:type="dxa"/>
          </w:tcPr>
          <w:p w14:paraId="13B6B947" w14:textId="1D78859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U</w:t>
            </w:r>
          </w:p>
        </w:tc>
        <w:tc>
          <w:tcPr>
            <w:tcW w:w="951" w:type="dxa"/>
          </w:tcPr>
          <w:p w14:paraId="63EE9DCD" w14:textId="51AB962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018" w:type="dxa"/>
          </w:tcPr>
          <w:p w14:paraId="5428A67A" w14:textId="3EACDA2B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57" w:type="dxa"/>
          </w:tcPr>
          <w:p w14:paraId="10404AD1" w14:textId="083A88B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56" w:type="dxa"/>
          </w:tcPr>
          <w:p w14:paraId="0D82F50B" w14:textId="489B1624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827" w:type="dxa"/>
          </w:tcPr>
          <w:p w14:paraId="73FF548D" w14:textId="71E8F22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693" w:type="dxa"/>
          </w:tcPr>
          <w:p w14:paraId="255B8FD9" w14:textId="77777777" w:rsidR="005147AC" w:rsidRPr="00872D5A" w:rsidRDefault="005147AC" w:rsidP="005147AC">
            <w:pPr>
              <w:rPr>
                <w:sz w:val="24"/>
                <w:szCs w:val="24"/>
              </w:rPr>
            </w:pPr>
          </w:p>
        </w:tc>
        <w:tc>
          <w:tcPr>
            <w:tcW w:w="1010" w:type="dxa"/>
          </w:tcPr>
          <w:p w14:paraId="67FA6920" w14:textId="656BD9DA" w:rsidR="005147AC" w:rsidRPr="00872D5A" w:rsidRDefault="005147AC" w:rsidP="005147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R U D</w:t>
            </w:r>
          </w:p>
        </w:tc>
      </w:tr>
    </w:tbl>
    <w:p w14:paraId="1175C449" w14:textId="6DF7D2AC" w:rsidR="003E289B" w:rsidRDefault="003E289B" w:rsidP="0007075A">
      <w:pPr>
        <w:rPr>
          <w:sz w:val="44"/>
          <w:szCs w:val="44"/>
        </w:rPr>
      </w:pPr>
    </w:p>
    <w:p w14:paraId="0C8294FD" w14:textId="77777777" w:rsidR="00EB602B" w:rsidRDefault="00EB602B" w:rsidP="0007075A">
      <w:pPr>
        <w:rPr>
          <w:sz w:val="44"/>
          <w:szCs w:val="44"/>
        </w:rPr>
      </w:pPr>
    </w:p>
    <w:p w14:paraId="089A5DCB" w14:textId="690BA578" w:rsidR="00EB602B" w:rsidRDefault="00EB602B" w:rsidP="0007075A">
      <w:pPr>
        <w:rPr>
          <w:sz w:val="44"/>
          <w:szCs w:val="44"/>
        </w:rPr>
      </w:pPr>
    </w:p>
    <w:p w14:paraId="650209CF" w14:textId="69F15D17" w:rsidR="005D04C7" w:rsidRDefault="005D04C7" w:rsidP="005D04C7">
      <w:pPr>
        <w:rPr>
          <w:sz w:val="44"/>
          <w:szCs w:val="44"/>
        </w:rPr>
      </w:pPr>
      <w:bookmarkStart w:id="1" w:name="_GoBack"/>
      <w:bookmarkEnd w:id="1"/>
    </w:p>
    <w:p w14:paraId="0F90DEF0" w14:textId="77777777" w:rsidR="005D04C7" w:rsidRDefault="005D04C7" w:rsidP="0007075A">
      <w:pPr>
        <w:rPr>
          <w:sz w:val="44"/>
          <w:szCs w:val="44"/>
        </w:rPr>
      </w:pPr>
    </w:p>
    <w:p w14:paraId="1ED1C6BB" w14:textId="2957CBCD" w:rsidR="00816AC8" w:rsidRDefault="00816AC8" w:rsidP="0007075A">
      <w:pPr>
        <w:rPr>
          <w:sz w:val="44"/>
          <w:szCs w:val="44"/>
        </w:rPr>
      </w:pPr>
      <w:r>
        <w:rPr>
          <w:sz w:val="44"/>
          <w:szCs w:val="44"/>
        </w:rPr>
        <w:lastRenderedPageBreak/>
        <w:t>Applying noun technique</w:t>
      </w:r>
      <w:r w:rsidR="005D04C7">
        <w:rPr>
          <w:sz w:val="44"/>
          <w:szCs w:val="44"/>
        </w:rPr>
        <w:t>:</w:t>
      </w:r>
    </w:p>
    <w:p w14:paraId="23567937" w14:textId="77777777" w:rsidR="00816AC8" w:rsidRPr="009F0512" w:rsidRDefault="00816AC8" w:rsidP="00816A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16AC8" w:rsidRPr="009F0512" w14:paraId="5D1626AA" w14:textId="77777777" w:rsidTr="00A425C8">
        <w:tc>
          <w:tcPr>
            <w:tcW w:w="4675" w:type="dxa"/>
          </w:tcPr>
          <w:p w14:paraId="4774F644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corporation</w:t>
            </w:r>
          </w:p>
        </w:tc>
        <w:tc>
          <w:tcPr>
            <w:tcW w:w="4675" w:type="dxa"/>
          </w:tcPr>
          <w:p w14:paraId="6D186CE3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816AC8" w:rsidRPr="009F0512" w14:paraId="62A26094" w14:textId="77777777" w:rsidTr="00A425C8">
        <w:tc>
          <w:tcPr>
            <w:tcW w:w="4675" w:type="dxa"/>
          </w:tcPr>
          <w:p w14:paraId="35D63EAC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mega store</w:t>
            </w:r>
          </w:p>
        </w:tc>
        <w:tc>
          <w:tcPr>
            <w:tcW w:w="4675" w:type="dxa"/>
          </w:tcPr>
          <w:p w14:paraId="772F0A13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816AC8" w:rsidRPr="009F0512" w14:paraId="4D873D3D" w14:textId="77777777" w:rsidTr="00A425C8">
        <w:tc>
          <w:tcPr>
            <w:tcW w:w="4675" w:type="dxa"/>
          </w:tcPr>
          <w:p w14:paraId="0A5FFA57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Retail</w:t>
            </w:r>
          </w:p>
        </w:tc>
        <w:tc>
          <w:tcPr>
            <w:tcW w:w="4675" w:type="dxa"/>
          </w:tcPr>
          <w:p w14:paraId="1F1396A7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816AC8" w:rsidRPr="009F0512" w14:paraId="60728A1C" w14:textId="77777777" w:rsidTr="00A425C8">
        <w:tc>
          <w:tcPr>
            <w:tcW w:w="4675" w:type="dxa"/>
          </w:tcPr>
          <w:p w14:paraId="58452C51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Wholesaling</w:t>
            </w:r>
          </w:p>
        </w:tc>
        <w:tc>
          <w:tcPr>
            <w:tcW w:w="4675" w:type="dxa"/>
          </w:tcPr>
          <w:p w14:paraId="70C2137D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816AC8" w:rsidRPr="009F0512" w14:paraId="74619E5C" w14:textId="77777777" w:rsidTr="00A425C8">
        <w:tc>
          <w:tcPr>
            <w:tcW w:w="4675" w:type="dxa"/>
          </w:tcPr>
          <w:p w14:paraId="25293D00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Chain of hypermarkets</w:t>
            </w:r>
          </w:p>
        </w:tc>
        <w:tc>
          <w:tcPr>
            <w:tcW w:w="4675" w:type="dxa"/>
          </w:tcPr>
          <w:p w14:paraId="3A15E0E6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816AC8" w:rsidRPr="009F0512" w14:paraId="1B340713" w14:textId="77777777" w:rsidTr="00A425C8">
        <w:tc>
          <w:tcPr>
            <w:tcW w:w="4675" w:type="dxa"/>
          </w:tcPr>
          <w:p w14:paraId="60052236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Groceries stores</w:t>
            </w:r>
          </w:p>
        </w:tc>
        <w:tc>
          <w:tcPr>
            <w:tcW w:w="4675" w:type="dxa"/>
          </w:tcPr>
          <w:p w14:paraId="3FFE55F2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816AC8" w:rsidRPr="009F0512" w14:paraId="7061C3E0" w14:textId="77777777" w:rsidTr="00A425C8">
        <w:tc>
          <w:tcPr>
            <w:tcW w:w="4675" w:type="dxa"/>
          </w:tcPr>
          <w:p w14:paraId="3600156E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Convenience stores</w:t>
            </w:r>
          </w:p>
        </w:tc>
        <w:tc>
          <w:tcPr>
            <w:tcW w:w="4675" w:type="dxa"/>
          </w:tcPr>
          <w:p w14:paraId="3C42F946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816AC8" w:rsidRPr="009F0512" w14:paraId="172DCA0F" w14:textId="77777777" w:rsidTr="00A425C8">
        <w:tc>
          <w:tcPr>
            <w:tcW w:w="4675" w:type="dxa"/>
          </w:tcPr>
          <w:p w14:paraId="71A45338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Countries</w:t>
            </w:r>
          </w:p>
        </w:tc>
        <w:tc>
          <w:tcPr>
            <w:tcW w:w="4675" w:type="dxa"/>
          </w:tcPr>
          <w:p w14:paraId="48198C72" w14:textId="3445FAC4" w:rsidR="00816AC8" w:rsidRPr="009F0512" w:rsidRDefault="005D04C7" w:rsidP="00A425C8">
            <w:pPr>
              <w:rPr>
                <w:lang w:bidi="ar-EG"/>
              </w:rPr>
            </w:pPr>
            <w:r>
              <w:rPr>
                <w:lang w:bidi="ar-EG"/>
              </w:rPr>
              <w:t>excluded</w:t>
            </w:r>
          </w:p>
        </w:tc>
      </w:tr>
      <w:tr w:rsidR="00816AC8" w:rsidRPr="009F0512" w14:paraId="6EAAF89F" w14:textId="77777777" w:rsidTr="00A425C8">
        <w:tc>
          <w:tcPr>
            <w:tcW w:w="4675" w:type="dxa"/>
          </w:tcPr>
          <w:p w14:paraId="52AD505B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Different types of stores</w:t>
            </w:r>
          </w:p>
        </w:tc>
        <w:tc>
          <w:tcPr>
            <w:tcW w:w="4675" w:type="dxa"/>
          </w:tcPr>
          <w:p w14:paraId="5DF081A8" w14:textId="77777777" w:rsidR="00816AC8" w:rsidRPr="009F0512" w:rsidRDefault="00816AC8" w:rsidP="00A425C8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57EC8EFE" w14:textId="77777777" w:rsidTr="00A425C8">
        <w:tc>
          <w:tcPr>
            <w:tcW w:w="4675" w:type="dxa"/>
          </w:tcPr>
          <w:p w14:paraId="3010EFD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maller supermarkets</w:t>
            </w:r>
          </w:p>
        </w:tc>
        <w:tc>
          <w:tcPr>
            <w:tcW w:w="4675" w:type="dxa"/>
          </w:tcPr>
          <w:p w14:paraId="14CEADC1" w14:textId="17D1CFC9" w:rsidR="005D04C7" w:rsidRPr="009F0512" w:rsidRDefault="005D04C7" w:rsidP="005D04C7">
            <w:pPr>
              <w:rPr>
                <w:lang w:bidi="ar-EG"/>
              </w:rPr>
            </w:pPr>
            <w:r>
              <w:rPr>
                <w:lang w:bidi="ar-EG"/>
              </w:rPr>
              <w:t>excluded</w:t>
            </w:r>
          </w:p>
        </w:tc>
      </w:tr>
      <w:tr w:rsidR="005D04C7" w:rsidRPr="009F0512" w14:paraId="1E983B2E" w14:textId="77777777" w:rsidTr="00A425C8">
        <w:tc>
          <w:tcPr>
            <w:tcW w:w="4675" w:type="dxa"/>
          </w:tcPr>
          <w:p w14:paraId="293683D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tores</w:t>
            </w:r>
          </w:p>
        </w:tc>
        <w:tc>
          <w:tcPr>
            <w:tcW w:w="4675" w:type="dxa"/>
          </w:tcPr>
          <w:p w14:paraId="2B6D63B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1F94ED2D" w14:textId="77777777" w:rsidTr="00A425C8">
        <w:tc>
          <w:tcPr>
            <w:tcW w:w="4675" w:type="dxa"/>
          </w:tcPr>
          <w:p w14:paraId="51230E4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ize</w:t>
            </w:r>
          </w:p>
        </w:tc>
        <w:tc>
          <w:tcPr>
            <w:tcW w:w="4675" w:type="dxa"/>
          </w:tcPr>
          <w:p w14:paraId="48E8A1D3" w14:textId="547EE7E8" w:rsidR="005D04C7" w:rsidRPr="009F0512" w:rsidRDefault="005D04C7" w:rsidP="005D04C7">
            <w:pPr>
              <w:rPr>
                <w:lang w:bidi="ar-EG"/>
              </w:rPr>
            </w:pPr>
            <w:r>
              <w:rPr>
                <w:lang w:bidi="ar-EG"/>
              </w:rPr>
              <w:t>excluded</w:t>
            </w:r>
          </w:p>
        </w:tc>
      </w:tr>
      <w:tr w:rsidR="005D04C7" w:rsidRPr="009F0512" w14:paraId="24A3B08E" w14:textId="77777777" w:rsidTr="00A425C8">
        <w:tc>
          <w:tcPr>
            <w:tcW w:w="4675" w:type="dxa"/>
          </w:tcPr>
          <w:p w14:paraId="2F5BA2C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opulation</w:t>
            </w:r>
          </w:p>
        </w:tc>
        <w:tc>
          <w:tcPr>
            <w:tcW w:w="4675" w:type="dxa"/>
          </w:tcPr>
          <w:p w14:paraId="698168F0" w14:textId="0F5253F6" w:rsidR="005D04C7" w:rsidRPr="009F0512" w:rsidRDefault="005D04C7" w:rsidP="005D04C7">
            <w:pPr>
              <w:rPr>
                <w:lang w:bidi="ar-EG"/>
              </w:rPr>
            </w:pPr>
            <w:r>
              <w:rPr>
                <w:lang w:bidi="ar-EG"/>
              </w:rPr>
              <w:t>excluded</w:t>
            </w:r>
          </w:p>
        </w:tc>
      </w:tr>
      <w:tr w:rsidR="005D04C7" w:rsidRPr="009F0512" w14:paraId="5D4C1067" w14:textId="77777777" w:rsidTr="00A425C8">
        <w:tc>
          <w:tcPr>
            <w:tcW w:w="4675" w:type="dxa"/>
          </w:tcPr>
          <w:p w14:paraId="36B90A9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Categories</w:t>
            </w:r>
          </w:p>
        </w:tc>
        <w:tc>
          <w:tcPr>
            <w:tcW w:w="4675" w:type="dxa"/>
          </w:tcPr>
          <w:p w14:paraId="73D8C009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14C62E37" w14:textId="77777777" w:rsidTr="00A425C8">
        <w:tc>
          <w:tcPr>
            <w:tcW w:w="4675" w:type="dxa"/>
          </w:tcPr>
          <w:p w14:paraId="4A1E386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Fruits</w:t>
            </w:r>
          </w:p>
        </w:tc>
        <w:tc>
          <w:tcPr>
            <w:tcW w:w="4675" w:type="dxa"/>
          </w:tcPr>
          <w:p w14:paraId="046794D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8CE8830" w14:textId="77777777" w:rsidTr="00A425C8">
        <w:tc>
          <w:tcPr>
            <w:tcW w:w="4675" w:type="dxa"/>
          </w:tcPr>
          <w:p w14:paraId="11E79E3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Vegetables</w:t>
            </w:r>
          </w:p>
        </w:tc>
        <w:tc>
          <w:tcPr>
            <w:tcW w:w="4675" w:type="dxa"/>
          </w:tcPr>
          <w:p w14:paraId="7DAE751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9BC969D" w14:textId="77777777" w:rsidTr="00A425C8">
        <w:tc>
          <w:tcPr>
            <w:tcW w:w="4675" w:type="dxa"/>
          </w:tcPr>
          <w:p w14:paraId="164B6019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Dairy products</w:t>
            </w:r>
          </w:p>
        </w:tc>
        <w:tc>
          <w:tcPr>
            <w:tcW w:w="4675" w:type="dxa"/>
          </w:tcPr>
          <w:p w14:paraId="64B25D92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64DCE9AF" w14:textId="77777777" w:rsidTr="00A425C8">
        <w:tc>
          <w:tcPr>
            <w:tcW w:w="4675" w:type="dxa"/>
          </w:tcPr>
          <w:p w14:paraId="42EAC01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 xml:space="preserve">Meat </w:t>
            </w:r>
          </w:p>
        </w:tc>
        <w:tc>
          <w:tcPr>
            <w:tcW w:w="4675" w:type="dxa"/>
          </w:tcPr>
          <w:p w14:paraId="42D79E33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6C8B5FD5" w14:textId="77777777" w:rsidTr="00A425C8">
        <w:tc>
          <w:tcPr>
            <w:tcW w:w="4675" w:type="dxa"/>
          </w:tcPr>
          <w:p w14:paraId="09FDD2A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Grocery</w:t>
            </w:r>
          </w:p>
        </w:tc>
        <w:tc>
          <w:tcPr>
            <w:tcW w:w="4675" w:type="dxa"/>
          </w:tcPr>
          <w:p w14:paraId="69869EE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E8EC022" w14:textId="77777777" w:rsidTr="00A425C8">
        <w:tc>
          <w:tcPr>
            <w:tcW w:w="4675" w:type="dxa"/>
          </w:tcPr>
          <w:p w14:paraId="39E84CA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Beverages</w:t>
            </w:r>
          </w:p>
        </w:tc>
        <w:tc>
          <w:tcPr>
            <w:tcW w:w="4675" w:type="dxa"/>
          </w:tcPr>
          <w:p w14:paraId="1FD0F68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19530B12" w14:textId="77777777" w:rsidTr="00A425C8">
        <w:tc>
          <w:tcPr>
            <w:tcW w:w="4675" w:type="dxa"/>
          </w:tcPr>
          <w:p w14:paraId="356DB470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Tv and appliances</w:t>
            </w:r>
          </w:p>
        </w:tc>
        <w:tc>
          <w:tcPr>
            <w:tcW w:w="4675" w:type="dxa"/>
          </w:tcPr>
          <w:p w14:paraId="4CB00F98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6D0FBF8F" w14:textId="77777777" w:rsidTr="00A425C8">
        <w:tc>
          <w:tcPr>
            <w:tcW w:w="4675" w:type="dxa"/>
          </w:tcPr>
          <w:p w14:paraId="21DC64A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Laundry and detergents</w:t>
            </w:r>
          </w:p>
        </w:tc>
        <w:tc>
          <w:tcPr>
            <w:tcW w:w="4675" w:type="dxa"/>
          </w:tcPr>
          <w:p w14:paraId="1F0DBCC6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534FFB0C" w14:textId="77777777" w:rsidTr="00A425C8">
        <w:tc>
          <w:tcPr>
            <w:tcW w:w="4675" w:type="dxa"/>
          </w:tcPr>
          <w:p w14:paraId="1034C3A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Cleaning essentials</w:t>
            </w:r>
          </w:p>
        </w:tc>
        <w:tc>
          <w:tcPr>
            <w:tcW w:w="4675" w:type="dxa"/>
          </w:tcPr>
          <w:p w14:paraId="53432E31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56160652" w14:textId="77777777" w:rsidTr="00A425C8">
        <w:tc>
          <w:tcPr>
            <w:tcW w:w="4675" w:type="dxa"/>
          </w:tcPr>
          <w:p w14:paraId="3E5ECEC1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ersonal and baby care</w:t>
            </w:r>
          </w:p>
        </w:tc>
        <w:tc>
          <w:tcPr>
            <w:tcW w:w="4675" w:type="dxa"/>
          </w:tcPr>
          <w:p w14:paraId="562EA252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49084F44" w14:textId="77777777" w:rsidTr="00A425C8">
        <w:tc>
          <w:tcPr>
            <w:tcW w:w="4675" w:type="dxa"/>
          </w:tcPr>
          <w:p w14:paraId="25FD4C29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Frozen food</w:t>
            </w:r>
          </w:p>
        </w:tc>
        <w:tc>
          <w:tcPr>
            <w:tcW w:w="4675" w:type="dxa"/>
          </w:tcPr>
          <w:p w14:paraId="015F889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49CF7B19" w14:textId="77777777" w:rsidTr="00A425C8">
        <w:tc>
          <w:tcPr>
            <w:tcW w:w="4675" w:type="dxa"/>
          </w:tcPr>
          <w:p w14:paraId="5ED5BCF1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Bakery and pastry</w:t>
            </w:r>
          </w:p>
        </w:tc>
        <w:tc>
          <w:tcPr>
            <w:tcW w:w="4675" w:type="dxa"/>
          </w:tcPr>
          <w:p w14:paraId="48BE5BA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72D722E4" w14:textId="77777777" w:rsidTr="00A425C8">
        <w:tc>
          <w:tcPr>
            <w:tcW w:w="4675" w:type="dxa"/>
          </w:tcPr>
          <w:p w14:paraId="37B24EF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Healthy food</w:t>
            </w:r>
          </w:p>
        </w:tc>
        <w:tc>
          <w:tcPr>
            <w:tcW w:w="4675" w:type="dxa"/>
          </w:tcPr>
          <w:p w14:paraId="4E8C2E40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3E342B70" w14:textId="77777777" w:rsidTr="00A425C8">
        <w:tc>
          <w:tcPr>
            <w:tcW w:w="4675" w:type="dxa"/>
          </w:tcPr>
          <w:p w14:paraId="42627645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rices</w:t>
            </w:r>
          </w:p>
        </w:tc>
        <w:tc>
          <w:tcPr>
            <w:tcW w:w="4675" w:type="dxa"/>
          </w:tcPr>
          <w:p w14:paraId="56600F3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76432F94" w14:textId="77777777" w:rsidTr="00A425C8">
        <w:tc>
          <w:tcPr>
            <w:tcW w:w="4675" w:type="dxa"/>
          </w:tcPr>
          <w:p w14:paraId="7273309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Deals</w:t>
            </w:r>
          </w:p>
        </w:tc>
        <w:tc>
          <w:tcPr>
            <w:tcW w:w="4675" w:type="dxa"/>
          </w:tcPr>
          <w:p w14:paraId="481C06F1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5CAF71DF" w14:textId="77777777" w:rsidTr="00A425C8">
        <w:tc>
          <w:tcPr>
            <w:tcW w:w="4675" w:type="dxa"/>
          </w:tcPr>
          <w:p w14:paraId="0A852D6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uppliers</w:t>
            </w:r>
          </w:p>
        </w:tc>
        <w:tc>
          <w:tcPr>
            <w:tcW w:w="4675" w:type="dxa"/>
          </w:tcPr>
          <w:p w14:paraId="322BFDA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53FEB2C1" w14:textId="77777777" w:rsidTr="00A425C8">
        <w:tc>
          <w:tcPr>
            <w:tcW w:w="4675" w:type="dxa"/>
          </w:tcPr>
          <w:p w14:paraId="51B04F4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Variation</w:t>
            </w:r>
          </w:p>
        </w:tc>
        <w:tc>
          <w:tcPr>
            <w:tcW w:w="4675" w:type="dxa"/>
          </w:tcPr>
          <w:p w14:paraId="73DF2E43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46915B0C" w14:textId="77777777" w:rsidTr="00A425C8">
        <w:tc>
          <w:tcPr>
            <w:tcW w:w="4675" w:type="dxa"/>
          </w:tcPr>
          <w:p w14:paraId="6D1C7E09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roducts</w:t>
            </w:r>
          </w:p>
        </w:tc>
        <w:tc>
          <w:tcPr>
            <w:tcW w:w="4675" w:type="dxa"/>
          </w:tcPr>
          <w:p w14:paraId="791C1CFF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6EB6F69A" w14:textId="77777777" w:rsidTr="00A425C8">
        <w:tc>
          <w:tcPr>
            <w:tcW w:w="4675" w:type="dxa"/>
          </w:tcPr>
          <w:p w14:paraId="515EB14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 xml:space="preserve">Spread </w:t>
            </w:r>
          </w:p>
        </w:tc>
        <w:tc>
          <w:tcPr>
            <w:tcW w:w="4675" w:type="dxa"/>
          </w:tcPr>
          <w:p w14:paraId="38C4BDE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5FF9229" w14:textId="77777777" w:rsidTr="00A425C8">
        <w:tc>
          <w:tcPr>
            <w:tcW w:w="4675" w:type="dxa"/>
          </w:tcPr>
          <w:p w14:paraId="7C1F530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lastRenderedPageBreak/>
              <w:t>Cities</w:t>
            </w:r>
          </w:p>
        </w:tc>
        <w:tc>
          <w:tcPr>
            <w:tcW w:w="4675" w:type="dxa"/>
          </w:tcPr>
          <w:p w14:paraId="58C20325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3FA66437" w14:textId="77777777" w:rsidTr="00A425C8">
        <w:tc>
          <w:tcPr>
            <w:tcW w:w="4675" w:type="dxa"/>
          </w:tcPr>
          <w:p w14:paraId="58970210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Warehouse</w:t>
            </w:r>
          </w:p>
        </w:tc>
        <w:tc>
          <w:tcPr>
            <w:tcW w:w="4675" w:type="dxa"/>
          </w:tcPr>
          <w:p w14:paraId="3437117B" w14:textId="74CC550E" w:rsidR="005D04C7" w:rsidRPr="009F0512" w:rsidRDefault="005D04C7" w:rsidP="005D04C7">
            <w:pPr>
              <w:rPr>
                <w:lang w:bidi="ar-EG"/>
              </w:rPr>
            </w:pPr>
            <w:r>
              <w:rPr>
                <w:lang w:bidi="ar-EG"/>
              </w:rPr>
              <w:t>research</w:t>
            </w:r>
          </w:p>
        </w:tc>
      </w:tr>
      <w:tr w:rsidR="005D04C7" w:rsidRPr="009F0512" w14:paraId="4BD3D887" w14:textId="77777777" w:rsidTr="00A425C8">
        <w:tc>
          <w:tcPr>
            <w:tcW w:w="4675" w:type="dxa"/>
          </w:tcPr>
          <w:p w14:paraId="6D5F6539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Rented warehouse</w:t>
            </w:r>
          </w:p>
        </w:tc>
        <w:tc>
          <w:tcPr>
            <w:tcW w:w="4675" w:type="dxa"/>
          </w:tcPr>
          <w:p w14:paraId="7FBB3457" w14:textId="64B1619B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5E5508F2" w14:textId="77777777" w:rsidTr="00A425C8">
        <w:tc>
          <w:tcPr>
            <w:tcW w:w="4675" w:type="dxa"/>
          </w:tcPr>
          <w:p w14:paraId="192694A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ervices</w:t>
            </w:r>
          </w:p>
        </w:tc>
        <w:tc>
          <w:tcPr>
            <w:tcW w:w="4675" w:type="dxa"/>
          </w:tcPr>
          <w:p w14:paraId="78227E52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70EFF264" w14:textId="77777777" w:rsidTr="00A425C8">
        <w:tc>
          <w:tcPr>
            <w:tcW w:w="4675" w:type="dxa"/>
          </w:tcPr>
          <w:p w14:paraId="7F45212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Customers</w:t>
            </w:r>
          </w:p>
        </w:tc>
        <w:tc>
          <w:tcPr>
            <w:tcW w:w="4675" w:type="dxa"/>
          </w:tcPr>
          <w:p w14:paraId="1A169F7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4CE36C2E" w14:textId="77777777" w:rsidTr="00A425C8">
        <w:tc>
          <w:tcPr>
            <w:tcW w:w="4675" w:type="dxa"/>
          </w:tcPr>
          <w:p w14:paraId="4032CA95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On-site</w:t>
            </w:r>
          </w:p>
        </w:tc>
        <w:tc>
          <w:tcPr>
            <w:tcW w:w="4675" w:type="dxa"/>
          </w:tcPr>
          <w:p w14:paraId="7792917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53064754" w14:textId="77777777" w:rsidTr="00A425C8">
        <w:tc>
          <w:tcPr>
            <w:tcW w:w="4675" w:type="dxa"/>
          </w:tcPr>
          <w:p w14:paraId="4BB9F48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Off-site</w:t>
            </w:r>
          </w:p>
        </w:tc>
        <w:tc>
          <w:tcPr>
            <w:tcW w:w="4675" w:type="dxa"/>
          </w:tcPr>
          <w:p w14:paraId="37E7CF3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05698D07" w14:textId="77777777" w:rsidTr="00A425C8">
        <w:tc>
          <w:tcPr>
            <w:tcW w:w="4675" w:type="dxa"/>
          </w:tcPr>
          <w:p w14:paraId="32EB3822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Online services</w:t>
            </w:r>
          </w:p>
        </w:tc>
        <w:tc>
          <w:tcPr>
            <w:tcW w:w="4675" w:type="dxa"/>
          </w:tcPr>
          <w:p w14:paraId="04D5494C" w14:textId="35D876CE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0A657F47" w14:textId="77777777" w:rsidTr="00A425C8">
        <w:tc>
          <w:tcPr>
            <w:tcW w:w="4675" w:type="dxa"/>
          </w:tcPr>
          <w:p w14:paraId="3D5403A9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tore website</w:t>
            </w:r>
          </w:p>
        </w:tc>
        <w:tc>
          <w:tcPr>
            <w:tcW w:w="4675" w:type="dxa"/>
          </w:tcPr>
          <w:p w14:paraId="5B1D341F" w14:textId="2688602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7E18476B" w14:textId="77777777" w:rsidTr="00A425C8">
        <w:tc>
          <w:tcPr>
            <w:tcW w:w="4675" w:type="dxa"/>
          </w:tcPr>
          <w:p w14:paraId="72D07D7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Mobile application</w:t>
            </w:r>
          </w:p>
        </w:tc>
        <w:tc>
          <w:tcPr>
            <w:tcW w:w="4675" w:type="dxa"/>
          </w:tcPr>
          <w:p w14:paraId="436B152D" w14:textId="4ACC8B8F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0E876011" w14:textId="77777777" w:rsidTr="00A425C8">
        <w:tc>
          <w:tcPr>
            <w:tcW w:w="4675" w:type="dxa"/>
          </w:tcPr>
          <w:p w14:paraId="0478DF8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User location</w:t>
            </w:r>
          </w:p>
        </w:tc>
        <w:tc>
          <w:tcPr>
            <w:tcW w:w="4675" w:type="dxa"/>
          </w:tcPr>
          <w:p w14:paraId="2C247AC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79FE3B47" w14:textId="77777777" w:rsidTr="00A425C8">
        <w:tc>
          <w:tcPr>
            <w:tcW w:w="4675" w:type="dxa"/>
          </w:tcPr>
          <w:p w14:paraId="7A7D26F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hysical location</w:t>
            </w:r>
          </w:p>
        </w:tc>
        <w:tc>
          <w:tcPr>
            <w:tcW w:w="4675" w:type="dxa"/>
          </w:tcPr>
          <w:p w14:paraId="2E4DCEA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481E432F" w14:textId="77777777" w:rsidTr="00A425C8">
        <w:tc>
          <w:tcPr>
            <w:tcW w:w="4675" w:type="dxa"/>
          </w:tcPr>
          <w:p w14:paraId="293505B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Awareness</w:t>
            </w:r>
          </w:p>
        </w:tc>
        <w:tc>
          <w:tcPr>
            <w:tcW w:w="4675" w:type="dxa"/>
          </w:tcPr>
          <w:p w14:paraId="7229C959" w14:textId="600CED66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00DE0F2A" w14:textId="77777777" w:rsidTr="00A425C8">
        <w:tc>
          <w:tcPr>
            <w:tcW w:w="4675" w:type="dxa"/>
          </w:tcPr>
          <w:p w14:paraId="4C04329F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Environment</w:t>
            </w:r>
          </w:p>
        </w:tc>
        <w:tc>
          <w:tcPr>
            <w:tcW w:w="4675" w:type="dxa"/>
          </w:tcPr>
          <w:p w14:paraId="5816E1B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6ACAE7B3" w14:textId="77777777" w:rsidTr="00A425C8">
        <w:tc>
          <w:tcPr>
            <w:tcW w:w="4675" w:type="dxa"/>
          </w:tcPr>
          <w:p w14:paraId="61F85E0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 xml:space="preserve">Special bags </w:t>
            </w:r>
          </w:p>
        </w:tc>
        <w:tc>
          <w:tcPr>
            <w:tcW w:w="4675" w:type="dxa"/>
          </w:tcPr>
          <w:p w14:paraId="103C0CF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253E426D" w14:textId="77777777" w:rsidTr="00A425C8">
        <w:tc>
          <w:tcPr>
            <w:tcW w:w="4675" w:type="dxa"/>
          </w:tcPr>
          <w:p w14:paraId="0527BB29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lastic waste</w:t>
            </w:r>
          </w:p>
        </w:tc>
        <w:tc>
          <w:tcPr>
            <w:tcW w:w="4675" w:type="dxa"/>
          </w:tcPr>
          <w:p w14:paraId="6043D48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0ED55D34" w14:textId="77777777" w:rsidTr="00A425C8">
        <w:tc>
          <w:tcPr>
            <w:tcW w:w="4675" w:type="dxa"/>
          </w:tcPr>
          <w:p w14:paraId="60870638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Recycling</w:t>
            </w:r>
          </w:p>
        </w:tc>
        <w:tc>
          <w:tcPr>
            <w:tcW w:w="4675" w:type="dxa"/>
          </w:tcPr>
          <w:p w14:paraId="37067C25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B4CBBAB" w14:textId="77777777" w:rsidTr="00A425C8">
        <w:tc>
          <w:tcPr>
            <w:tcW w:w="4675" w:type="dxa"/>
          </w:tcPr>
          <w:p w14:paraId="2A654B7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oints</w:t>
            </w:r>
          </w:p>
        </w:tc>
        <w:tc>
          <w:tcPr>
            <w:tcW w:w="4675" w:type="dxa"/>
          </w:tcPr>
          <w:p w14:paraId="0B0DCBB6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6B646EE1" w14:textId="77777777" w:rsidTr="00A425C8">
        <w:tc>
          <w:tcPr>
            <w:tcW w:w="4675" w:type="dxa"/>
          </w:tcPr>
          <w:p w14:paraId="39C84B9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ayment technique</w:t>
            </w:r>
          </w:p>
        </w:tc>
        <w:tc>
          <w:tcPr>
            <w:tcW w:w="4675" w:type="dxa"/>
          </w:tcPr>
          <w:p w14:paraId="5408A9B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7997556B" w14:textId="77777777" w:rsidTr="00A425C8">
        <w:tc>
          <w:tcPr>
            <w:tcW w:w="4675" w:type="dxa"/>
          </w:tcPr>
          <w:p w14:paraId="06FEA8E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ackages</w:t>
            </w:r>
          </w:p>
        </w:tc>
        <w:tc>
          <w:tcPr>
            <w:tcW w:w="4675" w:type="dxa"/>
          </w:tcPr>
          <w:p w14:paraId="72A330E2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337A2A0A" w14:textId="77777777" w:rsidTr="00A425C8">
        <w:tc>
          <w:tcPr>
            <w:tcW w:w="4675" w:type="dxa"/>
          </w:tcPr>
          <w:p w14:paraId="3DB4EBDF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ynchronized</w:t>
            </w:r>
          </w:p>
        </w:tc>
        <w:tc>
          <w:tcPr>
            <w:tcW w:w="4675" w:type="dxa"/>
          </w:tcPr>
          <w:p w14:paraId="60C9A98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15DFB9B9" w14:textId="77777777" w:rsidTr="00A425C8">
        <w:tc>
          <w:tcPr>
            <w:tcW w:w="4675" w:type="dxa"/>
          </w:tcPr>
          <w:p w14:paraId="70AB94B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ystem</w:t>
            </w:r>
          </w:p>
        </w:tc>
        <w:tc>
          <w:tcPr>
            <w:tcW w:w="4675" w:type="dxa"/>
          </w:tcPr>
          <w:p w14:paraId="01758E46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256B76A2" w14:textId="77777777" w:rsidTr="00A425C8">
        <w:tc>
          <w:tcPr>
            <w:tcW w:w="4675" w:type="dxa"/>
          </w:tcPr>
          <w:p w14:paraId="42E49AB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urchase</w:t>
            </w:r>
          </w:p>
        </w:tc>
        <w:tc>
          <w:tcPr>
            <w:tcW w:w="4675" w:type="dxa"/>
          </w:tcPr>
          <w:p w14:paraId="57103FC6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73A524F5" w14:textId="77777777" w:rsidTr="00A425C8">
        <w:tc>
          <w:tcPr>
            <w:tcW w:w="4675" w:type="dxa"/>
          </w:tcPr>
          <w:p w14:paraId="26B2E751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pecial offers</w:t>
            </w:r>
          </w:p>
        </w:tc>
        <w:tc>
          <w:tcPr>
            <w:tcW w:w="4675" w:type="dxa"/>
          </w:tcPr>
          <w:p w14:paraId="3860C653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74C8300E" w14:textId="77777777" w:rsidTr="00A425C8">
        <w:tc>
          <w:tcPr>
            <w:tcW w:w="4675" w:type="dxa"/>
          </w:tcPr>
          <w:p w14:paraId="2187BDC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Limited time</w:t>
            </w:r>
          </w:p>
        </w:tc>
        <w:tc>
          <w:tcPr>
            <w:tcW w:w="4675" w:type="dxa"/>
          </w:tcPr>
          <w:p w14:paraId="6F88F913" w14:textId="3E340DDA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research</w:t>
            </w:r>
          </w:p>
        </w:tc>
      </w:tr>
      <w:tr w:rsidR="005D04C7" w:rsidRPr="009F0512" w14:paraId="7162EC78" w14:textId="77777777" w:rsidTr="00A425C8">
        <w:tc>
          <w:tcPr>
            <w:tcW w:w="4675" w:type="dxa"/>
          </w:tcPr>
          <w:p w14:paraId="3EE8877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Year</w:t>
            </w:r>
          </w:p>
        </w:tc>
        <w:tc>
          <w:tcPr>
            <w:tcW w:w="4675" w:type="dxa"/>
          </w:tcPr>
          <w:p w14:paraId="79A2B0B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Excluded</w:t>
            </w:r>
          </w:p>
        </w:tc>
      </w:tr>
      <w:tr w:rsidR="005D04C7" w:rsidRPr="009F0512" w14:paraId="135BABDB" w14:textId="77777777" w:rsidTr="00A425C8">
        <w:tc>
          <w:tcPr>
            <w:tcW w:w="4675" w:type="dxa"/>
          </w:tcPr>
          <w:p w14:paraId="7B169F3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Occasion</w:t>
            </w:r>
          </w:p>
        </w:tc>
        <w:tc>
          <w:tcPr>
            <w:tcW w:w="4675" w:type="dxa"/>
          </w:tcPr>
          <w:p w14:paraId="2DE7094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Excluded</w:t>
            </w:r>
          </w:p>
        </w:tc>
      </w:tr>
      <w:tr w:rsidR="005D04C7" w:rsidRPr="009F0512" w14:paraId="7FED5B1F" w14:textId="77777777" w:rsidTr="00A425C8">
        <w:tc>
          <w:tcPr>
            <w:tcW w:w="4675" w:type="dxa"/>
          </w:tcPr>
          <w:p w14:paraId="3EDCB9D7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Local event</w:t>
            </w:r>
          </w:p>
        </w:tc>
        <w:tc>
          <w:tcPr>
            <w:tcW w:w="4675" w:type="dxa"/>
          </w:tcPr>
          <w:p w14:paraId="34D2394F" w14:textId="0BB39360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B755AFC" w14:textId="77777777" w:rsidTr="00A425C8">
        <w:tc>
          <w:tcPr>
            <w:tcW w:w="4675" w:type="dxa"/>
          </w:tcPr>
          <w:p w14:paraId="4FCDA2C8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Global event</w:t>
            </w:r>
          </w:p>
        </w:tc>
        <w:tc>
          <w:tcPr>
            <w:tcW w:w="4675" w:type="dxa"/>
          </w:tcPr>
          <w:p w14:paraId="1EEAA980" w14:textId="0CF5597B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7790949E" w14:textId="77777777" w:rsidTr="00A425C8">
        <w:tc>
          <w:tcPr>
            <w:tcW w:w="4675" w:type="dxa"/>
          </w:tcPr>
          <w:p w14:paraId="503033F6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Return policies</w:t>
            </w:r>
          </w:p>
        </w:tc>
        <w:tc>
          <w:tcPr>
            <w:tcW w:w="4675" w:type="dxa"/>
          </w:tcPr>
          <w:p w14:paraId="644649F8" w14:textId="0F743BF7" w:rsidR="005D04C7" w:rsidRPr="009F0512" w:rsidRDefault="005D04C7" w:rsidP="005D04C7">
            <w:pPr>
              <w:rPr>
                <w:lang w:bidi="ar-EG"/>
              </w:rPr>
            </w:pPr>
            <w:r>
              <w:rPr>
                <w:lang w:bidi="ar-EG"/>
              </w:rPr>
              <w:t>research</w:t>
            </w:r>
          </w:p>
        </w:tc>
      </w:tr>
      <w:tr w:rsidR="005D04C7" w:rsidRPr="009F0512" w14:paraId="2A7E3FA5" w14:textId="77777777" w:rsidTr="00A425C8">
        <w:tc>
          <w:tcPr>
            <w:tcW w:w="4675" w:type="dxa"/>
          </w:tcPr>
          <w:p w14:paraId="00A27653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Return</w:t>
            </w:r>
          </w:p>
        </w:tc>
        <w:tc>
          <w:tcPr>
            <w:tcW w:w="4675" w:type="dxa"/>
          </w:tcPr>
          <w:p w14:paraId="73A20A9E" w14:textId="0E7DEE67" w:rsidR="005D04C7" w:rsidRPr="009F0512" w:rsidRDefault="005D04C7" w:rsidP="005D04C7">
            <w:pPr>
              <w:rPr>
                <w:lang w:bidi="ar-EG"/>
              </w:rPr>
            </w:pPr>
            <w:r>
              <w:rPr>
                <w:lang w:bidi="ar-EG"/>
              </w:rPr>
              <w:t>research</w:t>
            </w:r>
          </w:p>
        </w:tc>
      </w:tr>
      <w:tr w:rsidR="005D04C7" w:rsidRPr="009F0512" w14:paraId="44A01195" w14:textId="77777777" w:rsidTr="00A425C8">
        <w:tc>
          <w:tcPr>
            <w:tcW w:w="4675" w:type="dxa"/>
          </w:tcPr>
          <w:p w14:paraId="485C5FB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Appliances</w:t>
            </w:r>
          </w:p>
        </w:tc>
        <w:tc>
          <w:tcPr>
            <w:tcW w:w="4675" w:type="dxa"/>
          </w:tcPr>
          <w:p w14:paraId="1AD0502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B184CFB" w14:textId="77777777" w:rsidTr="00A425C8">
        <w:tc>
          <w:tcPr>
            <w:tcW w:w="4675" w:type="dxa"/>
          </w:tcPr>
          <w:p w14:paraId="4BCF4F0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hysical defects</w:t>
            </w:r>
          </w:p>
        </w:tc>
        <w:tc>
          <w:tcPr>
            <w:tcW w:w="4675" w:type="dxa"/>
          </w:tcPr>
          <w:p w14:paraId="6B18A253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04BA9242" w14:textId="77777777" w:rsidTr="00A425C8">
        <w:tc>
          <w:tcPr>
            <w:tcW w:w="4675" w:type="dxa"/>
          </w:tcPr>
          <w:p w14:paraId="5E4DF25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Technical defects</w:t>
            </w:r>
          </w:p>
        </w:tc>
        <w:tc>
          <w:tcPr>
            <w:tcW w:w="4675" w:type="dxa"/>
          </w:tcPr>
          <w:p w14:paraId="6F57573C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15CC703F" w14:textId="77777777" w:rsidTr="00A425C8">
        <w:tc>
          <w:tcPr>
            <w:tcW w:w="4675" w:type="dxa"/>
          </w:tcPr>
          <w:p w14:paraId="0489B264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After-sale service</w:t>
            </w:r>
          </w:p>
        </w:tc>
        <w:tc>
          <w:tcPr>
            <w:tcW w:w="4675" w:type="dxa"/>
          </w:tcPr>
          <w:p w14:paraId="318D5396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3E76AE40" w14:textId="77777777" w:rsidTr="00A425C8">
        <w:tc>
          <w:tcPr>
            <w:tcW w:w="4675" w:type="dxa"/>
          </w:tcPr>
          <w:p w14:paraId="5EFAD0B0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Enhancing</w:t>
            </w:r>
          </w:p>
        </w:tc>
        <w:tc>
          <w:tcPr>
            <w:tcW w:w="4675" w:type="dxa"/>
          </w:tcPr>
          <w:p w14:paraId="5724EBC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182A0CB0" w14:textId="77777777" w:rsidTr="00A425C8">
        <w:tc>
          <w:tcPr>
            <w:tcW w:w="4675" w:type="dxa"/>
          </w:tcPr>
          <w:p w14:paraId="6A07AF7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ervices</w:t>
            </w:r>
          </w:p>
        </w:tc>
        <w:tc>
          <w:tcPr>
            <w:tcW w:w="4675" w:type="dxa"/>
          </w:tcPr>
          <w:p w14:paraId="43E3E08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3A85CED2" w14:textId="77777777" w:rsidTr="00A425C8">
        <w:tc>
          <w:tcPr>
            <w:tcW w:w="4675" w:type="dxa"/>
          </w:tcPr>
          <w:p w14:paraId="20358DC3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lastRenderedPageBreak/>
              <w:t>Automatically adjustable</w:t>
            </w:r>
          </w:p>
        </w:tc>
        <w:tc>
          <w:tcPr>
            <w:tcW w:w="4675" w:type="dxa"/>
          </w:tcPr>
          <w:p w14:paraId="418C32CE" w14:textId="500782DF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1A79CB40" w14:textId="77777777" w:rsidTr="00A425C8">
        <w:tc>
          <w:tcPr>
            <w:tcW w:w="4675" w:type="dxa"/>
          </w:tcPr>
          <w:p w14:paraId="3A5C1ACB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Search history</w:t>
            </w:r>
          </w:p>
        </w:tc>
        <w:tc>
          <w:tcPr>
            <w:tcW w:w="4675" w:type="dxa"/>
          </w:tcPr>
          <w:p w14:paraId="7A7CA2A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:rsidRPr="009F0512" w14:paraId="50BF3C19" w14:textId="77777777" w:rsidTr="00A425C8">
        <w:tc>
          <w:tcPr>
            <w:tcW w:w="4675" w:type="dxa"/>
          </w:tcPr>
          <w:p w14:paraId="4D77083A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urchase history</w:t>
            </w:r>
          </w:p>
        </w:tc>
        <w:tc>
          <w:tcPr>
            <w:tcW w:w="4675" w:type="dxa"/>
          </w:tcPr>
          <w:p w14:paraId="6A8378D4" w14:textId="3A6573C6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2E235413" w14:textId="77777777" w:rsidTr="00A425C8">
        <w:tc>
          <w:tcPr>
            <w:tcW w:w="4675" w:type="dxa"/>
          </w:tcPr>
          <w:p w14:paraId="5371782D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Web services</w:t>
            </w:r>
          </w:p>
        </w:tc>
        <w:tc>
          <w:tcPr>
            <w:tcW w:w="4675" w:type="dxa"/>
          </w:tcPr>
          <w:p w14:paraId="431C422B" w14:textId="7369D1BC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1684DE72" w14:textId="77777777" w:rsidTr="00A425C8">
        <w:tc>
          <w:tcPr>
            <w:tcW w:w="4675" w:type="dxa"/>
          </w:tcPr>
          <w:p w14:paraId="1C5D1853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 xml:space="preserve">Mobile services </w:t>
            </w:r>
          </w:p>
        </w:tc>
        <w:tc>
          <w:tcPr>
            <w:tcW w:w="4675" w:type="dxa"/>
          </w:tcPr>
          <w:p w14:paraId="3A7ADD34" w14:textId="46D54261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34D10EE4" w14:textId="77777777" w:rsidTr="00A425C8">
        <w:tc>
          <w:tcPr>
            <w:tcW w:w="4675" w:type="dxa"/>
          </w:tcPr>
          <w:p w14:paraId="02568AFE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Competition</w:t>
            </w:r>
          </w:p>
        </w:tc>
        <w:tc>
          <w:tcPr>
            <w:tcW w:w="4675" w:type="dxa"/>
          </w:tcPr>
          <w:p w14:paraId="4D1EE201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  <w:tr w:rsidR="005D04C7" w:rsidRPr="009F0512" w14:paraId="10050C6F" w14:textId="77777777" w:rsidTr="00A425C8">
        <w:tc>
          <w:tcPr>
            <w:tcW w:w="4675" w:type="dxa"/>
          </w:tcPr>
          <w:p w14:paraId="53351918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ayment techniques</w:t>
            </w:r>
          </w:p>
        </w:tc>
        <w:tc>
          <w:tcPr>
            <w:tcW w:w="4675" w:type="dxa"/>
          </w:tcPr>
          <w:p w14:paraId="37108682" w14:textId="77777777" w:rsidR="005D04C7" w:rsidRPr="009F0512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Included</w:t>
            </w:r>
          </w:p>
        </w:tc>
      </w:tr>
      <w:tr w:rsidR="005D04C7" w14:paraId="7FF1BC46" w14:textId="77777777" w:rsidTr="00A425C8">
        <w:tc>
          <w:tcPr>
            <w:tcW w:w="4675" w:type="dxa"/>
          </w:tcPr>
          <w:p w14:paraId="2CBAC4AF" w14:textId="77777777" w:rsidR="005D04C7" w:rsidRDefault="005D04C7" w:rsidP="005D04C7">
            <w:pPr>
              <w:rPr>
                <w:lang w:bidi="ar-EG"/>
              </w:rPr>
            </w:pPr>
            <w:r w:rsidRPr="009F0512">
              <w:rPr>
                <w:lang w:bidi="ar-EG"/>
              </w:rPr>
              <w:t>Payment packages</w:t>
            </w:r>
          </w:p>
        </w:tc>
        <w:tc>
          <w:tcPr>
            <w:tcW w:w="4675" w:type="dxa"/>
          </w:tcPr>
          <w:p w14:paraId="1418368F" w14:textId="012EA37C" w:rsidR="005D04C7" w:rsidRDefault="005D04C7" w:rsidP="005D04C7">
            <w:pPr>
              <w:rPr>
                <w:lang w:bidi="ar-EG"/>
              </w:rPr>
            </w:pPr>
            <w:r w:rsidRPr="009F0512">
              <w:t>excluded</w:t>
            </w:r>
          </w:p>
        </w:tc>
      </w:tr>
    </w:tbl>
    <w:p w14:paraId="77D0CFB3" w14:textId="77777777" w:rsidR="00816AC8" w:rsidRDefault="00816AC8" w:rsidP="00816AC8">
      <w:pPr>
        <w:rPr>
          <w:lang w:bidi="ar-EG"/>
        </w:rPr>
      </w:pPr>
    </w:p>
    <w:p w14:paraId="759FE5B2" w14:textId="77777777" w:rsidR="00816AC8" w:rsidRDefault="00816AC8" w:rsidP="0007075A">
      <w:pPr>
        <w:rPr>
          <w:sz w:val="44"/>
          <w:szCs w:val="44"/>
        </w:rPr>
      </w:pPr>
    </w:p>
    <w:p w14:paraId="250CEAD9" w14:textId="77777777" w:rsidR="00EB602B" w:rsidRDefault="00EB602B" w:rsidP="0007075A">
      <w:pPr>
        <w:rPr>
          <w:sz w:val="44"/>
          <w:szCs w:val="44"/>
        </w:rPr>
      </w:pPr>
    </w:p>
    <w:p w14:paraId="575A0C7D" w14:textId="77777777" w:rsidR="003E289B" w:rsidRPr="0007075A" w:rsidRDefault="003E289B" w:rsidP="0007075A">
      <w:pPr>
        <w:rPr>
          <w:sz w:val="44"/>
          <w:szCs w:val="44"/>
        </w:rPr>
      </w:pPr>
    </w:p>
    <w:p w14:paraId="15E4D33E" w14:textId="7BE03231" w:rsidR="000528AA" w:rsidRDefault="00EB602B" w:rsidP="00EB602B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noProof/>
          <w:sz w:val="36"/>
          <w:szCs w:val="36"/>
          <w:lang w:eastAsia="en-US"/>
        </w:rPr>
        <w:lastRenderedPageBreak/>
        <w:drawing>
          <wp:anchor distT="0" distB="0" distL="114300" distR="114300" simplePos="0" relativeHeight="251658240" behindDoc="1" locked="0" layoutInCell="1" allowOverlap="1" wp14:anchorId="6E0C8FA4" wp14:editId="76E32F8F">
            <wp:simplePos x="0" y="0"/>
            <wp:positionH relativeFrom="column">
              <wp:posOffset>-228600</wp:posOffset>
            </wp:positionH>
            <wp:positionV relativeFrom="paragraph">
              <wp:posOffset>400685</wp:posOffset>
            </wp:positionV>
            <wp:extent cx="5943600" cy="4533900"/>
            <wp:effectExtent l="0" t="0" r="0" b="0"/>
            <wp:wrapTight wrapText="bothSides">
              <wp:wrapPolygon edited="0">
                <wp:start x="0" y="0"/>
                <wp:lineTo x="0" y="21509"/>
                <wp:lineTo x="21531" y="21509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2-11-26 at 8.59.20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D4089" w:rsidRPr="00EB602B">
        <w:rPr>
          <w:b/>
          <w:bCs/>
          <w:sz w:val="32"/>
          <w:szCs w:val="32"/>
        </w:rPr>
        <w:t xml:space="preserve">Domain </w:t>
      </w:r>
      <w:r w:rsidR="002D5C63" w:rsidRPr="00EB602B">
        <w:rPr>
          <w:b/>
          <w:bCs/>
          <w:sz w:val="32"/>
          <w:szCs w:val="32"/>
        </w:rPr>
        <w:t xml:space="preserve">Class </w:t>
      </w:r>
      <w:r w:rsidR="005B6D17" w:rsidRPr="00EB602B">
        <w:rPr>
          <w:b/>
          <w:bCs/>
          <w:sz w:val="32"/>
          <w:szCs w:val="32"/>
        </w:rPr>
        <w:t>Model</w:t>
      </w:r>
    </w:p>
    <w:p w14:paraId="62F26920" w14:textId="77777777" w:rsidR="00816AC8" w:rsidRPr="00816AC8" w:rsidRDefault="00816AC8" w:rsidP="00816AC8">
      <w:pPr>
        <w:rPr>
          <w:b/>
          <w:bCs/>
          <w:sz w:val="32"/>
          <w:szCs w:val="32"/>
        </w:rPr>
      </w:pPr>
    </w:p>
    <w:p w14:paraId="71D3F412" w14:textId="4116B4E5" w:rsidR="00061658" w:rsidRDefault="00061658" w:rsidP="00DB511C">
      <w:pPr>
        <w:pStyle w:val="ListParagraph"/>
        <w:rPr>
          <w:sz w:val="36"/>
          <w:szCs w:val="36"/>
        </w:rPr>
      </w:pPr>
    </w:p>
    <w:p w14:paraId="626B990E" w14:textId="0D88CD24" w:rsidR="00EB602B" w:rsidRDefault="00EB602B" w:rsidP="00DB511C">
      <w:pPr>
        <w:pStyle w:val="ListParagraph"/>
        <w:rPr>
          <w:sz w:val="36"/>
          <w:szCs w:val="36"/>
        </w:rPr>
      </w:pPr>
    </w:p>
    <w:p w14:paraId="54DB987C" w14:textId="512D5591" w:rsidR="00EB602B" w:rsidRDefault="00EB602B" w:rsidP="00DB511C">
      <w:pPr>
        <w:pStyle w:val="ListParagraph"/>
        <w:rPr>
          <w:sz w:val="36"/>
          <w:szCs w:val="36"/>
        </w:rPr>
      </w:pPr>
    </w:p>
    <w:p w14:paraId="0775A431" w14:textId="18EA2B7F" w:rsidR="00EB602B" w:rsidRDefault="00EB602B" w:rsidP="00DB511C">
      <w:pPr>
        <w:pStyle w:val="ListParagraph"/>
        <w:rPr>
          <w:sz w:val="36"/>
          <w:szCs w:val="36"/>
        </w:rPr>
      </w:pPr>
    </w:p>
    <w:p w14:paraId="4728A8CB" w14:textId="647162C8" w:rsidR="00EB602B" w:rsidRDefault="00EB602B" w:rsidP="00DB511C">
      <w:pPr>
        <w:pStyle w:val="ListParagraph"/>
        <w:rPr>
          <w:sz w:val="36"/>
          <w:szCs w:val="36"/>
        </w:rPr>
      </w:pPr>
    </w:p>
    <w:p w14:paraId="03074A5D" w14:textId="3EDA3E80" w:rsidR="00EB602B" w:rsidRPr="00EB602B" w:rsidRDefault="00EB602B" w:rsidP="00EB602B">
      <w:pPr>
        <w:rPr>
          <w:sz w:val="36"/>
          <w:szCs w:val="36"/>
        </w:rPr>
      </w:pPr>
    </w:p>
    <w:p w14:paraId="51E09EBC" w14:textId="06258F9A" w:rsidR="00656AA6" w:rsidRDefault="00656AA6" w:rsidP="00FD4089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FD4089">
        <w:rPr>
          <w:b/>
          <w:bCs/>
          <w:sz w:val="32"/>
          <w:szCs w:val="32"/>
        </w:rPr>
        <w:t xml:space="preserve">State </w:t>
      </w:r>
      <w:r w:rsidR="005B6D17">
        <w:rPr>
          <w:b/>
          <w:bCs/>
          <w:sz w:val="32"/>
          <w:szCs w:val="32"/>
        </w:rPr>
        <w:t>M</w:t>
      </w:r>
      <w:r w:rsidRPr="00FD4089">
        <w:rPr>
          <w:b/>
          <w:bCs/>
          <w:sz w:val="32"/>
          <w:szCs w:val="32"/>
        </w:rPr>
        <w:t xml:space="preserve">achine </w:t>
      </w:r>
      <w:r w:rsidR="005B6D17">
        <w:rPr>
          <w:b/>
          <w:bCs/>
          <w:sz w:val="32"/>
          <w:szCs w:val="32"/>
        </w:rPr>
        <w:t>Model</w:t>
      </w:r>
    </w:p>
    <w:p w14:paraId="0409D34A" w14:textId="77777777" w:rsidR="00EB602B" w:rsidRDefault="00EB602B" w:rsidP="00656AA6">
      <w:pPr>
        <w:pStyle w:val="ListParagraph"/>
        <w:ind w:left="1080"/>
        <w:rPr>
          <w:sz w:val="36"/>
          <w:szCs w:val="36"/>
        </w:rPr>
      </w:pPr>
    </w:p>
    <w:p w14:paraId="07FB77BB" w14:textId="38660E0D" w:rsidR="00EB602B" w:rsidRDefault="00EB602B" w:rsidP="00656AA6">
      <w:pPr>
        <w:pStyle w:val="ListParagraph"/>
        <w:ind w:left="1080"/>
        <w:rPr>
          <w:sz w:val="36"/>
          <w:szCs w:val="36"/>
        </w:rPr>
      </w:pPr>
      <w:r>
        <w:rPr>
          <w:noProof/>
          <w:sz w:val="36"/>
          <w:szCs w:val="36"/>
          <w:lang w:eastAsia="en-US"/>
        </w:rPr>
        <w:drawing>
          <wp:anchor distT="0" distB="0" distL="114300" distR="114300" simplePos="0" relativeHeight="251659264" behindDoc="0" locked="0" layoutInCell="1" allowOverlap="1" wp14:anchorId="0BA9908F" wp14:editId="4B340BB8">
            <wp:simplePos x="0" y="0"/>
            <wp:positionH relativeFrom="margin">
              <wp:align>right</wp:align>
            </wp:positionH>
            <wp:positionV relativeFrom="paragraph">
              <wp:posOffset>491490</wp:posOffset>
            </wp:positionV>
            <wp:extent cx="5943600" cy="29051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2-11-26 at 8.59.44 PM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52CFD1A" w14:textId="68D7C323" w:rsidR="00EB602B" w:rsidRDefault="00EB602B" w:rsidP="00656AA6">
      <w:pPr>
        <w:pStyle w:val="ListParagraph"/>
        <w:ind w:left="1080"/>
        <w:rPr>
          <w:sz w:val="36"/>
          <w:szCs w:val="36"/>
        </w:rPr>
      </w:pPr>
    </w:p>
    <w:p w14:paraId="39F6A2D1" w14:textId="7DD7A86C" w:rsidR="00EB602B" w:rsidRDefault="00EB602B" w:rsidP="00656AA6">
      <w:pPr>
        <w:pStyle w:val="ListParagraph"/>
        <w:ind w:left="1080"/>
        <w:rPr>
          <w:sz w:val="36"/>
          <w:szCs w:val="36"/>
        </w:rPr>
      </w:pPr>
    </w:p>
    <w:p w14:paraId="45D0F3A2" w14:textId="778F4C6C" w:rsidR="00EB602B" w:rsidRDefault="00EB602B" w:rsidP="00656AA6">
      <w:pPr>
        <w:pStyle w:val="ListParagraph"/>
        <w:ind w:left="1080"/>
        <w:rPr>
          <w:sz w:val="36"/>
          <w:szCs w:val="36"/>
        </w:rPr>
      </w:pPr>
    </w:p>
    <w:p w14:paraId="7C1F612B" w14:textId="0793F65F" w:rsidR="00EB602B" w:rsidRDefault="00EB602B" w:rsidP="00656AA6">
      <w:pPr>
        <w:pStyle w:val="ListParagraph"/>
        <w:ind w:left="1080"/>
        <w:rPr>
          <w:sz w:val="36"/>
          <w:szCs w:val="36"/>
        </w:rPr>
      </w:pPr>
    </w:p>
    <w:p w14:paraId="6FFB7113" w14:textId="2FA04AC3" w:rsidR="00656AA6" w:rsidRDefault="00656AA6" w:rsidP="00656AA6">
      <w:pPr>
        <w:pStyle w:val="ListParagraph"/>
        <w:ind w:left="1080"/>
        <w:rPr>
          <w:sz w:val="36"/>
          <w:szCs w:val="36"/>
        </w:rPr>
      </w:pPr>
    </w:p>
    <w:p w14:paraId="616E613D" w14:textId="77777777" w:rsidR="00EB602B" w:rsidRPr="00CD40BA" w:rsidRDefault="00EB602B" w:rsidP="00CD40BA">
      <w:pPr>
        <w:rPr>
          <w:sz w:val="36"/>
          <w:szCs w:val="36"/>
        </w:rPr>
      </w:pPr>
    </w:p>
    <w:p w14:paraId="1475158B" w14:textId="72BF7798" w:rsidR="00061658" w:rsidRDefault="00EB602B" w:rsidP="00061658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noProof/>
          <w:sz w:val="32"/>
          <w:szCs w:val="32"/>
          <w:lang w:eastAsia="en-US"/>
        </w:rPr>
        <w:lastRenderedPageBreak/>
        <w:drawing>
          <wp:anchor distT="0" distB="0" distL="114300" distR="114300" simplePos="0" relativeHeight="251660288" behindDoc="0" locked="0" layoutInCell="1" allowOverlap="1" wp14:anchorId="2AFD4F2B" wp14:editId="7F6BE24B">
            <wp:simplePos x="0" y="0"/>
            <wp:positionH relativeFrom="column">
              <wp:posOffset>142875</wp:posOffset>
            </wp:positionH>
            <wp:positionV relativeFrom="paragraph">
              <wp:posOffset>508000</wp:posOffset>
            </wp:positionV>
            <wp:extent cx="5943600" cy="611886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2-11-26 at 8.59.26 PM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8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1658">
        <w:rPr>
          <w:b/>
          <w:bCs/>
          <w:sz w:val="32"/>
          <w:szCs w:val="32"/>
        </w:rPr>
        <w:t xml:space="preserve">Activity </w:t>
      </w:r>
      <w:r w:rsidR="005B6D17">
        <w:rPr>
          <w:b/>
          <w:bCs/>
          <w:sz w:val="32"/>
          <w:szCs w:val="32"/>
        </w:rPr>
        <w:t>D</w:t>
      </w:r>
      <w:r w:rsidR="00061658">
        <w:rPr>
          <w:b/>
          <w:bCs/>
          <w:sz w:val="32"/>
          <w:szCs w:val="32"/>
        </w:rPr>
        <w:t>iagram</w:t>
      </w:r>
      <w:r w:rsidR="005B6D17">
        <w:rPr>
          <w:b/>
          <w:bCs/>
          <w:sz w:val="32"/>
          <w:szCs w:val="32"/>
        </w:rPr>
        <w:t>s</w:t>
      </w:r>
    </w:p>
    <w:p w14:paraId="1E56CD6C" w14:textId="365BEBA5" w:rsidR="00061658" w:rsidRDefault="00EB602B" w:rsidP="00061658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lastRenderedPageBreak/>
        <w:drawing>
          <wp:anchor distT="0" distB="0" distL="114300" distR="114300" simplePos="0" relativeHeight="251661312" behindDoc="0" locked="0" layoutInCell="1" allowOverlap="1" wp14:anchorId="689FF366" wp14:editId="0B31425A">
            <wp:simplePos x="0" y="0"/>
            <wp:positionH relativeFrom="column">
              <wp:posOffset>-38100</wp:posOffset>
            </wp:positionH>
            <wp:positionV relativeFrom="paragraph">
              <wp:posOffset>0</wp:posOffset>
            </wp:positionV>
            <wp:extent cx="5943600" cy="6341110"/>
            <wp:effectExtent l="0" t="0" r="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22-11-26 at 8.59.27 PM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1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CEBBB1" w14:textId="3F7EE4BB" w:rsidR="00EB602B" w:rsidRDefault="00EB602B" w:rsidP="00061658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lastRenderedPageBreak/>
        <w:drawing>
          <wp:anchor distT="0" distB="0" distL="114300" distR="114300" simplePos="0" relativeHeight="251662336" behindDoc="0" locked="0" layoutInCell="1" allowOverlap="1" wp14:anchorId="1FA66F09" wp14:editId="707C511D">
            <wp:simplePos x="0" y="0"/>
            <wp:positionH relativeFrom="column">
              <wp:posOffset>85725</wp:posOffset>
            </wp:positionH>
            <wp:positionV relativeFrom="paragraph">
              <wp:posOffset>0</wp:posOffset>
            </wp:positionV>
            <wp:extent cx="5943600" cy="6071870"/>
            <wp:effectExtent l="0" t="0" r="0" b="50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2-11-26 at 8.59.28 PM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1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032FAB" w14:textId="77777777" w:rsidR="00EB602B" w:rsidRDefault="00EB602B" w:rsidP="00061658">
      <w:pPr>
        <w:pStyle w:val="ListParagraph"/>
        <w:rPr>
          <w:sz w:val="32"/>
          <w:szCs w:val="32"/>
        </w:rPr>
      </w:pPr>
    </w:p>
    <w:p w14:paraId="6948A011" w14:textId="44652600" w:rsidR="00EB602B" w:rsidRDefault="00EB602B" w:rsidP="00061658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lastRenderedPageBreak/>
        <w:drawing>
          <wp:anchor distT="0" distB="0" distL="114300" distR="114300" simplePos="0" relativeHeight="251663360" behindDoc="0" locked="0" layoutInCell="1" allowOverlap="1" wp14:anchorId="3CD7D6BE" wp14:editId="58E83AE8">
            <wp:simplePos x="0" y="0"/>
            <wp:positionH relativeFrom="column">
              <wp:posOffset>28575</wp:posOffset>
            </wp:positionH>
            <wp:positionV relativeFrom="paragraph">
              <wp:posOffset>511810</wp:posOffset>
            </wp:positionV>
            <wp:extent cx="5943600" cy="6112510"/>
            <wp:effectExtent l="0" t="0" r="0" b="254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2-11-26 at 8.59.29 PM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2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9CDBB0" w14:textId="7EC42DD1" w:rsidR="00EB602B" w:rsidRDefault="00EB602B" w:rsidP="00EB602B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lastRenderedPageBreak/>
        <w:drawing>
          <wp:anchor distT="0" distB="0" distL="114300" distR="114300" simplePos="0" relativeHeight="251664384" behindDoc="0" locked="0" layoutInCell="1" allowOverlap="1" wp14:anchorId="0FCB1F36" wp14:editId="66F08755">
            <wp:simplePos x="0" y="0"/>
            <wp:positionH relativeFrom="column">
              <wp:posOffset>95250</wp:posOffset>
            </wp:positionH>
            <wp:positionV relativeFrom="paragraph">
              <wp:posOffset>0</wp:posOffset>
            </wp:positionV>
            <wp:extent cx="5943600" cy="6069965"/>
            <wp:effectExtent l="0" t="0" r="0" b="698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22-11-26 at 8.59.30 PM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9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1EA176" w14:textId="77777777" w:rsidR="00EB602B" w:rsidRPr="00EB602B" w:rsidRDefault="00EB602B" w:rsidP="00EB602B">
      <w:pPr>
        <w:pStyle w:val="ListParagraph"/>
        <w:rPr>
          <w:sz w:val="32"/>
          <w:szCs w:val="32"/>
        </w:rPr>
      </w:pPr>
    </w:p>
    <w:p w14:paraId="51D11378" w14:textId="445CC570" w:rsidR="00656AA6" w:rsidRDefault="00656AA6" w:rsidP="00656AA6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ystem Sequence</w:t>
      </w:r>
      <w:r w:rsidRPr="009F4C64">
        <w:rPr>
          <w:b/>
          <w:bCs/>
          <w:sz w:val="32"/>
          <w:szCs w:val="32"/>
        </w:rPr>
        <w:t xml:space="preserve"> </w:t>
      </w:r>
      <w:r w:rsidR="005B6D17">
        <w:rPr>
          <w:b/>
          <w:bCs/>
          <w:sz w:val="32"/>
          <w:szCs w:val="32"/>
        </w:rPr>
        <w:t>D</w:t>
      </w:r>
      <w:r w:rsidRPr="009F4C64">
        <w:rPr>
          <w:b/>
          <w:bCs/>
          <w:sz w:val="32"/>
          <w:szCs w:val="32"/>
        </w:rPr>
        <w:t>iagram</w:t>
      </w:r>
      <w:r w:rsidR="005B6D17">
        <w:rPr>
          <w:b/>
          <w:bCs/>
          <w:sz w:val="32"/>
          <w:szCs w:val="32"/>
        </w:rPr>
        <w:t>s</w:t>
      </w:r>
    </w:p>
    <w:p w14:paraId="2FD07B39" w14:textId="360F394C" w:rsidR="00656AA6" w:rsidRPr="009F4C64" w:rsidRDefault="00CD40BA" w:rsidP="00061658">
      <w:pPr>
        <w:pStyle w:val="ListParagraph"/>
        <w:rPr>
          <w:b/>
          <w:bCs/>
          <w:sz w:val="32"/>
          <w:szCs w:val="32"/>
        </w:rPr>
      </w:pPr>
      <w:r>
        <w:rPr>
          <w:noProof/>
          <w:sz w:val="36"/>
          <w:szCs w:val="36"/>
          <w:lang w:eastAsia="en-US"/>
        </w:rPr>
        <w:drawing>
          <wp:anchor distT="0" distB="0" distL="114300" distR="114300" simplePos="0" relativeHeight="251665408" behindDoc="0" locked="0" layoutInCell="1" allowOverlap="1" wp14:anchorId="62A4CE82" wp14:editId="0EF3D4DB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4972050" cy="6105525"/>
            <wp:effectExtent l="0" t="0" r="0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hatsApp Image 2022-11-26 at 8.59.21 PM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610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EA01F33" w14:textId="6D40EB14" w:rsidR="00AA70E9" w:rsidRDefault="00AA70E9" w:rsidP="006C2C1E">
      <w:pPr>
        <w:pStyle w:val="ListParagraph"/>
        <w:rPr>
          <w:sz w:val="36"/>
          <w:szCs w:val="36"/>
        </w:rPr>
      </w:pPr>
    </w:p>
    <w:p w14:paraId="5F046E85" w14:textId="13A2D599" w:rsidR="00CD40BA" w:rsidRDefault="00CD40BA" w:rsidP="006C2C1E">
      <w:pPr>
        <w:pStyle w:val="ListParagraph"/>
        <w:rPr>
          <w:sz w:val="36"/>
          <w:szCs w:val="36"/>
        </w:rPr>
      </w:pPr>
    </w:p>
    <w:p w14:paraId="68E90295" w14:textId="77777777" w:rsidR="00CD40BA" w:rsidRDefault="00CD40BA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6628E986" w14:textId="1F9CACCB" w:rsidR="00CD40BA" w:rsidRDefault="00CD40BA">
      <w:pPr>
        <w:rPr>
          <w:sz w:val="36"/>
          <w:szCs w:val="36"/>
        </w:rPr>
      </w:pPr>
      <w:r>
        <w:rPr>
          <w:noProof/>
          <w:sz w:val="36"/>
          <w:szCs w:val="36"/>
          <w:lang w:eastAsia="en-US"/>
        </w:rPr>
        <w:lastRenderedPageBreak/>
        <w:drawing>
          <wp:anchor distT="0" distB="0" distL="114300" distR="114300" simplePos="0" relativeHeight="251666432" behindDoc="0" locked="0" layoutInCell="1" allowOverlap="1" wp14:anchorId="75BAC2F8" wp14:editId="5D5E9586">
            <wp:simplePos x="0" y="0"/>
            <wp:positionH relativeFrom="column">
              <wp:posOffset>504825</wp:posOffset>
            </wp:positionH>
            <wp:positionV relativeFrom="paragraph">
              <wp:posOffset>0</wp:posOffset>
            </wp:positionV>
            <wp:extent cx="4867275" cy="5991225"/>
            <wp:effectExtent l="0" t="0" r="952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hatsApp Image 2022-11-26 at 8.59.22 PM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599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6"/>
          <w:szCs w:val="36"/>
        </w:rPr>
        <w:br w:type="page"/>
      </w:r>
    </w:p>
    <w:p w14:paraId="21189936" w14:textId="7493D746" w:rsidR="00CD40BA" w:rsidRDefault="00CD40BA" w:rsidP="00CD40BA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  <w:lang w:eastAsia="en-US"/>
        </w:rPr>
        <w:lastRenderedPageBreak/>
        <w:drawing>
          <wp:anchor distT="0" distB="0" distL="114300" distR="114300" simplePos="0" relativeHeight="251667456" behindDoc="0" locked="0" layoutInCell="1" allowOverlap="1" wp14:anchorId="7C81151F" wp14:editId="43C498C1">
            <wp:simplePos x="0" y="0"/>
            <wp:positionH relativeFrom="column">
              <wp:posOffset>361950</wp:posOffset>
            </wp:positionH>
            <wp:positionV relativeFrom="paragraph">
              <wp:posOffset>0</wp:posOffset>
            </wp:positionV>
            <wp:extent cx="5153025" cy="6686550"/>
            <wp:effectExtent l="0" t="0" r="952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WhatsApp Image 2022-11-26 at 8.59.23 PM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68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03A77A" w14:textId="1258D298" w:rsidR="00CD40BA" w:rsidRDefault="00CD40BA" w:rsidP="00CD40BA">
      <w:pPr>
        <w:pStyle w:val="ListParagraph"/>
        <w:rPr>
          <w:sz w:val="36"/>
          <w:szCs w:val="36"/>
        </w:rPr>
      </w:pPr>
    </w:p>
    <w:p w14:paraId="0CD261D9" w14:textId="6E6308FB" w:rsidR="00CD40BA" w:rsidRDefault="00CD40BA" w:rsidP="00CD40BA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  <w:lang w:eastAsia="en-US"/>
        </w:rPr>
        <w:drawing>
          <wp:inline distT="0" distB="0" distL="0" distR="0" wp14:anchorId="685C877B" wp14:editId="704BE80E">
            <wp:extent cx="5257800" cy="57054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hatsApp Image 2022-11-26 at 8.59.24 PM.jpe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570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687B0" w14:textId="1D4E09A7" w:rsidR="00CD40BA" w:rsidRDefault="00CD40BA" w:rsidP="00CD40BA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136A22E4" w14:textId="7856C637" w:rsidR="00AA70E9" w:rsidRPr="00CC2AD6" w:rsidRDefault="00CD40BA" w:rsidP="00CD40BA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  <w:lang w:eastAsia="en-US"/>
        </w:rPr>
        <w:lastRenderedPageBreak/>
        <w:drawing>
          <wp:anchor distT="0" distB="0" distL="114300" distR="114300" simplePos="0" relativeHeight="251668480" behindDoc="0" locked="0" layoutInCell="1" allowOverlap="1" wp14:anchorId="79AE64DC" wp14:editId="1724FDE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400550" cy="668655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WhatsApp Image 2022-11-26 at 8.59.25 PM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668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A70E9" w:rsidRPr="00CC2AD6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FD196" w14:textId="77777777" w:rsidR="00F96163" w:rsidRDefault="00F96163" w:rsidP="0055727E">
      <w:pPr>
        <w:spacing w:after="0" w:line="240" w:lineRule="auto"/>
      </w:pPr>
      <w:r>
        <w:separator/>
      </w:r>
    </w:p>
  </w:endnote>
  <w:endnote w:type="continuationSeparator" w:id="0">
    <w:p w14:paraId="46360368" w14:textId="77777777" w:rsidR="00F96163" w:rsidRDefault="00F96163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0D76D8B8" w:rsidR="005147AC" w:rsidRDefault="005147A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04C7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04C7">
              <w:rPr>
                <w:b/>
                <w:bCs/>
                <w:noProof/>
              </w:rPr>
              <w:t>2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5147AC" w:rsidRDefault="005147AC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D1918B" w14:textId="77777777" w:rsidR="00F96163" w:rsidRDefault="00F96163" w:rsidP="0055727E">
      <w:pPr>
        <w:spacing w:after="0" w:line="240" w:lineRule="auto"/>
      </w:pPr>
      <w:r>
        <w:separator/>
      </w:r>
    </w:p>
  </w:footnote>
  <w:footnote w:type="continuationSeparator" w:id="0">
    <w:p w14:paraId="7925DCDB" w14:textId="77777777" w:rsidR="00F96163" w:rsidRDefault="00F96163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CB6F4" w14:textId="77777777" w:rsidR="005147AC" w:rsidRDefault="005147AC" w:rsidP="00D70C22">
    <w:r w:rsidRPr="0055727E">
      <w:rPr>
        <w:noProof/>
        <w:lang w:eastAsia="en-US"/>
      </w:rPr>
      <w:drawing>
        <wp:inline distT="0" distB="0" distL="0" distR="0" wp14:anchorId="1A9982D7" wp14:editId="0E3D3473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5147AC" w14:paraId="082EF93F" w14:textId="77777777" w:rsidTr="005147AC">
      <w:tc>
        <w:tcPr>
          <w:tcW w:w="4590" w:type="dxa"/>
        </w:tcPr>
        <w:p w14:paraId="6EA37239" w14:textId="77777777" w:rsidR="005147AC" w:rsidRDefault="005147AC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F61EEC5" w14:textId="77777777" w:rsidR="005147AC" w:rsidRPr="009A228A" w:rsidRDefault="005147AC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>
            <w:rPr>
              <w:b/>
              <w:bCs/>
            </w:rPr>
            <w:t>Artificial Intelligence</w:t>
          </w:r>
        </w:p>
        <w:p w14:paraId="3B11AAFF" w14:textId="77777777" w:rsidR="005147AC" w:rsidRPr="009A228A" w:rsidRDefault="005147AC" w:rsidP="00D70C22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2FD9D1A7" w14:textId="77777777" w:rsidR="005147AC" w:rsidRDefault="005147AC" w:rsidP="00D70C22"/>
      </w:tc>
      <w:tc>
        <w:tcPr>
          <w:tcW w:w="5130" w:type="dxa"/>
        </w:tcPr>
        <w:p w14:paraId="524CC56A" w14:textId="77777777" w:rsidR="005147AC" w:rsidRDefault="005147AC" w:rsidP="00D70C22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663E53DD" w14:textId="77777777" w:rsidR="005147AC" w:rsidRDefault="005147AC" w:rsidP="00D70C22">
          <w:r w:rsidRPr="009A228A"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002435C2" w14:textId="77777777" w:rsidR="005147AC" w:rsidRDefault="005147AC" w:rsidP="00D70C22">
          <w:r w:rsidRPr="009A228A">
            <w:rPr>
              <w:b/>
              <w:bCs/>
            </w:rPr>
            <w:t>Under supervision:</w:t>
          </w:r>
          <w:r>
            <w:t xml:space="preserve"> Dr. Iman Helal – Dr. Dina Ezzat</w:t>
          </w:r>
          <w:r w:rsidRPr="009A228A"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0D1C87FC" w14:textId="77777777" w:rsidR="005147AC" w:rsidRDefault="005147AC" w:rsidP="00D70C22">
    <w:pPr>
      <w:pBdr>
        <w:bottom w:val="thinThickThinMediumGap" w:sz="18" w:space="1" w:color="auto"/>
      </w:pBdr>
    </w:pPr>
  </w:p>
  <w:p w14:paraId="2750F778" w14:textId="0F8CF4C2" w:rsidR="005147AC" w:rsidRPr="00D70C22" w:rsidRDefault="005147AC" w:rsidP="00D70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3129"/>
    <w:multiLevelType w:val="multilevel"/>
    <w:tmpl w:val="6CFC73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  <w:u w:val="single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02CA205F"/>
    <w:multiLevelType w:val="hybridMultilevel"/>
    <w:tmpl w:val="2DF227C0"/>
    <w:lvl w:ilvl="0" w:tplc="E54AF98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23D503C"/>
    <w:multiLevelType w:val="hybridMultilevel"/>
    <w:tmpl w:val="FD58D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2C817C02"/>
    <w:multiLevelType w:val="hybridMultilevel"/>
    <w:tmpl w:val="285CBD6A"/>
    <w:lvl w:ilvl="0" w:tplc="13AC0A10">
      <w:start w:val="3"/>
      <w:numFmt w:val="decimal"/>
      <w:lvlText w:val="%1."/>
      <w:lvlJc w:val="left"/>
      <w:pPr>
        <w:ind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42573EF5"/>
    <w:multiLevelType w:val="hybridMultilevel"/>
    <w:tmpl w:val="085A9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21561"/>
    <w:multiLevelType w:val="hybridMultilevel"/>
    <w:tmpl w:val="7360B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00A38"/>
    <w:multiLevelType w:val="hybridMultilevel"/>
    <w:tmpl w:val="8DE4E790"/>
    <w:lvl w:ilvl="0" w:tplc="A808BEC8">
      <w:start w:val="1"/>
      <w:numFmt w:val="decimal"/>
      <w:lvlText w:val="%1."/>
      <w:lvlJc w:val="left"/>
      <w:pPr>
        <w:ind w:left="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D81502"/>
    <w:multiLevelType w:val="multilevel"/>
    <w:tmpl w:val="7856DAC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  <w:sz w:val="3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32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sz w:val="32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  <w:sz w:val="32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  <w:sz w:val="32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  <w:sz w:val="32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  <w:sz w:val="32"/>
      </w:rPr>
    </w:lvl>
  </w:abstractNum>
  <w:abstractNum w:abstractNumId="15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2287B"/>
    <w:multiLevelType w:val="multilevel"/>
    <w:tmpl w:val="55783C06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  <w:sz w:val="32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  <w:sz w:val="32"/>
      </w:rPr>
    </w:lvl>
    <w:lvl w:ilvl="3">
      <w:start w:val="1"/>
      <w:numFmt w:val="decimal"/>
      <w:lvlText w:val="%1.%2.%3.%4."/>
      <w:lvlJc w:val="left"/>
      <w:pPr>
        <w:ind w:left="2520" w:hanging="1440"/>
      </w:pPr>
      <w:rPr>
        <w:rFonts w:hint="default"/>
        <w:sz w:val="32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sz w:val="32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  <w:sz w:val="32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  <w:sz w:val="32"/>
      </w:rPr>
    </w:lvl>
    <w:lvl w:ilvl="7">
      <w:start w:val="1"/>
      <w:numFmt w:val="decimal"/>
      <w:lvlText w:val="%1.%2.%3.%4.%5.%6.%7.%8."/>
      <w:lvlJc w:val="left"/>
      <w:pPr>
        <w:ind w:left="5040" w:hanging="2520"/>
      </w:pPr>
      <w:rPr>
        <w:rFonts w:hint="default"/>
        <w:sz w:val="32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  <w:sz w:val="32"/>
      </w:rPr>
    </w:lvl>
  </w:abstractNum>
  <w:abstractNum w:abstractNumId="18" w15:restartNumberingAfterBreak="0">
    <w:nsid w:val="7E525DFB"/>
    <w:multiLevelType w:val="hybridMultilevel"/>
    <w:tmpl w:val="63344AEC"/>
    <w:lvl w:ilvl="0" w:tplc="A808BEC8">
      <w:start w:val="1"/>
      <w:numFmt w:val="decimal"/>
      <w:lvlText w:val="%1."/>
      <w:lvlJc w:val="left"/>
      <w:pPr>
        <w:ind w:left="36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4"/>
  </w:num>
  <w:num w:numId="8">
    <w:abstractNumId w:val="17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 w:numId="13">
    <w:abstractNumId w:val="15"/>
  </w:num>
  <w:num w:numId="14">
    <w:abstractNumId w:val="0"/>
  </w:num>
  <w:num w:numId="15">
    <w:abstractNumId w:val="7"/>
  </w:num>
  <w:num w:numId="16">
    <w:abstractNumId w:val="11"/>
  </w:num>
  <w:num w:numId="17">
    <w:abstractNumId w:val="18"/>
  </w:num>
  <w:num w:numId="18">
    <w:abstractNumId w:val="12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DUyMjY2MjY3MjFS0lEKTi0uzszPAykwrAUAZ53z3CwAAAA="/>
  </w:docVars>
  <w:rsids>
    <w:rsidRoot w:val="0055727E"/>
    <w:rsid w:val="00004DB3"/>
    <w:rsid w:val="000430B4"/>
    <w:rsid w:val="000528AA"/>
    <w:rsid w:val="00061658"/>
    <w:rsid w:val="0007075A"/>
    <w:rsid w:val="000722CE"/>
    <w:rsid w:val="000A002F"/>
    <w:rsid w:val="000D488F"/>
    <w:rsid w:val="000D70F7"/>
    <w:rsid w:val="0011445B"/>
    <w:rsid w:val="00121286"/>
    <w:rsid w:val="001226A5"/>
    <w:rsid w:val="001572ED"/>
    <w:rsid w:val="0016174A"/>
    <w:rsid w:val="00170840"/>
    <w:rsid w:val="001A00A1"/>
    <w:rsid w:val="001B3B6B"/>
    <w:rsid w:val="00232F7B"/>
    <w:rsid w:val="002417D7"/>
    <w:rsid w:val="002632E1"/>
    <w:rsid w:val="002B54B1"/>
    <w:rsid w:val="002C4D1C"/>
    <w:rsid w:val="002D5C63"/>
    <w:rsid w:val="003105C9"/>
    <w:rsid w:val="003830D2"/>
    <w:rsid w:val="003A2B62"/>
    <w:rsid w:val="003D0F6B"/>
    <w:rsid w:val="003D32B3"/>
    <w:rsid w:val="003E289B"/>
    <w:rsid w:val="00461134"/>
    <w:rsid w:val="00476578"/>
    <w:rsid w:val="00481F05"/>
    <w:rsid w:val="0048779C"/>
    <w:rsid w:val="004D7A7D"/>
    <w:rsid w:val="0051146D"/>
    <w:rsid w:val="005147AC"/>
    <w:rsid w:val="0054218F"/>
    <w:rsid w:val="0055727E"/>
    <w:rsid w:val="005678E4"/>
    <w:rsid w:val="005740CC"/>
    <w:rsid w:val="005B6D17"/>
    <w:rsid w:val="005B7B9C"/>
    <w:rsid w:val="005C365E"/>
    <w:rsid w:val="005C5555"/>
    <w:rsid w:val="005D04C7"/>
    <w:rsid w:val="00633B28"/>
    <w:rsid w:val="0064217E"/>
    <w:rsid w:val="00656AA6"/>
    <w:rsid w:val="0066773A"/>
    <w:rsid w:val="0068030E"/>
    <w:rsid w:val="00692709"/>
    <w:rsid w:val="006C2C1E"/>
    <w:rsid w:val="0071281D"/>
    <w:rsid w:val="007278AE"/>
    <w:rsid w:val="00737B72"/>
    <w:rsid w:val="007A0DFE"/>
    <w:rsid w:val="007E33BB"/>
    <w:rsid w:val="00802D01"/>
    <w:rsid w:val="00816AC8"/>
    <w:rsid w:val="00872D5A"/>
    <w:rsid w:val="008E5CFB"/>
    <w:rsid w:val="00917428"/>
    <w:rsid w:val="00960C05"/>
    <w:rsid w:val="00981C36"/>
    <w:rsid w:val="009A228A"/>
    <w:rsid w:val="009F37DF"/>
    <w:rsid w:val="009F4C64"/>
    <w:rsid w:val="00A350DE"/>
    <w:rsid w:val="00AA3A55"/>
    <w:rsid w:val="00AA70E9"/>
    <w:rsid w:val="00AB4D52"/>
    <w:rsid w:val="00AE14EB"/>
    <w:rsid w:val="00AF681F"/>
    <w:rsid w:val="00C040B3"/>
    <w:rsid w:val="00CA0ADF"/>
    <w:rsid w:val="00CA5706"/>
    <w:rsid w:val="00CA7D85"/>
    <w:rsid w:val="00CC2AD6"/>
    <w:rsid w:val="00CD40BA"/>
    <w:rsid w:val="00CF1965"/>
    <w:rsid w:val="00CF20C2"/>
    <w:rsid w:val="00D007DF"/>
    <w:rsid w:val="00D70C22"/>
    <w:rsid w:val="00DB511C"/>
    <w:rsid w:val="00DE1AD8"/>
    <w:rsid w:val="00E3426C"/>
    <w:rsid w:val="00E5092D"/>
    <w:rsid w:val="00E523C3"/>
    <w:rsid w:val="00E7420B"/>
    <w:rsid w:val="00EB20BF"/>
    <w:rsid w:val="00EB4950"/>
    <w:rsid w:val="00EB602B"/>
    <w:rsid w:val="00ED380D"/>
    <w:rsid w:val="00EE2D2D"/>
    <w:rsid w:val="00F235CE"/>
    <w:rsid w:val="00F36CA5"/>
    <w:rsid w:val="00F96163"/>
    <w:rsid w:val="00FC0D14"/>
    <w:rsid w:val="00FD4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2D5C63"/>
    <w:pPr>
      <w:widowControl w:val="0"/>
      <w:spacing w:before="44" w:after="0" w:line="240" w:lineRule="auto"/>
      <w:ind w:left="100"/>
      <w:outlineLvl w:val="0"/>
    </w:pPr>
    <w:rPr>
      <w:rFonts w:ascii="Cambria" w:eastAsia="Cambria" w:hAnsi="Cambria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2D5C63"/>
    <w:rPr>
      <w:rFonts w:ascii="Cambria" w:eastAsia="Cambria" w:hAnsi="Cambria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2D5C63"/>
    <w:pPr>
      <w:widowControl w:val="0"/>
      <w:spacing w:before="41" w:after="0" w:line="240" w:lineRule="auto"/>
      <w:ind w:left="820" w:hanging="360"/>
    </w:pPr>
    <w:rPr>
      <w:rFonts w:ascii="Calibri" w:eastAsia="Calibri" w:hAnsi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D5C63"/>
    <w:rPr>
      <w:rFonts w:ascii="Calibri" w:eastAsia="Calibri" w:hAnsi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93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39C31-7891-4D33-83DC-5BCC29BA5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6</Pages>
  <Words>1261</Words>
  <Characters>718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Lenovo</cp:lastModifiedBy>
  <cp:revision>6</cp:revision>
  <cp:lastPrinted>2019-03-21T08:01:00Z</cp:lastPrinted>
  <dcterms:created xsi:type="dcterms:W3CDTF">2022-11-25T23:08:00Z</dcterms:created>
  <dcterms:modified xsi:type="dcterms:W3CDTF">2022-11-2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9c6f37b57693762f1fccba1f7b6f09ee68a809707df4d53e722acb1f99c59</vt:lpwstr>
  </property>
</Properties>
</file>